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36685" w14:textId="1D14599B" w:rsidR="00BF4DF4" w:rsidRDefault="00BF4DF4" w:rsidP="00BF4DF4">
      <w:pPr>
        <w:shd w:val="clear" w:color="auto" w:fill="FFFFFF"/>
        <w:spacing w:after="150"/>
        <w:rPr>
          <w:rFonts w:ascii="Helvetica" w:hAnsi="Helvetica" w:cs="Helvetica"/>
          <w:b/>
          <w:bCs/>
          <w:color w:val="2D2D2D"/>
          <w:sz w:val="21"/>
          <w:szCs w:val="21"/>
        </w:rPr>
      </w:pPr>
    </w:p>
    <w:p w14:paraId="55F0DB33" w14:textId="77777777" w:rsidR="006238AB" w:rsidRPr="006238AB" w:rsidRDefault="006238AB" w:rsidP="006238AB">
      <w:pPr>
        <w:shd w:val="clear" w:color="auto" w:fill="FFFFFF"/>
        <w:spacing w:after="150"/>
        <w:rPr>
          <w:rFonts w:ascii="Helvetica" w:hAnsi="Helvetica" w:cs="Helvetica"/>
          <w:b/>
          <w:bCs/>
          <w:color w:val="2D2D2D"/>
          <w:szCs w:val="22"/>
        </w:rPr>
      </w:pPr>
      <w:r w:rsidRPr="006238AB">
        <w:rPr>
          <w:rFonts w:ascii="Helvetica" w:hAnsi="Helvetica" w:cs="Helvetica"/>
          <w:b/>
          <w:bCs/>
          <w:color w:val="2D2D2D"/>
          <w:szCs w:val="22"/>
        </w:rPr>
        <w:t>Senior Technical Account Manager</w:t>
      </w:r>
    </w:p>
    <w:p w14:paraId="14160C65" w14:textId="77777777" w:rsidR="006238AB" w:rsidRPr="006238AB" w:rsidRDefault="006238AB" w:rsidP="006238AB">
      <w:pPr>
        <w:shd w:val="clear" w:color="auto" w:fill="FFFFFF"/>
        <w:spacing w:after="150"/>
        <w:rPr>
          <w:rFonts w:ascii="Helvetica" w:hAnsi="Helvetica" w:cs="Helvetica"/>
          <w:b/>
          <w:bCs/>
          <w:color w:val="2D2D2D"/>
          <w:sz w:val="21"/>
          <w:szCs w:val="21"/>
        </w:rPr>
      </w:pPr>
      <w:r w:rsidRPr="006238AB">
        <w:rPr>
          <w:rFonts w:ascii="Helvetica" w:hAnsi="Helvetica" w:cs="Helvetica"/>
          <w:b/>
          <w:bCs/>
          <w:color w:val="2D2D2D"/>
          <w:sz w:val="21"/>
          <w:szCs w:val="21"/>
        </w:rPr>
        <w:br/>
        <w:t>Full-Time position located at MXOtech in Chicago, IL</w:t>
      </w:r>
    </w:p>
    <w:p w14:paraId="2CE64281" w14:textId="77777777" w:rsidR="006238AB" w:rsidRPr="006238AB" w:rsidRDefault="006238AB" w:rsidP="006238AB">
      <w:pPr>
        <w:shd w:val="clear" w:color="auto" w:fill="FFFFFF"/>
        <w:spacing w:after="150"/>
        <w:rPr>
          <w:rFonts w:ascii="Helvetica" w:hAnsi="Helvetica" w:cs="Helvetica"/>
          <w:color w:val="2D2D2D"/>
          <w:sz w:val="21"/>
          <w:szCs w:val="21"/>
        </w:rPr>
      </w:pPr>
      <w:r w:rsidRPr="006238AB">
        <w:rPr>
          <w:rFonts w:ascii="Helvetica" w:hAnsi="Helvetica" w:cs="Helvetica"/>
          <w:b/>
          <w:bCs/>
          <w:color w:val="2D2D2D"/>
          <w:sz w:val="21"/>
          <w:szCs w:val="21"/>
        </w:rPr>
        <w:br/>
      </w:r>
      <w:r w:rsidRPr="006238AB">
        <w:rPr>
          <w:rFonts w:ascii="Helvetica" w:hAnsi="Helvetica" w:cs="Helvetica"/>
          <w:color w:val="2D2D2D"/>
          <w:sz w:val="21"/>
          <w:szCs w:val="21"/>
        </w:rPr>
        <w:t>Welcome to MXOtech! We are a women-owned IT Managed Services company here in Chicago. Our culture and Chicago's most loved clients are what sets us apart and allow us to continue our success. We are looking for a Technical Account Manager to contribute to our team. If you love working with clients, being valued, challenged technically, and respected for your talents, please apply. We need you!</w:t>
      </w:r>
    </w:p>
    <w:p w14:paraId="1892111A" w14:textId="77777777" w:rsidR="006238AB" w:rsidRPr="006238AB" w:rsidRDefault="006238AB" w:rsidP="006238AB">
      <w:pPr>
        <w:shd w:val="clear" w:color="auto" w:fill="FFFFFF"/>
        <w:spacing w:after="150"/>
        <w:rPr>
          <w:rFonts w:ascii="Helvetica" w:hAnsi="Helvetica" w:cs="Helvetica"/>
          <w:b/>
          <w:bCs/>
          <w:color w:val="2D2D2D"/>
          <w:sz w:val="21"/>
          <w:szCs w:val="21"/>
        </w:rPr>
      </w:pPr>
      <w:r w:rsidRPr="006238AB">
        <w:rPr>
          <w:rFonts w:ascii="Helvetica" w:hAnsi="Helvetica" w:cs="Helvetica"/>
          <w:b/>
          <w:bCs/>
          <w:color w:val="2D2D2D"/>
          <w:sz w:val="21"/>
          <w:szCs w:val="21"/>
        </w:rPr>
        <w:br/>
        <w:t>Overall Responsibility:</w:t>
      </w:r>
      <w:r w:rsidRPr="006238AB">
        <w:rPr>
          <w:rFonts w:ascii="Helvetica" w:hAnsi="Helvetica" w:cs="Helvetica"/>
          <w:b/>
          <w:bCs/>
          <w:color w:val="2D2D2D"/>
          <w:sz w:val="21"/>
          <w:szCs w:val="21"/>
        </w:rPr>
        <w:br/>
      </w:r>
      <w:r w:rsidRPr="006238AB">
        <w:rPr>
          <w:rFonts w:ascii="Helvetica" w:hAnsi="Helvetica" w:cs="Helvetica"/>
          <w:color w:val="2D2D2D"/>
          <w:sz w:val="21"/>
          <w:szCs w:val="21"/>
        </w:rPr>
        <w:t>Senior Technical Account Managers provide strategic and technical leadership for business stakeholders within an assigned number of clients. This role is consultative in nature and will help our clients achieve technical and business objectives. You seek to understand how to drive your client's business forward. You will be an advisor and educator to your contacts while you continually help them evaluate "below the surface" risks. Additionally, you strive to enable and empower our customers to be confident and proficient with our solutions so that they remain committed to MXOtech as a strategic vendor, driving further adoption and expansion of our technical standards while strengthening our partnerships.</w:t>
      </w:r>
    </w:p>
    <w:p w14:paraId="3A4B1AA5" w14:textId="512B84C9" w:rsidR="006238AB" w:rsidRPr="006238AB" w:rsidRDefault="006238AB" w:rsidP="006238AB">
      <w:pPr>
        <w:shd w:val="clear" w:color="auto" w:fill="FFFFFF"/>
        <w:spacing w:after="150"/>
        <w:rPr>
          <w:rFonts w:ascii="Helvetica" w:hAnsi="Helvetica" w:cs="Helvetica"/>
          <w:color w:val="2D2D2D"/>
          <w:sz w:val="21"/>
          <w:szCs w:val="21"/>
        </w:rPr>
      </w:pPr>
      <w:r w:rsidRPr="006238AB">
        <w:rPr>
          <w:rFonts w:ascii="Helvetica" w:hAnsi="Helvetica" w:cs="Helvetica"/>
          <w:color w:val="2D2D2D"/>
          <w:sz w:val="21"/>
          <w:szCs w:val="21"/>
        </w:rPr>
        <w:t>As a Senior Technical Account Manager, you also serve internally as a senior resource to other Account Managers. You bring years of experience, guidance and decision making to help elevate the team around you. You will serve as an example of excellence while embracing our core values</w:t>
      </w:r>
      <w:r w:rsidR="00295CC8">
        <w:rPr>
          <w:rFonts w:ascii="Helvetica" w:hAnsi="Helvetica" w:cs="Helvetica"/>
          <w:color w:val="2D2D2D"/>
          <w:sz w:val="21"/>
          <w:szCs w:val="21"/>
        </w:rPr>
        <w:t xml:space="preserve">: </w:t>
      </w:r>
      <w:r w:rsidRPr="006238AB">
        <w:rPr>
          <w:rFonts w:ascii="Helvetica" w:hAnsi="Helvetica" w:cs="Helvetica"/>
          <w:color w:val="2D2D2D"/>
          <w:sz w:val="21"/>
          <w:szCs w:val="21"/>
        </w:rPr>
        <w:t>Walk with purpose, Assume the best intentions, Family spirit, Let everyone feel your smile, and Sense of urgency.</w:t>
      </w:r>
    </w:p>
    <w:p w14:paraId="6E49F73E" w14:textId="77777777" w:rsidR="006238AB" w:rsidRPr="006238AB" w:rsidRDefault="006238AB" w:rsidP="006238AB">
      <w:pPr>
        <w:shd w:val="clear" w:color="auto" w:fill="FFFFFF"/>
        <w:spacing w:after="150"/>
        <w:rPr>
          <w:rFonts w:ascii="Helvetica" w:hAnsi="Helvetica" w:cs="Helvetica"/>
          <w:b/>
          <w:bCs/>
          <w:color w:val="2D2D2D"/>
          <w:sz w:val="21"/>
          <w:szCs w:val="21"/>
        </w:rPr>
      </w:pPr>
    </w:p>
    <w:p w14:paraId="1B34EB14" w14:textId="77777777" w:rsidR="00DD0942" w:rsidRDefault="006238AB" w:rsidP="00DD0942">
      <w:pPr>
        <w:shd w:val="clear" w:color="auto" w:fill="FFFFFF"/>
        <w:spacing w:after="150"/>
        <w:rPr>
          <w:rFonts w:ascii="Helvetica" w:hAnsi="Helvetica" w:cs="Helvetica"/>
          <w:b/>
          <w:bCs/>
          <w:color w:val="2D2D2D"/>
          <w:sz w:val="21"/>
          <w:szCs w:val="21"/>
        </w:rPr>
      </w:pPr>
      <w:r w:rsidRPr="00DD0942">
        <w:rPr>
          <w:rFonts w:ascii="Helvetica" w:hAnsi="Helvetica" w:cs="Helvetica"/>
          <w:b/>
          <w:bCs/>
          <w:color w:val="2D2D2D"/>
          <w:sz w:val="21"/>
          <w:szCs w:val="21"/>
        </w:rPr>
        <w:t>Primary Duties and Responsibilities:</w:t>
      </w:r>
    </w:p>
    <w:p w14:paraId="4A23BDA3" w14:textId="77777777" w:rsidR="00341D3D" w:rsidRPr="00341D3D" w:rsidRDefault="00DD0942" w:rsidP="00DD0942">
      <w:pPr>
        <w:pStyle w:val="ListParagraph"/>
        <w:numPr>
          <w:ilvl w:val="0"/>
          <w:numId w:val="14"/>
        </w:numPr>
        <w:shd w:val="clear" w:color="auto" w:fill="FFFFFF"/>
        <w:spacing w:after="150"/>
        <w:rPr>
          <w:rFonts w:ascii="Helvetica" w:hAnsi="Helvetica" w:cs="Helvetica"/>
          <w:b/>
          <w:bCs/>
          <w:color w:val="2D2D2D"/>
          <w:sz w:val="21"/>
          <w:szCs w:val="21"/>
        </w:rPr>
      </w:pPr>
      <w:r>
        <w:rPr>
          <w:rFonts w:ascii="Helvetica" w:hAnsi="Helvetica" w:cs="Helvetica"/>
          <w:color w:val="2D2D2D"/>
          <w:sz w:val="21"/>
          <w:szCs w:val="21"/>
        </w:rPr>
        <w:t>B</w:t>
      </w:r>
      <w:r w:rsidR="006238AB" w:rsidRPr="00DD0942">
        <w:rPr>
          <w:rFonts w:ascii="Helvetica" w:hAnsi="Helvetica" w:cs="Helvetica"/>
          <w:color w:val="2D2D2D"/>
          <w:sz w:val="21"/>
          <w:szCs w:val="21"/>
        </w:rPr>
        <w:t>uild and nurture relationships with key decision makers at our clients to drive projects</w:t>
      </w:r>
    </w:p>
    <w:p w14:paraId="4D2B08CA" w14:textId="77777777" w:rsidR="00341D3D" w:rsidRPr="00341D3D" w:rsidRDefault="006238AB" w:rsidP="00DD0942">
      <w:pPr>
        <w:pStyle w:val="ListParagraph"/>
        <w:numPr>
          <w:ilvl w:val="0"/>
          <w:numId w:val="14"/>
        </w:numPr>
        <w:shd w:val="clear" w:color="auto" w:fill="FFFFFF"/>
        <w:spacing w:after="150"/>
        <w:rPr>
          <w:rFonts w:ascii="Helvetica" w:hAnsi="Helvetica" w:cs="Helvetica"/>
          <w:b/>
          <w:bCs/>
          <w:color w:val="2D2D2D"/>
          <w:sz w:val="21"/>
          <w:szCs w:val="21"/>
        </w:rPr>
      </w:pPr>
      <w:r w:rsidRPr="00DD0942">
        <w:rPr>
          <w:rFonts w:ascii="Helvetica" w:hAnsi="Helvetica" w:cs="Helvetica"/>
          <w:color w:val="2D2D2D"/>
          <w:sz w:val="21"/>
          <w:szCs w:val="21"/>
        </w:rPr>
        <w:t>Plan, organize, and oversee IT-related work streams or projects, and work with technical teams to identify opportunities and risks</w:t>
      </w:r>
    </w:p>
    <w:p w14:paraId="73616D80" w14:textId="77777777" w:rsidR="00341D3D" w:rsidRPr="00341D3D" w:rsidRDefault="006238AB" w:rsidP="00DD0942">
      <w:pPr>
        <w:pStyle w:val="ListParagraph"/>
        <w:numPr>
          <w:ilvl w:val="0"/>
          <w:numId w:val="14"/>
        </w:numPr>
        <w:shd w:val="clear" w:color="auto" w:fill="FFFFFF"/>
        <w:spacing w:after="150"/>
        <w:rPr>
          <w:rFonts w:ascii="Helvetica" w:hAnsi="Helvetica" w:cs="Helvetica"/>
          <w:b/>
          <w:bCs/>
          <w:color w:val="2D2D2D"/>
          <w:sz w:val="21"/>
          <w:szCs w:val="21"/>
        </w:rPr>
      </w:pPr>
      <w:r w:rsidRPr="00DD0942">
        <w:rPr>
          <w:rFonts w:ascii="Helvetica" w:hAnsi="Helvetica" w:cs="Helvetica"/>
          <w:color w:val="2D2D2D"/>
          <w:sz w:val="21"/>
          <w:szCs w:val="21"/>
        </w:rPr>
        <w:t xml:space="preserve">Work with clients to develop strategy around technology, </w:t>
      </w:r>
      <w:proofErr w:type="gramStart"/>
      <w:r w:rsidRPr="00DD0942">
        <w:rPr>
          <w:rFonts w:ascii="Helvetica" w:hAnsi="Helvetica" w:cs="Helvetica"/>
          <w:color w:val="2D2D2D"/>
          <w:sz w:val="21"/>
          <w:szCs w:val="21"/>
        </w:rPr>
        <w:t>networking</w:t>
      </w:r>
      <w:proofErr w:type="gramEnd"/>
      <w:r w:rsidRPr="00DD0942">
        <w:rPr>
          <w:rFonts w:ascii="Helvetica" w:hAnsi="Helvetica" w:cs="Helvetica"/>
          <w:color w:val="2D2D2D"/>
          <w:sz w:val="21"/>
          <w:szCs w:val="21"/>
        </w:rPr>
        <w:t xml:space="preserve"> and telecommunication systems</w:t>
      </w:r>
    </w:p>
    <w:p w14:paraId="0EA14DE4" w14:textId="77777777" w:rsidR="00341D3D" w:rsidRPr="00341D3D" w:rsidRDefault="006238AB" w:rsidP="00DD0942">
      <w:pPr>
        <w:pStyle w:val="ListParagraph"/>
        <w:numPr>
          <w:ilvl w:val="0"/>
          <w:numId w:val="14"/>
        </w:numPr>
        <w:shd w:val="clear" w:color="auto" w:fill="FFFFFF"/>
        <w:spacing w:after="150"/>
        <w:rPr>
          <w:rFonts w:ascii="Helvetica" w:hAnsi="Helvetica" w:cs="Helvetica"/>
          <w:b/>
          <w:bCs/>
          <w:color w:val="2D2D2D"/>
          <w:sz w:val="21"/>
          <w:szCs w:val="21"/>
        </w:rPr>
      </w:pPr>
      <w:r w:rsidRPr="00DD0942">
        <w:rPr>
          <w:rFonts w:ascii="Helvetica" w:hAnsi="Helvetica" w:cs="Helvetica"/>
          <w:color w:val="2D2D2D"/>
          <w:sz w:val="21"/>
          <w:szCs w:val="21"/>
        </w:rPr>
        <w:t>Deliver technical road maps along with budget and execution plan</w:t>
      </w:r>
    </w:p>
    <w:p w14:paraId="318FDE9F" w14:textId="77777777" w:rsidR="00341D3D" w:rsidRPr="00341D3D" w:rsidRDefault="006238AB" w:rsidP="00DD0942">
      <w:pPr>
        <w:pStyle w:val="ListParagraph"/>
        <w:numPr>
          <w:ilvl w:val="0"/>
          <w:numId w:val="14"/>
        </w:numPr>
        <w:shd w:val="clear" w:color="auto" w:fill="FFFFFF"/>
        <w:spacing w:after="150"/>
        <w:rPr>
          <w:rFonts w:ascii="Helvetica" w:hAnsi="Helvetica" w:cs="Helvetica"/>
          <w:b/>
          <w:bCs/>
          <w:color w:val="2D2D2D"/>
          <w:sz w:val="21"/>
          <w:szCs w:val="21"/>
        </w:rPr>
      </w:pPr>
      <w:r w:rsidRPr="00DD0942">
        <w:rPr>
          <w:rFonts w:ascii="Helvetica" w:hAnsi="Helvetica" w:cs="Helvetica"/>
          <w:color w:val="2D2D2D"/>
          <w:sz w:val="21"/>
          <w:szCs w:val="21"/>
        </w:rPr>
        <w:t>Work closely with MXOtech consultants and technical engineers, providing guidance and oversight while advocating for MXOtech’s customers</w:t>
      </w:r>
    </w:p>
    <w:p w14:paraId="5E6D362E" w14:textId="77777777" w:rsidR="00CE1AFA" w:rsidRPr="00CE1AFA" w:rsidRDefault="006238AB" w:rsidP="00DD0942">
      <w:pPr>
        <w:pStyle w:val="ListParagraph"/>
        <w:numPr>
          <w:ilvl w:val="0"/>
          <w:numId w:val="14"/>
        </w:numPr>
        <w:shd w:val="clear" w:color="auto" w:fill="FFFFFF"/>
        <w:spacing w:after="150"/>
        <w:rPr>
          <w:rFonts w:ascii="Helvetica" w:hAnsi="Helvetica" w:cs="Helvetica"/>
          <w:b/>
          <w:bCs/>
          <w:color w:val="2D2D2D"/>
          <w:sz w:val="21"/>
          <w:szCs w:val="21"/>
        </w:rPr>
      </w:pPr>
      <w:r w:rsidRPr="00DD0942">
        <w:rPr>
          <w:rFonts w:ascii="Helvetica" w:hAnsi="Helvetica" w:cs="Helvetica"/>
          <w:color w:val="2D2D2D"/>
          <w:sz w:val="21"/>
          <w:szCs w:val="21"/>
        </w:rPr>
        <w:t xml:space="preserve">Work with MXOtech's engineering team to deliver detailed systems and network designs in the following areas: </w:t>
      </w:r>
      <w:proofErr w:type="gramStart"/>
      <w:r w:rsidRPr="00DD0942">
        <w:rPr>
          <w:rFonts w:ascii="Helvetica" w:hAnsi="Helvetica" w:cs="Helvetica"/>
          <w:color w:val="2D2D2D"/>
          <w:sz w:val="21"/>
          <w:szCs w:val="21"/>
        </w:rPr>
        <w:t>on-premise</w:t>
      </w:r>
      <w:proofErr w:type="gramEnd"/>
      <w:r w:rsidRPr="00DD0942">
        <w:rPr>
          <w:rFonts w:ascii="Helvetica" w:hAnsi="Helvetica" w:cs="Helvetica"/>
          <w:color w:val="2D2D2D"/>
          <w:sz w:val="21"/>
          <w:szCs w:val="21"/>
        </w:rPr>
        <w:t xml:space="preserve"> (LAN, WAN, data center), cloud (Azure, AWS), and security (firewalls, IDS/IPS)</w:t>
      </w:r>
    </w:p>
    <w:p w14:paraId="11ADBC58" w14:textId="77777777" w:rsidR="00CE1AFA" w:rsidRPr="00CE1AFA" w:rsidRDefault="006238AB" w:rsidP="00DD0942">
      <w:pPr>
        <w:pStyle w:val="ListParagraph"/>
        <w:numPr>
          <w:ilvl w:val="0"/>
          <w:numId w:val="14"/>
        </w:numPr>
        <w:shd w:val="clear" w:color="auto" w:fill="FFFFFF"/>
        <w:spacing w:after="150"/>
        <w:rPr>
          <w:rFonts w:ascii="Helvetica" w:hAnsi="Helvetica" w:cs="Helvetica"/>
          <w:b/>
          <w:bCs/>
          <w:color w:val="2D2D2D"/>
          <w:sz w:val="21"/>
          <w:szCs w:val="21"/>
        </w:rPr>
      </w:pPr>
      <w:r w:rsidRPr="00DD0942">
        <w:rPr>
          <w:rFonts w:ascii="Helvetica" w:hAnsi="Helvetica" w:cs="Helvetica"/>
          <w:color w:val="2D2D2D"/>
          <w:sz w:val="21"/>
          <w:szCs w:val="21"/>
        </w:rPr>
        <w:t>Organize assessments into client presentations, outlining findings and recommendations for customers’ senior management teams</w:t>
      </w:r>
    </w:p>
    <w:p w14:paraId="1CFCB3ED" w14:textId="77777777" w:rsidR="00CE1AFA" w:rsidRPr="00CE1AFA" w:rsidRDefault="006238AB" w:rsidP="00DD0942">
      <w:pPr>
        <w:pStyle w:val="ListParagraph"/>
        <w:numPr>
          <w:ilvl w:val="0"/>
          <w:numId w:val="14"/>
        </w:numPr>
        <w:shd w:val="clear" w:color="auto" w:fill="FFFFFF"/>
        <w:spacing w:after="150"/>
        <w:rPr>
          <w:rFonts w:ascii="Helvetica" w:hAnsi="Helvetica" w:cs="Helvetica"/>
          <w:b/>
          <w:bCs/>
          <w:color w:val="2D2D2D"/>
          <w:sz w:val="21"/>
          <w:szCs w:val="21"/>
        </w:rPr>
      </w:pPr>
      <w:r w:rsidRPr="00DD0942">
        <w:rPr>
          <w:rFonts w:ascii="Helvetica" w:hAnsi="Helvetica" w:cs="Helvetica"/>
          <w:color w:val="2D2D2D"/>
          <w:sz w:val="21"/>
          <w:szCs w:val="21"/>
        </w:rPr>
        <w:t>Manage client renewals, maintain client retention by regularly auditing service delivery goals, service tickets, and customer satisfaction.</w:t>
      </w:r>
    </w:p>
    <w:p w14:paraId="1C9F30F7" w14:textId="77777777" w:rsidR="00CE1AFA" w:rsidRPr="00CE1AFA" w:rsidRDefault="006238AB" w:rsidP="00DD0942">
      <w:pPr>
        <w:pStyle w:val="ListParagraph"/>
        <w:numPr>
          <w:ilvl w:val="0"/>
          <w:numId w:val="14"/>
        </w:numPr>
        <w:shd w:val="clear" w:color="auto" w:fill="FFFFFF"/>
        <w:spacing w:after="150"/>
        <w:rPr>
          <w:rFonts w:ascii="Helvetica" w:hAnsi="Helvetica" w:cs="Helvetica"/>
          <w:b/>
          <w:bCs/>
          <w:color w:val="2D2D2D"/>
          <w:sz w:val="21"/>
          <w:szCs w:val="21"/>
        </w:rPr>
      </w:pPr>
      <w:r w:rsidRPr="00DD0942">
        <w:rPr>
          <w:rFonts w:ascii="Helvetica" w:hAnsi="Helvetica" w:cs="Helvetica"/>
          <w:color w:val="2D2D2D"/>
          <w:sz w:val="21"/>
          <w:szCs w:val="21"/>
        </w:rPr>
        <w:t>Recommend MXOtech’s existing and new product solutions as part of strategic planning.</w:t>
      </w:r>
    </w:p>
    <w:p w14:paraId="2C4EC15F" w14:textId="77777777" w:rsidR="00CE1AFA" w:rsidRPr="00CE1AFA" w:rsidRDefault="006238AB" w:rsidP="00DD0942">
      <w:pPr>
        <w:pStyle w:val="ListParagraph"/>
        <w:numPr>
          <w:ilvl w:val="0"/>
          <w:numId w:val="14"/>
        </w:numPr>
        <w:shd w:val="clear" w:color="auto" w:fill="FFFFFF"/>
        <w:spacing w:after="150"/>
        <w:rPr>
          <w:rFonts w:ascii="Helvetica" w:hAnsi="Helvetica" w:cs="Helvetica"/>
          <w:b/>
          <w:bCs/>
          <w:color w:val="2D2D2D"/>
          <w:sz w:val="21"/>
          <w:szCs w:val="21"/>
        </w:rPr>
      </w:pPr>
      <w:r w:rsidRPr="00DD0942">
        <w:rPr>
          <w:rFonts w:ascii="Helvetica" w:hAnsi="Helvetica" w:cs="Helvetica"/>
          <w:color w:val="2D2D2D"/>
          <w:sz w:val="21"/>
          <w:szCs w:val="21"/>
        </w:rPr>
        <w:t>Other duties as needed</w:t>
      </w:r>
    </w:p>
    <w:p w14:paraId="343DEE51" w14:textId="77777777" w:rsidR="00295CC8" w:rsidRDefault="006238AB" w:rsidP="00CE1AFA">
      <w:pPr>
        <w:shd w:val="clear" w:color="auto" w:fill="FFFFFF"/>
        <w:spacing w:after="150"/>
        <w:rPr>
          <w:rFonts w:ascii="Helvetica" w:hAnsi="Helvetica" w:cs="Helvetica"/>
          <w:b/>
          <w:bCs/>
          <w:color w:val="2D2D2D"/>
          <w:sz w:val="21"/>
          <w:szCs w:val="21"/>
        </w:rPr>
      </w:pPr>
      <w:r w:rsidRPr="00CE1AFA">
        <w:rPr>
          <w:rFonts w:ascii="Helvetica" w:hAnsi="Helvetica" w:cs="Helvetica"/>
          <w:b/>
          <w:bCs/>
          <w:color w:val="2D2D2D"/>
          <w:sz w:val="21"/>
          <w:szCs w:val="21"/>
        </w:rPr>
        <w:lastRenderedPageBreak/>
        <w:br/>
        <w:t>Qualifications and Required Skills:</w:t>
      </w:r>
    </w:p>
    <w:p w14:paraId="3D54BD9D" w14:textId="77777777" w:rsidR="00295CC8" w:rsidRPr="00295CC8" w:rsidRDefault="006238AB" w:rsidP="00295CC8">
      <w:pPr>
        <w:pStyle w:val="ListParagraph"/>
        <w:numPr>
          <w:ilvl w:val="0"/>
          <w:numId w:val="15"/>
        </w:numPr>
        <w:shd w:val="clear" w:color="auto" w:fill="FFFFFF"/>
        <w:spacing w:after="150"/>
        <w:rPr>
          <w:rFonts w:ascii="Helvetica" w:hAnsi="Helvetica" w:cs="Helvetica"/>
          <w:b/>
          <w:bCs/>
          <w:color w:val="2D2D2D"/>
          <w:sz w:val="21"/>
          <w:szCs w:val="21"/>
        </w:rPr>
      </w:pPr>
      <w:r w:rsidRPr="00295CC8">
        <w:rPr>
          <w:rFonts w:ascii="Helvetica" w:hAnsi="Helvetica" w:cs="Helvetica"/>
          <w:color w:val="2D2D2D"/>
          <w:sz w:val="21"/>
          <w:szCs w:val="21"/>
        </w:rPr>
        <w:t>5 years of working with B2B clients in a consultative role recommending technology solutions</w:t>
      </w:r>
    </w:p>
    <w:p w14:paraId="4EB6C26D" w14:textId="77777777" w:rsidR="007A71C5" w:rsidRPr="007A71C5" w:rsidRDefault="006238AB" w:rsidP="00295CC8">
      <w:pPr>
        <w:pStyle w:val="ListParagraph"/>
        <w:numPr>
          <w:ilvl w:val="0"/>
          <w:numId w:val="15"/>
        </w:numPr>
        <w:shd w:val="clear" w:color="auto" w:fill="FFFFFF"/>
        <w:spacing w:after="150"/>
        <w:rPr>
          <w:rFonts w:ascii="Helvetica" w:hAnsi="Helvetica" w:cs="Helvetica"/>
          <w:b/>
          <w:bCs/>
          <w:color w:val="2D2D2D"/>
          <w:sz w:val="21"/>
          <w:szCs w:val="21"/>
        </w:rPr>
      </w:pPr>
      <w:r w:rsidRPr="00295CC8">
        <w:rPr>
          <w:rFonts w:ascii="Helvetica" w:hAnsi="Helvetica" w:cs="Helvetica"/>
          <w:color w:val="2D2D2D"/>
          <w:sz w:val="21"/>
          <w:szCs w:val="21"/>
        </w:rPr>
        <w:t>5 years of experience designing, building, deploying, supporting IT solutions</w:t>
      </w:r>
    </w:p>
    <w:p w14:paraId="4C4F3580" w14:textId="77777777" w:rsidR="007A71C5" w:rsidRPr="007A71C5" w:rsidRDefault="006238AB" w:rsidP="00295CC8">
      <w:pPr>
        <w:pStyle w:val="ListParagraph"/>
        <w:numPr>
          <w:ilvl w:val="0"/>
          <w:numId w:val="15"/>
        </w:numPr>
        <w:shd w:val="clear" w:color="auto" w:fill="FFFFFF"/>
        <w:spacing w:after="150"/>
        <w:rPr>
          <w:rFonts w:ascii="Helvetica" w:hAnsi="Helvetica" w:cs="Helvetica"/>
          <w:b/>
          <w:bCs/>
          <w:color w:val="2D2D2D"/>
          <w:sz w:val="21"/>
          <w:szCs w:val="21"/>
        </w:rPr>
      </w:pPr>
      <w:r w:rsidRPr="00295CC8">
        <w:rPr>
          <w:rFonts w:ascii="Helvetica" w:hAnsi="Helvetica" w:cs="Helvetica"/>
          <w:color w:val="2D2D2D"/>
          <w:sz w:val="21"/>
          <w:szCs w:val="21"/>
        </w:rPr>
        <w:t>Experience working with and presenting to C-level executives</w:t>
      </w:r>
    </w:p>
    <w:p w14:paraId="286F74C6" w14:textId="77777777" w:rsidR="007A71C5" w:rsidRPr="007A71C5" w:rsidRDefault="006238AB" w:rsidP="00295CC8">
      <w:pPr>
        <w:pStyle w:val="ListParagraph"/>
        <w:numPr>
          <w:ilvl w:val="0"/>
          <w:numId w:val="15"/>
        </w:numPr>
        <w:shd w:val="clear" w:color="auto" w:fill="FFFFFF"/>
        <w:spacing w:after="150"/>
        <w:rPr>
          <w:rFonts w:ascii="Helvetica" w:hAnsi="Helvetica" w:cs="Helvetica"/>
          <w:b/>
          <w:bCs/>
          <w:color w:val="2D2D2D"/>
          <w:sz w:val="21"/>
          <w:szCs w:val="21"/>
        </w:rPr>
      </w:pPr>
      <w:r w:rsidRPr="00295CC8">
        <w:rPr>
          <w:rFonts w:ascii="Helvetica" w:hAnsi="Helvetica" w:cs="Helvetica"/>
          <w:color w:val="2D2D2D"/>
          <w:sz w:val="21"/>
          <w:szCs w:val="21"/>
        </w:rPr>
        <w:t>Excellent customer service skills with a strong sense of urgency. Everyone should be able to "feel your smile"</w:t>
      </w:r>
    </w:p>
    <w:p w14:paraId="42A0686E" w14:textId="77777777" w:rsidR="007A71C5" w:rsidRPr="007A71C5" w:rsidRDefault="006238AB" w:rsidP="00295CC8">
      <w:pPr>
        <w:pStyle w:val="ListParagraph"/>
        <w:numPr>
          <w:ilvl w:val="0"/>
          <w:numId w:val="15"/>
        </w:numPr>
        <w:shd w:val="clear" w:color="auto" w:fill="FFFFFF"/>
        <w:spacing w:after="150"/>
        <w:rPr>
          <w:rFonts w:ascii="Helvetica" w:hAnsi="Helvetica" w:cs="Helvetica"/>
          <w:b/>
          <w:bCs/>
          <w:color w:val="2D2D2D"/>
          <w:sz w:val="21"/>
          <w:szCs w:val="21"/>
        </w:rPr>
      </w:pPr>
      <w:r w:rsidRPr="00295CC8">
        <w:rPr>
          <w:rFonts w:ascii="Helvetica" w:hAnsi="Helvetica" w:cs="Helvetica"/>
          <w:color w:val="2D2D2D"/>
          <w:sz w:val="21"/>
          <w:szCs w:val="21"/>
        </w:rPr>
        <w:t>Strong organizational and time management skills, with an ability to effectively to track and execute multiple projects. Able to effectively execute on multiple priorities.</w:t>
      </w:r>
    </w:p>
    <w:p w14:paraId="7FED4755" w14:textId="77777777" w:rsidR="007A71C5" w:rsidRPr="007A71C5" w:rsidRDefault="006238AB" w:rsidP="00295CC8">
      <w:pPr>
        <w:pStyle w:val="ListParagraph"/>
        <w:numPr>
          <w:ilvl w:val="0"/>
          <w:numId w:val="15"/>
        </w:numPr>
        <w:shd w:val="clear" w:color="auto" w:fill="FFFFFF"/>
        <w:spacing w:after="150"/>
        <w:rPr>
          <w:rFonts w:ascii="Helvetica" w:hAnsi="Helvetica" w:cs="Helvetica"/>
          <w:b/>
          <w:bCs/>
          <w:color w:val="2D2D2D"/>
          <w:sz w:val="21"/>
          <w:szCs w:val="21"/>
        </w:rPr>
      </w:pPr>
      <w:r w:rsidRPr="00295CC8">
        <w:rPr>
          <w:rFonts w:ascii="Helvetica" w:hAnsi="Helvetica" w:cs="Helvetica"/>
          <w:color w:val="2D2D2D"/>
          <w:sz w:val="21"/>
          <w:szCs w:val="21"/>
        </w:rPr>
        <w:t>Strong verbal and written communication skills, with an ability to communicate technical concepts to a non-technical audience</w:t>
      </w:r>
    </w:p>
    <w:p w14:paraId="6FCF12EF" w14:textId="77777777" w:rsidR="007A71C5" w:rsidRPr="007A71C5" w:rsidRDefault="006238AB" w:rsidP="00295CC8">
      <w:pPr>
        <w:pStyle w:val="ListParagraph"/>
        <w:numPr>
          <w:ilvl w:val="0"/>
          <w:numId w:val="15"/>
        </w:numPr>
        <w:shd w:val="clear" w:color="auto" w:fill="FFFFFF"/>
        <w:spacing w:after="150"/>
        <w:rPr>
          <w:rFonts w:ascii="Helvetica" w:hAnsi="Helvetica" w:cs="Helvetica"/>
          <w:b/>
          <w:bCs/>
          <w:color w:val="2D2D2D"/>
          <w:sz w:val="21"/>
          <w:szCs w:val="21"/>
        </w:rPr>
      </w:pPr>
      <w:r w:rsidRPr="00295CC8">
        <w:rPr>
          <w:rFonts w:ascii="Helvetica" w:hAnsi="Helvetica" w:cs="Helvetica"/>
          <w:color w:val="2D2D2D"/>
          <w:sz w:val="21"/>
          <w:szCs w:val="21"/>
        </w:rPr>
        <w:t>Conflict/resolution management (effectively manage conflict situations, can handle the pressure of escalated situations, can keep calm during stressful situations)</w:t>
      </w:r>
    </w:p>
    <w:p w14:paraId="2B99D484" w14:textId="77777777" w:rsidR="007A71C5" w:rsidRPr="007A71C5" w:rsidRDefault="006238AB" w:rsidP="00295CC8">
      <w:pPr>
        <w:pStyle w:val="ListParagraph"/>
        <w:numPr>
          <w:ilvl w:val="0"/>
          <w:numId w:val="15"/>
        </w:numPr>
        <w:shd w:val="clear" w:color="auto" w:fill="FFFFFF"/>
        <w:spacing w:after="150"/>
        <w:rPr>
          <w:rFonts w:ascii="Helvetica" w:hAnsi="Helvetica" w:cs="Helvetica"/>
          <w:b/>
          <w:bCs/>
          <w:color w:val="2D2D2D"/>
          <w:sz w:val="21"/>
          <w:szCs w:val="21"/>
        </w:rPr>
      </w:pPr>
      <w:r w:rsidRPr="00295CC8">
        <w:rPr>
          <w:rFonts w:ascii="Helvetica" w:hAnsi="Helvetica" w:cs="Helvetica"/>
          <w:color w:val="2D2D2D"/>
          <w:sz w:val="21"/>
          <w:szCs w:val="21"/>
        </w:rPr>
        <w:t>Excellent customer service skills (experience in technical support and sales) with a strong sense of urgency and organizational skills. Strong time management skills. Able to effectively execute on multiple priorities.</w:t>
      </w:r>
    </w:p>
    <w:p w14:paraId="3B13801E" w14:textId="0A4F07DE" w:rsidR="006238AB" w:rsidRPr="007A71C5" w:rsidRDefault="006238AB" w:rsidP="006238AB">
      <w:pPr>
        <w:pStyle w:val="ListParagraph"/>
        <w:numPr>
          <w:ilvl w:val="0"/>
          <w:numId w:val="15"/>
        </w:numPr>
        <w:shd w:val="clear" w:color="auto" w:fill="FFFFFF"/>
        <w:spacing w:after="150"/>
        <w:rPr>
          <w:rFonts w:ascii="Helvetica" w:hAnsi="Helvetica" w:cs="Helvetica"/>
          <w:b/>
          <w:bCs/>
          <w:color w:val="2D2D2D"/>
          <w:sz w:val="21"/>
          <w:szCs w:val="21"/>
        </w:rPr>
      </w:pPr>
      <w:r w:rsidRPr="00295CC8">
        <w:rPr>
          <w:rFonts w:ascii="Helvetica" w:hAnsi="Helvetica" w:cs="Helvetica"/>
          <w:color w:val="2D2D2D"/>
          <w:sz w:val="21"/>
          <w:szCs w:val="21"/>
        </w:rPr>
        <w:t xml:space="preserve">Previous hands-on experience supporting, administering, or engineering IT systems in an environment with the following manufacturers systems: Microsoft, Cisco, </w:t>
      </w:r>
      <w:proofErr w:type="spellStart"/>
      <w:r w:rsidRPr="00295CC8">
        <w:rPr>
          <w:rFonts w:ascii="Helvetica" w:hAnsi="Helvetica" w:cs="Helvetica"/>
          <w:color w:val="2D2D2D"/>
          <w:sz w:val="21"/>
          <w:szCs w:val="21"/>
        </w:rPr>
        <w:t>Merak</w:t>
      </w:r>
      <w:r w:rsidR="000B6FA0">
        <w:rPr>
          <w:rFonts w:ascii="Helvetica" w:hAnsi="Helvetica" w:cs="Helvetica"/>
          <w:color w:val="2D2D2D"/>
          <w:sz w:val="21"/>
          <w:szCs w:val="21"/>
        </w:rPr>
        <w:t>ai</w:t>
      </w:r>
      <w:proofErr w:type="spellEnd"/>
    </w:p>
    <w:p w14:paraId="66E176D5" w14:textId="77777777" w:rsidR="000B6FA0" w:rsidRDefault="006238AB" w:rsidP="006238AB">
      <w:pPr>
        <w:shd w:val="clear" w:color="auto" w:fill="FFFFFF"/>
        <w:spacing w:after="150"/>
        <w:rPr>
          <w:rFonts w:ascii="Helvetica" w:hAnsi="Helvetica" w:cs="Helvetica"/>
          <w:b/>
          <w:bCs/>
          <w:color w:val="2D2D2D"/>
          <w:sz w:val="21"/>
          <w:szCs w:val="21"/>
        </w:rPr>
      </w:pPr>
      <w:r w:rsidRPr="006238AB">
        <w:rPr>
          <w:rFonts w:ascii="Helvetica" w:hAnsi="Helvetica" w:cs="Helvetica"/>
          <w:b/>
          <w:bCs/>
          <w:color w:val="2D2D2D"/>
          <w:sz w:val="21"/>
          <w:szCs w:val="21"/>
        </w:rPr>
        <w:t>Preferred Qualifications:</w:t>
      </w:r>
    </w:p>
    <w:p w14:paraId="73335FE5" w14:textId="77777777" w:rsidR="000B6FA0" w:rsidRPr="000B6FA0" w:rsidRDefault="006238AB" w:rsidP="000B6FA0">
      <w:pPr>
        <w:pStyle w:val="ListParagraph"/>
        <w:numPr>
          <w:ilvl w:val="0"/>
          <w:numId w:val="16"/>
        </w:numPr>
        <w:shd w:val="clear" w:color="auto" w:fill="FFFFFF"/>
        <w:spacing w:after="150"/>
        <w:rPr>
          <w:rFonts w:ascii="Helvetica" w:hAnsi="Helvetica" w:cs="Helvetica"/>
          <w:b/>
          <w:bCs/>
          <w:color w:val="2D2D2D"/>
          <w:sz w:val="21"/>
          <w:szCs w:val="21"/>
        </w:rPr>
      </w:pPr>
      <w:r w:rsidRPr="000B6FA0">
        <w:rPr>
          <w:rFonts w:ascii="Helvetica" w:hAnsi="Helvetica" w:cs="Helvetica"/>
          <w:color w:val="2D2D2D"/>
          <w:sz w:val="21"/>
          <w:szCs w:val="21"/>
        </w:rPr>
        <w:t xml:space="preserve">Develop detailed systems and network designs in the following areas: </w:t>
      </w:r>
      <w:proofErr w:type="gramStart"/>
      <w:r w:rsidRPr="000B6FA0">
        <w:rPr>
          <w:rFonts w:ascii="Helvetica" w:hAnsi="Helvetica" w:cs="Helvetica"/>
          <w:color w:val="2D2D2D"/>
          <w:sz w:val="21"/>
          <w:szCs w:val="21"/>
        </w:rPr>
        <w:t>on-premise</w:t>
      </w:r>
      <w:proofErr w:type="gramEnd"/>
      <w:r w:rsidRPr="000B6FA0">
        <w:rPr>
          <w:rFonts w:ascii="Helvetica" w:hAnsi="Helvetica" w:cs="Helvetica"/>
          <w:color w:val="2D2D2D"/>
          <w:sz w:val="21"/>
          <w:szCs w:val="21"/>
        </w:rPr>
        <w:t xml:space="preserve"> (LAN, WAN, data center), cloud (Azure, AWS), and security (firewalls, IDS/IPS)</w:t>
      </w:r>
    </w:p>
    <w:p w14:paraId="7626D12B" w14:textId="5A337386" w:rsidR="006238AB" w:rsidRPr="000B6FA0" w:rsidRDefault="006238AB" w:rsidP="000B6FA0">
      <w:pPr>
        <w:pStyle w:val="ListParagraph"/>
        <w:numPr>
          <w:ilvl w:val="0"/>
          <w:numId w:val="16"/>
        </w:numPr>
        <w:shd w:val="clear" w:color="auto" w:fill="FFFFFF"/>
        <w:spacing w:after="150"/>
        <w:rPr>
          <w:rFonts w:ascii="Helvetica" w:hAnsi="Helvetica" w:cs="Helvetica"/>
          <w:b/>
          <w:bCs/>
          <w:color w:val="2D2D2D"/>
          <w:sz w:val="21"/>
          <w:szCs w:val="21"/>
        </w:rPr>
      </w:pPr>
      <w:r w:rsidRPr="000B6FA0">
        <w:rPr>
          <w:rFonts w:ascii="Helvetica" w:hAnsi="Helvetica" w:cs="Helvetica"/>
          <w:color w:val="2D2D2D"/>
          <w:sz w:val="21"/>
          <w:szCs w:val="21"/>
        </w:rPr>
        <w:t>Professional certifications from a technical vendor, such as Microsoft, Cisco, or AWS</w:t>
      </w:r>
    </w:p>
    <w:p w14:paraId="4A334965" w14:textId="77777777" w:rsidR="006238AB" w:rsidRPr="006238AB" w:rsidRDefault="006238AB" w:rsidP="006238AB">
      <w:pPr>
        <w:shd w:val="clear" w:color="auto" w:fill="FFFFFF"/>
        <w:spacing w:after="150"/>
        <w:rPr>
          <w:rFonts w:ascii="Helvetica" w:hAnsi="Helvetica" w:cs="Helvetica"/>
          <w:b/>
          <w:bCs/>
          <w:color w:val="2D2D2D"/>
          <w:sz w:val="21"/>
          <w:szCs w:val="21"/>
        </w:rPr>
      </w:pPr>
    </w:p>
    <w:p w14:paraId="793B0CFF" w14:textId="77777777" w:rsidR="000B6FA0" w:rsidRDefault="006238AB" w:rsidP="006238AB">
      <w:pPr>
        <w:shd w:val="clear" w:color="auto" w:fill="FFFFFF"/>
        <w:spacing w:after="150"/>
        <w:rPr>
          <w:rFonts w:ascii="Helvetica" w:hAnsi="Helvetica" w:cs="Helvetica"/>
          <w:b/>
          <w:bCs/>
          <w:color w:val="2D2D2D"/>
          <w:sz w:val="21"/>
          <w:szCs w:val="21"/>
        </w:rPr>
      </w:pPr>
      <w:r w:rsidRPr="006238AB">
        <w:rPr>
          <w:rFonts w:ascii="Helvetica" w:hAnsi="Helvetica" w:cs="Helvetica"/>
          <w:b/>
          <w:bCs/>
          <w:color w:val="2D2D2D"/>
          <w:sz w:val="21"/>
          <w:szCs w:val="21"/>
        </w:rPr>
        <w:t>Education:</w:t>
      </w:r>
    </w:p>
    <w:p w14:paraId="2C937B63" w14:textId="638FC8D2" w:rsidR="006238AB" w:rsidRPr="000B6FA0" w:rsidRDefault="006238AB" w:rsidP="000B6FA0">
      <w:pPr>
        <w:pStyle w:val="ListParagraph"/>
        <w:numPr>
          <w:ilvl w:val="0"/>
          <w:numId w:val="17"/>
        </w:numPr>
        <w:shd w:val="clear" w:color="auto" w:fill="FFFFFF"/>
        <w:spacing w:after="150"/>
        <w:rPr>
          <w:rFonts w:ascii="Helvetica" w:hAnsi="Helvetica" w:cs="Helvetica"/>
          <w:color w:val="2D2D2D"/>
          <w:sz w:val="21"/>
          <w:szCs w:val="21"/>
        </w:rPr>
      </w:pPr>
      <w:r w:rsidRPr="000B6FA0">
        <w:rPr>
          <w:rFonts w:ascii="Helvetica" w:hAnsi="Helvetica" w:cs="Helvetica"/>
          <w:color w:val="2D2D2D"/>
          <w:sz w:val="21"/>
          <w:szCs w:val="21"/>
        </w:rPr>
        <w:t>Bachelor’s degree in CS, IT, a related field, or equivalent experience</w:t>
      </w:r>
    </w:p>
    <w:p w14:paraId="30F15AAF" w14:textId="77777777" w:rsidR="006238AB" w:rsidRPr="006238AB" w:rsidRDefault="006238AB" w:rsidP="006238AB">
      <w:pPr>
        <w:shd w:val="clear" w:color="auto" w:fill="FFFFFF"/>
        <w:spacing w:after="150"/>
        <w:rPr>
          <w:rFonts w:ascii="Helvetica" w:hAnsi="Helvetica" w:cs="Helvetica"/>
          <w:color w:val="2D2D2D"/>
          <w:sz w:val="21"/>
          <w:szCs w:val="21"/>
        </w:rPr>
      </w:pPr>
    </w:p>
    <w:p w14:paraId="19F0599C" w14:textId="77777777" w:rsidR="000B6FA0" w:rsidRDefault="006238AB" w:rsidP="006238AB">
      <w:pPr>
        <w:shd w:val="clear" w:color="auto" w:fill="FFFFFF"/>
        <w:spacing w:after="150"/>
        <w:rPr>
          <w:rFonts w:ascii="Helvetica" w:hAnsi="Helvetica" w:cs="Helvetica"/>
          <w:b/>
          <w:bCs/>
          <w:color w:val="2D2D2D"/>
          <w:sz w:val="21"/>
          <w:szCs w:val="21"/>
        </w:rPr>
      </w:pPr>
      <w:r w:rsidRPr="006238AB">
        <w:rPr>
          <w:rFonts w:ascii="Helvetica" w:hAnsi="Helvetica" w:cs="Helvetica"/>
          <w:b/>
          <w:bCs/>
          <w:color w:val="2D2D2D"/>
          <w:sz w:val="21"/>
          <w:szCs w:val="21"/>
        </w:rPr>
        <w:t>Perks:</w:t>
      </w:r>
    </w:p>
    <w:p w14:paraId="10E46696" w14:textId="77777777" w:rsidR="000B6FA0" w:rsidRPr="000B6FA0" w:rsidRDefault="006238AB" w:rsidP="000B6FA0">
      <w:pPr>
        <w:pStyle w:val="ListParagraph"/>
        <w:numPr>
          <w:ilvl w:val="0"/>
          <w:numId w:val="17"/>
        </w:numPr>
        <w:shd w:val="clear" w:color="auto" w:fill="FFFFFF"/>
        <w:spacing w:after="150"/>
        <w:rPr>
          <w:rFonts w:ascii="Helvetica" w:hAnsi="Helvetica" w:cs="Helvetica"/>
          <w:b/>
          <w:bCs/>
          <w:color w:val="2D2D2D"/>
          <w:sz w:val="21"/>
          <w:szCs w:val="21"/>
        </w:rPr>
      </w:pPr>
      <w:r w:rsidRPr="000B6FA0">
        <w:rPr>
          <w:rFonts w:ascii="Helvetica" w:hAnsi="Helvetica" w:cs="Helvetica"/>
          <w:color w:val="2D2D2D"/>
          <w:sz w:val="21"/>
          <w:szCs w:val="21"/>
        </w:rPr>
        <w:t>We offer healthcare (Aetna), dental, and vision benefits DAY NUMBER ONE of employment. No need to wait for benefits to kick in. We have a great 401K with a company match, career path training, employee outings, lunches, events, awards, transparency with monthly company meetings. MXO covers 100% for the employee level on HDHP 5000 Plus plan, long-term disability, and an Employee Assistance Program (EAP) as well as a wellness program through Aetna (Attain).</w:t>
      </w:r>
    </w:p>
    <w:p w14:paraId="3630BD9F" w14:textId="607E1433" w:rsidR="006238AB" w:rsidRPr="000B6FA0" w:rsidRDefault="006238AB" w:rsidP="000B6FA0">
      <w:pPr>
        <w:pStyle w:val="ListParagraph"/>
        <w:numPr>
          <w:ilvl w:val="0"/>
          <w:numId w:val="17"/>
        </w:numPr>
        <w:shd w:val="clear" w:color="auto" w:fill="FFFFFF"/>
        <w:spacing w:after="150"/>
        <w:rPr>
          <w:rFonts w:ascii="Helvetica" w:hAnsi="Helvetica" w:cs="Helvetica"/>
          <w:b/>
          <w:bCs/>
          <w:color w:val="2D2D2D"/>
          <w:sz w:val="21"/>
          <w:szCs w:val="21"/>
        </w:rPr>
      </w:pPr>
      <w:r w:rsidRPr="000B6FA0">
        <w:rPr>
          <w:rFonts w:ascii="Helvetica" w:hAnsi="Helvetica" w:cs="Helvetica"/>
          <w:color w:val="2D2D2D"/>
          <w:sz w:val="21"/>
          <w:szCs w:val="21"/>
        </w:rPr>
        <w:t>A wonderful co-ed leadership team who cares about their staff, great co-workers, and we are in the process of building out a brand new office near the West Loop with a modern tech feel, gym, meditation space, IT lab, training room, and much more.</w:t>
      </w:r>
      <w:r w:rsidRPr="000B6FA0">
        <w:rPr>
          <w:rFonts w:ascii="Helvetica" w:hAnsi="Helvetica" w:cs="Helvetica"/>
          <w:b/>
          <w:bCs/>
          <w:color w:val="2D2D2D"/>
          <w:sz w:val="21"/>
          <w:szCs w:val="21"/>
        </w:rPr>
        <w:br/>
      </w:r>
      <w:r w:rsidRPr="000B6FA0">
        <w:rPr>
          <w:rFonts w:ascii="Helvetica" w:hAnsi="Helvetica" w:cs="Helvetica"/>
          <w:b/>
          <w:bCs/>
          <w:color w:val="2D2D2D"/>
          <w:sz w:val="21"/>
          <w:szCs w:val="21"/>
        </w:rPr>
        <w:br/>
        <w:t>Visit </w:t>
      </w:r>
      <w:hyperlink r:id="rId7" w:tgtFrame="_blank" w:tooltip="https://www.mxotech.com/about-us/careers/" w:history="1">
        <w:r w:rsidRPr="000B6FA0">
          <w:rPr>
            <w:rStyle w:val="Hyperlink"/>
            <w:rFonts w:ascii="Helvetica" w:hAnsi="Helvetica" w:cs="Helvetica"/>
            <w:b/>
            <w:bCs/>
            <w:sz w:val="21"/>
            <w:szCs w:val="21"/>
          </w:rPr>
          <w:t>https://www.mxotech.com/about-us/careers/</w:t>
        </w:r>
      </w:hyperlink>
      <w:r w:rsidRPr="000B6FA0">
        <w:rPr>
          <w:rFonts w:ascii="Helvetica" w:hAnsi="Helvetica" w:cs="Helvetica"/>
          <w:b/>
          <w:bCs/>
          <w:color w:val="2D2D2D"/>
          <w:sz w:val="21"/>
          <w:szCs w:val="21"/>
        </w:rPr>
        <w:t> for more information</w:t>
      </w:r>
    </w:p>
    <w:p w14:paraId="7359CA78" w14:textId="77777777" w:rsidR="006238AB" w:rsidRPr="006238AB" w:rsidRDefault="006238AB" w:rsidP="006238AB">
      <w:pPr>
        <w:shd w:val="clear" w:color="auto" w:fill="FFFFFF"/>
        <w:spacing w:after="150"/>
        <w:rPr>
          <w:rFonts w:ascii="Helvetica" w:hAnsi="Helvetica" w:cs="Helvetica"/>
          <w:b/>
          <w:bCs/>
          <w:color w:val="2D2D2D"/>
          <w:sz w:val="21"/>
          <w:szCs w:val="21"/>
        </w:rPr>
      </w:pPr>
      <w:r w:rsidRPr="006238AB">
        <w:rPr>
          <w:rFonts w:ascii="Helvetica" w:hAnsi="Helvetica" w:cs="Helvetica"/>
          <w:b/>
          <w:bCs/>
          <w:color w:val="2D2D2D"/>
          <w:sz w:val="21"/>
          <w:szCs w:val="21"/>
        </w:rPr>
        <w:t>Job Type: Full-time</w:t>
      </w:r>
    </w:p>
    <w:p w14:paraId="1E7BA1DD" w14:textId="77777777" w:rsidR="006238AB" w:rsidRPr="006238AB" w:rsidRDefault="006238AB" w:rsidP="006238AB">
      <w:pPr>
        <w:shd w:val="clear" w:color="auto" w:fill="FFFFFF"/>
        <w:spacing w:after="150"/>
        <w:rPr>
          <w:rFonts w:ascii="Helvetica" w:hAnsi="Helvetica" w:cs="Helvetica"/>
          <w:b/>
          <w:bCs/>
          <w:color w:val="2D2D2D"/>
          <w:sz w:val="21"/>
          <w:szCs w:val="21"/>
        </w:rPr>
      </w:pPr>
      <w:r w:rsidRPr="006238AB">
        <w:rPr>
          <w:rFonts w:ascii="Helvetica" w:hAnsi="Helvetica" w:cs="Helvetica"/>
          <w:b/>
          <w:bCs/>
          <w:color w:val="2D2D2D"/>
          <w:sz w:val="21"/>
          <w:szCs w:val="21"/>
        </w:rPr>
        <w:t>Pay: $70,000.00 - $95,000.00 per year</w:t>
      </w:r>
    </w:p>
    <w:p w14:paraId="5CA41D8B" w14:textId="77777777" w:rsidR="00445E00" w:rsidRDefault="00445E00" w:rsidP="00D8148E"/>
    <w:sectPr w:rsidR="00445E00" w:rsidSect="00CE3B60">
      <w:headerReference w:type="default" r:id="rId8"/>
      <w:footerReference w:type="default" r:id="rId9"/>
      <w:headerReference w:type="first" r:id="rId10"/>
      <w:pgSz w:w="12240" w:h="15840" w:code="1"/>
      <w:pgMar w:top="1440" w:right="1800" w:bottom="1440" w:left="1800" w:header="1584" w:footer="86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33FB3" w14:textId="77777777" w:rsidR="0074126A" w:rsidRDefault="0074126A">
      <w:r>
        <w:separator/>
      </w:r>
    </w:p>
  </w:endnote>
  <w:endnote w:type="continuationSeparator" w:id="0">
    <w:p w14:paraId="1A7D7F62" w14:textId="77777777" w:rsidR="0074126A" w:rsidRDefault="00741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F69BF" w14:textId="77777777" w:rsidR="006B6430" w:rsidRPr="000633A1" w:rsidRDefault="006B6430" w:rsidP="006B6430">
    <w:pPr>
      <w:pStyle w:val="Footer"/>
      <w:jc w:val="center"/>
      <w:rPr>
        <w:rFonts w:cs="Arial"/>
        <w:color w:val="00337F"/>
        <w:sz w:val="20"/>
        <w:szCs w:val="20"/>
      </w:rPr>
    </w:pPr>
    <w:r w:rsidRPr="000633A1">
      <w:rPr>
        <w:rStyle w:val="PageNumber"/>
        <w:rFonts w:cs="Arial"/>
        <w:color w:val="00337F"/>
        <w:sz w:val="20"/>
        <w:szCs w:val="20"/>
      </w:rPr>
      <w:fldChar w:fldCharType="begin"/>
    </w:r>
    <w:r w:rsidRPr="000633A1">
      <w:rPr>
        <w:rStyle w:val="PageNumber"/>
        <w:rFonts w:cs="Arial"/>
        <w:color w:val="00337F"/>
        <w:sz w:val="20"/>
        <w:szCs w:val="20"/>
      </w:rPr>
      <w:instrText xml:space="preserve"> PAGE </w:instrText>
    </w:r>
    <w:r w:rsidRPr="000633A1">
      <w:rPr>
        <w:rStyle w:val="PageNumber"/>
        <w:rFonts w:cs="Arial"/>
        <w:color w:val="00337F"/>
        <w:sz w:val="20"/>
        <w:szCs w:val="20"/>
      </w:rPr>
      <w:fldChar w:fldCharType="separate"/>
    </w:r>
    <w:r w:rsidR="0084285B">
      <w:rPr>
        <w:rStyle w:val="PageNumber"/>
        <w:rFonts w:cs="Arial"/>
        <w:noProof/>
        <w:color w:val="00337F"/>
        <w:sz w:val="20"/>
        <w:szCs w:val="20"/>
      </w:rPr>
      <w:t>2</w:t>
    </w:r>
    <w:r w:rsidRPr="000633A1">
      <w:rPr>
        <w:rStyle w:val="PageNumber"/>
        <w:rFonts w:cs="Arial"/>
        <w:color w:val="00337F"/>
        <w:sz w:val="20"/>
        <w:szCs w:val="20"/>
      </w:rPr>
      <w:fldChar w:fldCharType="end"/>
    </w:r>
    <w:r w:rsidR="000633A1" w:rsidRPr="000633A1">
      <w:rPr>
        <w:rStyle w:val="PageNumber"/>
        <w:rFonts w:cs="Arial"/>
        <w:color w:val="00337F"/>
        <w:sz w:val="20"/>
        <w:szCs w:val="20"/>
      </w:rPr>
      <w:t xml:space="preserve"> / </w:t>
    </w:r>
    <w:r w:rsidR="000633A1" w:rsidRPr="000633A1">
      <w:rPr>
        <w:rStyle w:val="PageNumber"/>
        <w:rFonts w:cs="Arial"/>
        <w:color w:val="00337F"/>
        <w:sz w:val="20"/>
        <w:szCs w:val="20"/>
      </w:rPr>
      <w:fldChar w:fldCharType="begin"/>
    </w:r>
    <w:r w:rsidR="000633A1" w:rsidRPr="000633A1">
      <w:rPr>
        <w:rStyle w:val="PageNumber"/>
        <w:rFonts w:cs="Arial"/>
        <w:color w:val="00337F"/>
        <w:sz w:val="20"/>
        <w:szCs w:val="20"/>
      </w:rPr>
      <w:instrText xml:space="preserve"> NUMPAGES </w:instrText>
    </w:r>
    <w:r w:rsidR="000633A1" w:rsidRPr="000633A1">
      <w:rPr>
        <w:rStyle w:val="PageNumber"/>
        <w:rFonts w:cs="Arial"/>
        <w:color w:val="00337F"/>
        <w:sz w:val="20"/>
        <w:szCs w:val="20"/>
      </w:rPr>
      <w:fldChar w:fldCharType="separate"/>
    </w:r>
    <w:r w:rsidR="0084285B">
      <w:rPr>
        <w:rStyle w:val="PageNumber"/>
        <w:rFonts w:cs="Arial"/>
        <w:noProof/>
        <w:color w:val="00337F"/>
        <w:sz w:val="20"/>
        <w:szCs w:val="20"/>
      </w:rPr>
      <w:t>2</w:t>
    </w:r>
    <w:r w:rsidR="000633A1" w:rsidRPr="000633A1">
      <w:rPr>
        <w:rStyle w:val="PageNumber"/>
        <w:rFonts w:cs="Arial"/>
        <w:color w:val="00337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71E8D" w14:textId="77777777" w:rsidR="0074126A" w:rsidRDefault="0074126A">
      <w:r>
        <w:separator/>
      </w:r>
    </w:p>
  </w:footnote>
  <w:footnote w:type="continuationSeparator" w:id="0">
    <w:p w14:paraId="5714B542" w14:textId="77777777" w:rsidR="0074126A" w:rsidRDefault="007412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24B6" w14:textId="77777777" w:rsidR="006B6430" w:rsidRDefault="00D7322D">
    <w:pPr>
      <w:pStyle w:val="Header"/>
    </w:pPr>
    <w:r>
      <w:rPr>
        <w:noProof/>
      </w:rPr>
      <w:drawing>
        <wp:anchor distT="0" distB="0" distL="114300" distR="114300" simplePos="0" relativeHeight="251658240" behindDoc="1" locked="1" layoutInCell="0" allowOverlap="1" wp14:anchorId="2A2725D2" wp14:editId="3AE2C108">
          <wp:simplePos x="0" y="0"/>
          <wp:positionH relativeFrom="page">
            <wp:posOffset>277495</wp:posOffset>
          </wp:positionH>
          <wp:positionV relativeFrom="page">
            <wp:posOffset>219075</wp:posOffset>
          </wp:positionV>
          <wp:extent cx="7292975" cy="9560560"/>
          <wp:effectExtent l="0" t="0" r="3175" b="2540"/>
          <wp:wrapNone/>
          <wp:docPr id="2" name="Picture 2" descr="mxoL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xoLH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92975" cy="95605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FFC57" w14:textId="77777777" w:rsidR="006B6430" w:rsidRDefault="00D66788">
    <w:pPr>
      <w:pStyle w:val="Header"/>
    </w:pPr>
    <w:r>
      <w:rPr>
        <w:noProof/>
      </w:rPr>
      <mc:AlternateContent>
        <mc:Choice Requires="wpg">
          <w:drawing>
            <wp:anchor distT="0" distB="0" distL="114300" distR="114300" simplePos="0" relativeHeight="251660288" behindDoc="0" locked="0" layoutInCell="1" allowOverlap="1" wp14:anchorId="28141E48" wp14:editId="26DA89D9">
              <wp:simplePos x="0" y="0"/>
              <wp:positionH relativeFrom="column">
                <wp:posOffset>-971550</wp:posOffset>
              </wp:positionH>
              <wp:positionV relativeFrom="paragraph">
                <wp:posOffset>-772160</wp:posOffset>
              </wp:positionV>
              <wp:extent cx="7411085" cy="9534525"/>
              <wp:effectExtent l="0" t="0" r="0" b="9525"/>
              <wp:wrapNone/>
              <wp:docPr id="1" name="Group 1"/>
              <wp:cNvGraphicFramePr/>
              <a:graphic xmlns:a="http://schemas.openxmlformats.org/drawingml/2006/main">
                <a:graphicData uri="http://schemas.microsoft.com/office/word/2010/wordprocessingGroup">
                  <wpg:wgp>
                    <wpg:cNvGrpSpPr/>
                    <wpg:grpSpPr>
                      <a:xfrm>
                        <a:off x="0" y="0"/>
                        <a:ext cx="7411085" cy="9534525"/>
                        <a:chOff x="0" y="0"/>
                        <a:chExt cx="7411085" cy="9534525"/>
                      </a:xfrm>
                    </wpg:grpSpPr>
                    <pic:pic xmlns:pic="http://schemas.openxmlformats.org/drawingml/2006/picture">
                      <pic:nvPicPr>
                        <pic:cNvPr id="4" name="Picture 4" descr="mxoLH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23825" y="0"/>
                          <a:ext cx="7287260" cy="9534525"/>
                        </a:xfrm>
                        <a:prstGeom prst="rect">
                          <a:avLst/>
                        </a:prstGeom>
                        <a:noFill/>
                        <a:ln>
                          <a:noFill/>
                        </a:ln>
                      </pic:spPr>
                    </pic:pic>
                    <wps:wsp>
                      <wps:cNvPr id="5" name="Rectangle 3"/>
                      <wps:cNvSpPr>
                        <a:spLocks noChangeArrowheads="1"/>
                      </wps:cNvSpPr>
                      <wps:spPr bwMode="auto">
                        <a:xfrm>
                          <a:off x="0" y="323850"/>
                          <a:ext cx="1933575"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6" descr="M:\Marketing Materials\MXO Logo\Logo New Slogan. Beyond IT. People\Logo Beyond IT. People.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42875" y="295275"/>
                          <a:ext cx="1609725" cy="542925"/>
                        </a:xfrm>
                        <a:prstGeom prst="rect">
                          <a:avLst/>
                        </a:prstGeom>
                        <a:noFill/>
                        <a:ln>
                          <a:noFill/>
                        </a:ln>
                      </pic:spPr>
                    </pic:pic>
                  </wpg:wgp>
                </a:graphicData>
              </a:graphic>
            </wp:anchor>
          </w:drawing>
        </mc:Choice>
        <mc:Fallback>
          <w:pict>
            <v:group w14:anchorId="365C5E32" id="Group 1" o:spid="_x0000_s1026" style="position:absolute;margin-left:-76.5pt;margin-top:-60.8pt;width:583.55pt;height:750.75pt;z-index:251660288" coordsize="74110,9534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Dw/eHBhY2tldCBlbmQ9InciPz7/7gAOQWRvYmUAZEAAAAAB/9sA&#10;hAABAQEBAQEBAQEBAQEBAQEBAQEBAQEBAQEBAQEBAgEBAQEBAQICAgICAgICAgICAgICAwMDAwMD&#10;AwMDAwMDAwMDAQEBAQEBAQIBAQIDAgICAwMDAwMDAwMDAwMDAwMDAwMDAwMDAwMDAwMDAwMDAwMD&#10;AwMDAwMDAwMDAwMDAwMDAwP/wAARCAzkCfYDAREAAhEBAxEB/90ABAE//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AMBAAIRAxEAPwAEPfajrlz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0AQ99qOuXP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RBD32o65c9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f/9IE&#10;Pfajrlz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0wQ99qOuXP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UBD32o65c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f/9UEPfajrlz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1gQ99qOuXP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XBD32o65c9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S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T&#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U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T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1d/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9P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H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L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P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9T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9X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b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9f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9D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H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L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P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T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9X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b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f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D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9L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P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T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X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b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9f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9D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H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9L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9P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X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b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f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9D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H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L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P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9T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9X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b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f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D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H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9L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9P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T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9X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9b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f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D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H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L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9P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T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X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b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9f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9D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H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L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P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T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9X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9b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f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9D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9H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L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P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X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9b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f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D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R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10;0t/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dEgAkkADkk8Af659+691CmymNp7iavpIyPqpqItf/JAN/wDePfuvdNcu6sJFcCqaUj8R&#10;QTN/tmZQv+8+/de6bZd7UC38NJVSkfTX4olP+xDOf949+6902y74qDfw0EMf9PLM8v8AtwgT37r3&#10;TdLvDMyfoamg/wCWUANv+p5f37r3TdLn8zN+vI1A/wCWTCD/AK0hffuvdN8tXVTf56pqJb/XyzSS&#10;X/5KJ9+691H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YJBuCQR+QbH/bj37r3UyPJZGG3irqyMD8LUzBbf00g29+6904RbmzcVrVzuP6Sxwy3/12&#10;dSf959+6905Rb0yqWEkVHMPyTHIjf7dHA/5N9+6904xb5/E2O/12iqf+iHT/AKK9+6905RbzxT2E&#10;kdXCfyWiR1/28bE/7x7917pzi3HhZv018Sn+kqyQ2/2Mqgf7z7917pzhq6Wo/wAxU08//LGaOT/o&#10;Qn37r3U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f/09/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AnymNp7+aupYyPqhnjL/APUtSW/3j37r3TRNu3CxX0zT&#10;VBH4hgf/AHgzaB/vPv3XummbfEIuKegkf+jTTLHb/XVA/wDvfv3XummbeeUkuIoqSAfgiN5HH+xk&#10;Yj/k337r3TXNuHNTX15CZb/8cdEFv9YwhT7917prlqKifmeeaY/1lleT/ocn37r3WH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TIcjX0&#10;9hBW1cQH9lKiVV/1ioNv949+6906w7pzcVv8rEqj+zNDC9/9dgob/effuvdOsO96xf8AgRR00v8A&#10;yyeSAn/kryf717917p2h3tQNbz0lVET/AMczFMo/1ySh/wB49+6907Qbmws9gK1Y2P8AZnSSK3+u&#10;7jT/ALz7917p3hqqaoF6eognH9YZY5P+hCffuvdZ/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U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RIU&#10;EsQAOSSbAf65Pv3XumyfNYmmv5q+mBH1VJBM4/10h1H/AHj37r3TLPvPFx3EMdTUn8FY1jQ/7GUh&#10;v+TffuvdM0++KlrimoYYv8ZpHm/2NkEf+9+/de6Zp90Zqe/+V+FT/Zgijjt/rPYt/wAne/de6Z5q&#10;yrqP+BFTUT3/AOOs0kn+8OT7917qP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wJBuDYj6EcH37r3ThBlsnTW8NfVIB9F8zun/AFLclf8AePfuvdPMG8Mx&#10;FYSNT1I/5vQhT/t4Cn+9e/de6eYN8LwKnHsP6vBMG/20cij/AKG9+6908wbsws1tU0tOT/Znhcf7&#10;dota/wC8+/de6eoK+iqrfb1dNMT/AGY5o3b/AGKg3H+xHv3Xupf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1d/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Raiuo6X/gTVU8H+EsyIx/1lJuf9gPfuvdMVRu7DwXEck1&#10;Uw/EELAX/wCDTaBb/EX9+690x1G+JDcUlAi/0eolZ7/68cYW3/Jfv3XumSo3Tmqi4FSsCn+zTxIn&#10;+2dgX/5O9+690yTVVTUm9RUTzn+s0skh/wCTyffuvdYP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ThT5XJUthBXVMaj6IJXaMf8ATtrr/vHv3Xunun3jlorCX7eqH5MkWh7f&#10;4GAqP+TffuvdPlPvemawqqKaL+rQSJMP9fS+i3+3Pv3Xun2n3JhqmwWtSJjb01CvBa/9XkAX/bN7&#10;917p5jljlUPFIkiH6NG6up/1mW49+691z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yRyywtrhl&#10;kif/AFUbsjf8lKQffuvdPVNubM01gKxplH9mpVZr/wCu7DX/AMne/de6f6bfEgsKuhRv6vTSMlv9&#10;aKTVf/kse/de6fqbdmGqLBppKZjxpqIiov8A8Hj1KP8AYke/de6foKmnqV1088M6/wCqhkSQD/X0&#10;E+/de6z+/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yR3jYOjMjDkMjFWB/qCOffuvdPNNuPM0tglbJKo/sVAW&#10;cEf01SXYf7Bh7917pQ0u95BYVlEj/wBZKaQxkD/llLqv/wAlj37r3Sipd04apsDUNTOf7FShjt/r&#10;yLqT/k737r3T9FNDOoeGWOZD9HidZFP+syEj37r3WT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kimmgbX&#10;DLJC4+jxO0bf8lIQffuvdP8AS7qzNNYNOlSg/s1MYc/9TE0v/t29+690o6Xe9O1hWUcsR+henZZV&#10;/wBco+kgf7E+/de6UtLnMVWWEFbDrPAjlbwyE/0CTaSf9hf37r3Tr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pwpcrkaK32tZPEo+kevXF/1Kkuv+8e/de6UtJvWsjstZTQ1K8AvGTBL/iT+pT/AKwA9+690pqT&#10;deHqbB5XpHPGmpQqt/8AlrHqUD/Eke/de6UMU0U6CSGWOaM/R4nWRD/rMhI9+691k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NDUT0z+Snmlgf/VRSNG3+sShHv3XulHSbvytPZZjFWIP+OyBJLf0EkVv9uwPv3XulRSbyxs9lqUm&#10;o3P1JHmh/wCS4/V/t09+690p6erpatddLUQzr+TFIr6f8GA5H+x9+691I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Pf49+691737r3X&#10;vfuvde9+691737r3Xvfuvde9+691737r3Xvfuvde9+691737r3Xvfuvde9+691737r3Xvfuvde9+&#10;691737r3Xvfuvde9+691737r3Xvfuvde9+691737r3Xvfuvde9+691737r3Xvfuvde9+691737r3&#10;Xvfuvde9+691737r3TRWZ3FUNxPWRmQf7qhPmlv/AEKx30/8hW9+690lKze7G60FGB9bS1TXP+v4&#10;Yj/0WffuvdJaszeUrriorJShv+1GRDFY/gpFYH/kK/v3Xumr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zSR4mDxu8bryroxRh/rMvPv3&#10;XulDR7qy9LZXmWrjH9ipXW1v+Wy2e/8Ark+/de6VVHvSgmstZDLSNxd1/fh/xJKgOP8AW0n/AF/f&#10;uvdKimraSsXXS1MM4tc+N1Zl/wCDp9R/sR7917qV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U3+Pfuvde9+691737r3Xvfuvde9+691737r3Xvfuvde9+6917&#10;37r3Xvfuvde9+691737r3Xvfuvde9+691737r3Xvfuvde9+691737r3Xvfuvde9+691737r3Xvfu&#10;vde9+691737r3Xvfuvde9+691737r3Xvfuvde9+6902VmYxtBcVNXErj6xIfLNf+hijuR/sQB791&#10;7pJVu9vquPpP9aaqP+9QxH/bXf8A2Hv3XuknWZrJ19xUVcpja/7MZ8UNj+DHHYH/AJCuffuvdNf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kjvGweN2R1N1dGKsD/UMvPv3XulFR7qy9JZXlWr&#10;jFvTUrre35tMtmv/AIsT7917pWUW8sfPZauOWjc/VreeH/ktBq/26f7H37r3Spp6qnqk8lNPFOn+&#10;qikVwP8AA6Twf8D7917rP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V3+Pfuvde&#10;9+691737r3Xvfuvde9+691737r3Xvfuvde9+691737r3Xvfuvde9+691737r3Xvfuvde9+691737&#10;r3Xvfuvde9+691737r3Xvfuvde9+691737r3Xvfuvde9+691737r3Xvfuvde9+691Eqq+joV11dT&#10;DALXAdxrYD/URj1N/sAffuvdJOt3rTR6koKd6huQJZj4or/ghBdiP8Dp9+690kK3cGWrriWqaKM/&#10;7pp/2Y7H6g6fUw/4Mx9+690y+/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skU0sDiSCWSGRfo8TtG4/wBZlIPv3XulPRbvydNZajx1sY/46DxzW/oJ&#10;ox/vLKffuvdK6i3Ziqqyyu9FIf7NQP27/wCEyXFv8W0+/de6UqOkiq8bpIjC6ujB1Yf1Vl4Pv3Xu&#10;uX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W3+Pfuvde9+691737r3Xvfuvde9+691737r3Xvfuvde9+&#10;691737r3Xvfuvde9+691737r3Xvfuvde9+691737r3Xvfuvde9+691737r3Xvfuvde9+691737r3&#10;Xvfuvde9+691wkkjiRpJZEijUXZ5GVEUf1ZmsB7917pM127sXS3WAvWyi9hCNEIP9Gmf/e1De/de&#10;6R9duzK1d1idaKI3GmnH7hH+M7eoH/FdPv3Xuk07vIxeRmd2N2Z2LMx/qWPJ9+691x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UulrqyhfXSVMsBvchHIRv+DofS3+xB9+690raHetRHZK+nSdfoZYLRS/67Rn0s&#10;f9bT7917pYUOexeQsIapElP+6Z/2Zb/6lQ/DH/gpPv3Xunj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19/j37r3Xvfu&#10;vde9+691737r3Xvfuvde9+691737r3Xvfuvde9+691737r3Xvfuvde9+691737r3Xvfuvde9+691&#10;737r3Xvfuvde9+691737r3Xvfuvde9+6901V2bxuOuKmpTyj/dEX7s1/6FE/T/rtYe/de6RtdvWd&#10;9SY+nWBfoJqi0kv+uIl9Kn/XLe/de6SFVXVlc+urqZZ2BuBI5Krf66EHpX/YAe/de6i+/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p5oc/lMfpWGpaSJf90VF5orD+yA&#10;3Kj/AIKw9+690sqHelJLpSvhelf6GWO80P8ArlR61/1gG/1/fuvdK6nqqarj8tNPFOn+qidXAP8A&#10;RrfQ/wCB9+691n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Q3+Pfuvde9+691737r3Xvfuvde9+691737r3Xvfuvde9+691737r3Xvfuvde9&#10;+691737r3Xvfuvde9+691737r3Xvfuvde9+691737r3WOWWKFGkmkSKNeWeR1RF/12aw9+690la/&#10;eGPptSUivWyDgMv7UAP+MjC5/wCQVsf6+/de6RdfuTK1+pTP9vCf90014hb+jSX1n/EFrf4e/de6&#10;Yf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ZYZ56ZxLTzSQyD6PE7I3+tdbcf4e/de6VlBvKug0pWxpWRjguLQzgf1uo0m3/BQT&#10;/X37r3S0oNw4vIaVjqBDM3HgqbRSEn8KSdLH/BWJ9+6909+/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R3+Pfuvde9+691737r3Xvfuvde9+691737r3Xvfuv&#10;de9+691737r3Xvfuvde9+691737r3Xvfuvde9+691737r3XvfuvdN9dlKDHLerqY42tcRA65m/pp&#10;iS7f7G1vfuvdIuv3rI2pMdTiMfQT1Nnf/XWFfSD/AK5P+t7917pG1VdV1z+SrqJZ25trYlVv9QiD&#10;0qP8FA9+691F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PVBuDKY7SsVQZYV48FReWKw+g&#10;W51KP8FYe/de6WtBvKhqLJWxtRyHjWLywE/T9SjUv+xW3+Pv3XulbFNDOglgljmjb9MkTq6H/WZb&#10;j37r3WT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S3+Pfuvde9+691737r3Xv&#10;fuvde9+691737r3Xvfuvde9+691737r3Xvfuvde9+691737r3Xvfuvde9+690n8huXF0F08v3Uw4&#10;8VNpksfpZ5b6R/iL3/w9+690h8huzJ1mpICtDCbi0JJmIP8Aqp25/wBigX37r3SZZmdizszMxJZm&#10;JZmJ+pJP1Pv3XuuP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pVLW1dC/kpKiWBuL6G9LW+gdD6WH+DA+/de6WWP3q66Y8lT+QfT7imsr/67wsbH/EqR/re/de6W&#10;1FkqHIprpKiOXi7IDplT/g8TWYf69rf09+691O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T&#10;3+Pfuvde9+691737r3Xvfuvde9+691737r3Xvfuvde9+691737r3Xvfuvde9+691wkkjiRpJXSON&#10;RdnkZURR/VmawHv3XuknkN4UFNqjo0atlFxrB8dOD9P1kXb/AJBFj/X37r3SGyGeyeSLCeoKQn/l&#10;HgvFDb+jAG7f8hE+/de6Z/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JHeNleN2jdTdXRijKf6qy8j37r3Srx+78hS6Uqwt&#10;dEOLudFQB/hKBZv+QgSf6+/de6XOOz+MyVlhnEU5/wCUee0cpP8ARLnS3/IJPv3Xunr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f/1N/j37r3Xvfuvde9+691737r3Xvfuvde9+691737r3Xvfuvde9+691gqKqnp&#10;IzNUzRwRj+1IwUE/0UHkn/Ac+/de6ReR3pEmqPGwGVuQKicFIx/ikI9R/wCQiv8ArH37r3SIrclX&#10;ZB9dXUSTWN1QnTEn/BIlso/1wPfuvdQf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0oM&#10;duXKY/Snl+6gFv2akl7D+kcv6l/wFyB/T37r3S7x26cZXaUlc0U5sPHUEeMn+iTj0n/kLSf8Pfuv&#10;dKUEEAg3B5BHIIP0IP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1d/j37r3Xvfuvde9+691737r3Xvfuvde9+691737r3UO&#10;sr6Ogj8lXURwrzpDG7vb6iONbs3+wHv3XukRkd6O2qPGQ6ByPuagBn/144RwP8CxP+I9+690iqmq&#10;qayQy1U8k8h/tSMWsPrZR9AP8Bx7917qP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d8dnMljCBTzloQeaea8kJ/wCk3X/kEj37r3S8x276Cq0x1YNDMeLud&#10;dOx/wlH6f+QgAP6n37r3SrVldVdGV0YAqykMrA/Qqw4Pv3XuuX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W3+Pfuvde9+691737r3Xvfuvde9+6&#10;91BrclRY5NdZUJDcXVCdUr/8EiW7H/XAsPz7917pCZLedRLqjxsX26cjzzBXnP8Aiqcqv+x1f7D3&#10;7r3SNmmmqJGlnlkmkb9Ukjs7n/kJvfuvdY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OVBlshjWvSVDKl7tC3rgf+t424/wBi&#10;LH/H37r3S8xu8aOo0x16fZymw8q3emY/1J/Un+xBA/Le/de6V6SJKiyRukkbjUjowdGB+hVl4I/1&#10;vfuvdc/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f/19/j37r3&#10;Xvfuvde9+691ArsnQ45NdXUJFcXVP1Sv/wAEiW7H/Xtb+vv3XukJkt5VM2qLHR/axnjzyhXqGH9V&#10;XlU/5OP9CPfuvdI2WWWZ2lmkeWRzdpJGZ3Y/1ZmuT7917rH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nChyldjX1UlQ8ak3aInVC//AAeJuP8AC/1/offuvdL3G7xpZ9MWQT7SU2HmS707H+p+rJ/s&#10;bj+p9+690sI5I5UWSJ0kjcXV42Dow/qrLwffuvdc/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Q3+PfuvdQq3I0WPj8lXUJCCCVUm8j2/Eca3Y/7Af6/v3XukFk95VE2qLGx/bR&#10;/TzyhXqGH+0pyqf8nH+hHv3XukZJLJM7SzSPLI5u0kjM7sf6szcn37r3XD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4UGUrsa+uknaME3eI+uGT+uuJuP8AC45/offu&#10;vdL/ABm8KSp0xV6fZzGw8ou1Mx/rf9SX/obgflvfuvdK9HSRVeN1kRhdXRgysD9CrLwffuvdc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0d7LJ7ylfVFi4/CvI+5mVWlP+McRuF/12v8A6w9+&#10;690ipppaiRpZ5ZJpGN2kkZnc/wCuze/de6x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csfl6/GNelnZUJu8D+uB/66oz+f8AEWP+Pv3X&#10;uhCxm7aGr0x1lqKc8Xc3pnP+0y/2f9ZuP8T7917pVgggEEEEAgg3BB5BBHv3Xuu/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e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8Y3OZDFkCCYvADzTTXeEi9zpH1U/wCK&#10;kf439+690ImL3Pj8hpjkYUdS1h4pmGh2/pFNwDf8A2P9AffuvdKT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Pd&#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ocXuXIY3TGW+6phYeCZiSq/0hl5K/6xuP8Pfu&#10;vdCNjM7j8oAsMvjqLXammskvH10fhh/ip/1wPfuvdPP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9Td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YJUhlJBBBBBsQRyCCPfuvdK7F7urKTTFXA1sAsNZIFUg/wc8P8A&#10;6zc/7V7917oQ6HJUWSj8lJOslgNcf6ZY7/iSM8j/AF/ofwT7917qd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1d3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WWGeankWaCV4ZUN1eNirD/AGI/3ke/de6XeK3l+mHK&#10;p/QCrhX/AHmaFf8Ae0H/ACD7917pdwzw1MazU8sc0TfpkjYOp/qLr+f6j37r3WX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W3e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U+gydbjZPJSTNHcgvGfVFIB+JIzwf9f6&#10;j8Ee/de6EbFbroq7TDV6aKpNgNTf5PI309Eh/Sf8G/2BPv3XulX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9fd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ShxW46/GaYyxqqUWH28rH0L/zZk5K/63I/w9+6&#10;90JWMzNDlUBp5QsoF3ppCFnT+p0/2h/tS3Hv3XunX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0N3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yR3idZI3aORCGR0YqysPoVZeQffuvdLjE7xkj0wZRTKnAFXGo8qj6&#10;DzRiwYf1K8/4E+/de6ECCogqolnp5UmicXV42DKf6j/Aj8g8j37r3Wb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R3e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PoMnW4yXy0kxS5GuM+qKUD8SRng/wCv9R+CPfuv&#10;dCTid0UWQ0w1FqOrNhodv2ZW+n7Up/J/1Lc/gX9+690qP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S&#10;3e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KnEbprMfohqdVXSDgKzfvxL/AM2pD9QP9S3+sCPfuvdC&#10;VQ5GjyMXmpJlkXjWv6ZIyf7MkZ5H+9H8X9+691N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Pd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WemqqijlWelmeGVfo6G1x+VYfQg/kEW9+690IuH3dBU6YMlopp/otQOK&#10;eQ/jXf8AQf8AX9P+I+nv3XulmCCAQQQRcEcgg/Qg+/de67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9Td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0ocRuOtxZWIk1NH+aeRjdB/WCQ30/63I/wvz7917oTsdlaLKR&#10;eSlluwA8kL+maIn8On/Ei4P9ffuvdOP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1d3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ZoJ5qaVJ6eV4ZUN1dCVYf4f4g/kHg+/de6ETD7uin0U+T0wTcBaoemCQ/T90f2D/&#10;AI/p/wCC+/de6WoIIBBBBFwRyCD9CD7917rv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W3e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KHD7irMUViJNTR35p3blAfqYHP6f8AW+n+F+ffuvdCfj8nR5OHzUkoa1vJ&#10;E1lmiJ/Eifj/AAI4P4J9+6904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fd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WemqaikmWemleGVPo6Gxt+VYfQg/kHg+/de6EnDbrgrNFPX6KaqNlWX6U8x+g5P6GP9Dx/&#10;Q/j37r3Sw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0N3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Sqwu&#10;56nHaKeq1VVGLAC954B/zaZvqB/qCf8AWI9+690JlJWU1dCs9LMs0bflTyp/Kup5U/4Ee/de6l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Hd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U2gyNXjZhPSSmNuA6HmOV&#10;R/ZkQ8Ef7yPwQffuvdClh9xUmVCxMRTVluad24kIHLQOf1f10/Uf4gX9+690of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0t3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2CVIZSVZSCrAkEEG4II9+690u8Lu1k0U&#10;uVJdP0pWgEuv9BUKP1D/AGoc/wBQeT7917oQkdJUWSN1kjcBkdGDIynkMrDgj37r3XL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9Pd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T7h89V4lwqkzUjG8lM7HSLnloW50&#10;t/rcH8j+nuvdCnjsnSZSETUsmq1vJE1hLCx/syJ+P8COD+D7917pw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U&#10;3e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Umkq6mhmWopZWhlT6Mv0I/Kup4IP5BFvfuvdChhNy&#10;0+T009Rpp661gl7RTn+sLH8/7Qef6E82917pT+/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1d3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YJBBBIINwRwQR9CD7917pc4PdjRaKXKMXj4WOs5aRPwBUAcsP9qHP9b/U&#10;e690IiOkiLJGyujqGR0IZWUi4ZWHBHv3XuuX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1t3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0/4bcFViXEZJnoy3rp2P6Lnl4GP6T/h9D+eeR7r3Qq0NfS5GBaikkEiHhh9&#10;Hjb8pIn4P/Ixce/de6m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9fd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NochVY6cT0kpjccMv1jlX/USp9CP96+osffuvdCrhs/S5dNAtBVqt5Kdje4H1khb+0v+8j8/gn3&#10;Xun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N3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c45HidZInaORGDI&#10;6MVZWH0KsOQffuvdCRgt1JU6KTJMsVRwsdTwsU5+gEn4Vz/X6H/A8H3Xulr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Hd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0ssDuiSj0UmQZ5aXhY5+Wlpx+A35ZB/&#10;tx+Liw9+690JcckcqJLE6yRyKGR0IZWU8ggj37r3XP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9Ld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T9hc9VYiQLzNRs15acn6X+skJP6W/3g/n8Ee690K9FXU2QgWopZBJ&#10;G3BH0eN7XMci/gj/AI2Ljn37r3Uv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Pd&#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OGOydXi5xPSva9hJE1zFMoP6ZF/3ojkfg+/de6FnE5mly8OuE+OdAPNTMQZIz9Lj6al&#10;/owH+vY8e/de6d/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U3e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Zqeo&#10;mpZknp5GimjN0dDYj+oP9QfoQeCOD7917oVMFuODKKsE+mCuA5S9knsOXhv+fyU+o/Fx9Pde6U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9Xd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asyMroxVlIZWUlWVgbg&#10;qRyCPfuvdCRgN0rUaKPJOqT8LDVGypMfoEl/Cv8A0P0P+B+vuvdLf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9bd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uNv7oaDRRZJy0HCw1TElofwEmP5T+jfUfm4+&#10;nuvdCOrBgGUhlYBlZSCGBFwQR9Qffuvdd+/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X3e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qcBuOXGMtNVFpaFjx9Wkpifq0f9V/JX/Yjm9/de6FOGaKoiSaGRZYpFDJIhur&#10;KfyD7917rJ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Dd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P2EztRiJd&#10;PM1HI15ae/0P08kJP0b+v4P0P4I917oWaSrp62BKmmkWWJxww+oP5R1PII/IPv3XupP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Hd&#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64rL1WJn8sDaonI89OxPjmUf70w&#10;/DD6f4i4PuvdC7jsjTZOnWppnup4dDYSRP8AlJF/B/p+D9R7917qd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9Ld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U/HZKqxdQtRTPY8CSNrmOZL8pIo/3g/Ufj37r3Qu4r&#10;LU2Wp/NAdMi2E8DEeSFyPz/VT/Zb8/4G4HuvdOn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9Pd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SqKtqMfUJU0shjkQ/wCurrf1RyL+VP5H/E+/de6F3DZqny8GpLR1MYHn&#10;pybsh+mtP6ofwf8AYH37r3Tz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9Td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npqqejnSoppGimjN1df95Vh9CD9CDwffuvdC1g87Bl4tLaYq2NR5oL8MPoZYb8lf6j6j6H&#10;8E+690/+/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V3e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lgnlppUngka&#10;KWNgyOpsVI/33IP19+690LOBz8WWj8UumKujW8kX0WUD6yw3/H9V+o/1uffuvdKL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bd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ZIpZIJEmhdo5Y2DI6GzKw+hBHv3XuhW&#10;wG4Y8ogp6grHXovK/RahVHMkX+P+qX/Yjj6e690p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fd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zjkeJ0lido5I2DI6kqyspuCCPfuvdCpt7cKZNBTVJWOvRf8FWpVRz&#10;JGP9UByyj/XHFwPde6VP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Q3e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yR3jdZI2ZJEYOjoSrKym6srD6Ee/de6FTb24kySilqisdei8HhVqlUcug+gcfVlH+uOLge690q&#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9Hd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ckd43WSNmR0YMjqSrK&#10;ym6srDkEH6H37r3Qq7e3CmTRaWqKpXov+CrVKo5kQfhgOWX/AGI4uB7r3Sp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S3e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c45HidJI3ZJEYOjoSrKym4ZSPoR7917oVdv&#10;bgTKIKapKpXxrz9FWpVRzJGPww/tL/sRxcD3XulR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9Pd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OOSSGRJYnaOSNg6OpIZWU3DAj37r3Qsbfz6ZWLwTlUr4lu6jhZ1HBm&#10;jH/Qy/j6jj6e690pf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1N3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kh&#10;mlp5Y5oXaOWJg6OpsysPoR/xT37r3QtYHPRZaHxyaY66JR5YxwJAOPNEP6H8j8H/AAsffuvdKL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f/1d3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WaCealmjqIJGimiYMjqeQ&#10;f+JB+hB4I4Pv3Xuhdwebhy9Pzpjq4gPuIb/7DyxX5Kn/AHg8H8E+690++/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bd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Uilqp6KojqaZzHLE11YfQj8qw/II4I9+690MGG&#10;zEGXphKlknjAWogvzG5/tLf6qfqp/wBgeR7917p4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f/X3e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UyhrqjHVKVVM+mROCDykiH9Uci/kH/jYsQD7917oYsXk6fK0q1EBs3C&#10;zQkgvDJ+Vb+o/Kn8j/Yge6905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Q3e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OOLydRiqpaiA3H6ZoiTomjvco3+P5B/B/2I9+690MdBXU+Rpo6qmbUjizKf1xuP1RyD8E&#10;f7z9RwR7917qZ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0d3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UqnoayrP+TUtRPza8UTuo/12AsP9iffuvdPtPtHMT2Mk&#10;cNKv9Z5gTb/BYdZ/2Bt7917p9p9jxCxqq+R/6pTxLHb/AFpJC3/Qvv3Xunun2vhYLH7UzsP7VRI8&#10;l/8AXQEL/wAm+/de6eoaWmphanp4IB9LQxRxj/kwD37r3Wf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UeejpK&#10;kWqKaCfi37sMchH44LA29+690yVG1cLPcinenY/2qeV1/wBsj6lH+wX37r3TJUbHXk0lew/olREG&#10;/wBvLGR/0J7917piqNp5mC5SGKpUfmnmU/8AJkuhj/sB7917pjno6ulNqmmngN7fuxPGD/rFhY/7&#10;D37r3Ub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TKbH1tYR9rSTzg8ao4mKD/g0ltI/2J9+690oKXZ2VmsZzBSL+Q8nlkA/wWG6/7dh7917p&#10;Q02yqCOxqamoqSPqqBYIz/gQNTf7ZvfuvdP9NhMTSW8NBThh9HkTzSA/1DzaiP8AYH37r3ToBbgc&#10;AcAD8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6IDAhgCDwQRcH/XB9+69001OBxFXfy0MAY/V4VMD3/qWh03/ANjf37r3TBU7Jo3uaWrngPJ0&#10;yqk6X/AFtBA/1yffuvdJ6p2hloLmEQ1aj/jlIEe3+KTaf9sCffuvdMFRRVlIbVNLPBzYGWJ0U/8A&#10;BWIsf9gffuvdRf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zjikmYJFG8&#10;rn6JGjOx/wBZVuffuvdP9LtbM1ViacUyG3rqnEf+3jW7j/Yr7917pSUuyIFsa2sklPHop0WJQfyC&#10;8mokf7Ae/de6UdLgcRSWMVDCWH+7JgZ3v/UGbVb/AGFvfuvdO4AAAAsBwAOAAPoAP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RAYFWAYHgggEEf0IPv3Xumaq29h6u5kooo2POunvTtf&#10;+torA/7EH37r3ScqtkRm5oq1l/pHUoHB/wCnsVrf8kH37r3Sbq9s5ikuTSmoQf26U+a/+tGLP/yb&#10;7917pidHjYo6sjKbFXUqwP8AQqeffuvdcf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UqmoqusbTS0005vYmONmVb/6txwP9&#10;cn37r3SmpNmZGazVUsNGp+q388w/5AjOn/k/37r3SnpNoYmnsZllrHFjeZykdx/SOK3H+DE+/de6&#10;UcFNT0yeOngigT/UxRpGD/iQoF/fuvdZ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R6ijpatdNVTwzr9B5Y0cr/wUsLj/AGHv3Xuk&#10;1V7Oxk9zTtNRv+AjeWK/9THLz/tnHv3XukxV7OykF2p2hrEH0CN4pbf4xy2H+2Y+/de6TVRS1NK+&#10;ipgmgf8A1MsbITb8rqHP+uPfuvdYP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LpaCtrW00lNNOb2JRCUU/wC1yH0j/Yn37r3Spo9lVslmrKiKmXglI/35f8QbWUf6&#10;4Y+/de6VdHtfEUliac1Ug/t1R8ov9f8ANCyf7dffuvdP6oqKERVRFFlVQFVR/QKOB7917rl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hJFHMhjljSVD9UkRXQ/66tce/de6TtZtTEVVzHE&#10;9JIedVM2lb/4xPdbf8FA9+690lazZmQhu1JLFWIPop/Ym/5Jclf+T/8AYe/de6S9TSVVG/jqqeWB&#10;ubCVGUNb8qTwR/iD7917qN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np6aoqn8dNBLO/wDqYkZyAfy2n6D/ABPv3Xul&#10;TRbNyE9mq5IqNDYlf8/N/wAkodI/5K/2Hv3XuldRbWxFJZmgNXILeuqPkW/+EIslv9dT/r+/de6U&#10;CqqKERVRVFlVQFVR/QAcD37r3XL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CSOOVDHLGkqNwySKrof8AXVrj37r3Sbrdp4qqu0SPRyG51U5/&#10;bv8A4wvcW/wXT7917pJVuz8nT3amMdbGORoIimt+bxSG3+wViffuvdJiWGaBzHPFJDIPqkqNG4/1&#10;1YA+/de6x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WCopaarTx1MEU6&#10;f6mVFcAn8rq+h/xHv3XukpXbMoZrvRSyUbnkI154P9YBiGH+vqP+t7917pHV228tQ3Zqc1EQ/wB2&#10;0pMy2/qyABx/iStv8ffuvdMX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0112FxuQuamljMh/wB3xjxTX/qZEsT/AKzXHv3XukZX7KnTU+OqFmX6&#10;iGotHL/rLKPST/rhffuvdJCqoquifx1dPLA3NvIpAa31KP8ARh/iCffuvdRf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WOWGKdDFPFHNG36klRXQ/66tce/de6Slfs6gqLvRu&#10;9FIedIvLAT/wRjqH+waw/p7917pEV+38pjtTS05lhW589PeWMAfUtYalH+LKPfuvdMv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MWQ27i8hqZ4BBMf9301o&#10;nv8A1dQNLf4ki/8Aj7917pD5DaORpNT0tq6Ec/tjROB/jCSb/wDIJJ/w9+690lmRkYo6sjqbMrAq&#10;ykfUFTyPfuvdcf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m+uxVBkVtV06SNayy&#10;gaJk/pplWx/2F7f4e/de6Q2R2ZURapMdKKhOT4Jisc4H9Fk4Vv8AY6ffuvdI2eCemkMVRFJDIv1S&#10;VGRv9ezfj+h9+691i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Fq6Kkro/FVwRzpzYOvqUn6lHF&#10;mU/4qQffuvdIfJbLI1S4ubUOT9tUMAf62inHH+ADD/Xb37r3SJqaWpo5DFVQSQSD+zIpW4+l1P0I&#10;/wARx7917qP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R6mlpqyMw1UM&#10;c8Z/syKGsf6qfqD/AIjn37r3SIyWywdUuLlt9T9rUNx/rRTf70G/5K9+690hqmkqaOUw1UMkEg/s&#10;utrj+qt9CP8AEEj37r3Uf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Hq&#10;qSmrYjDVQRzxn+zIt7H6akb6qf8AEEH37r3SFyezCNUuLl1Dk/azsA3+tFN9D/gHt/wb37r3SHnp&#10;56WRoaiGSGVfqkilT/ri/wBR/Qjg+/de6w+/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qJWUNJXxe&#10;GrgSZObahZ0J/MbjlT/iD7917pA5TZ08OqXGv9zHyft5CFnUf0R+Ff8A3g/6/v3XukXJHJE7Ryo8&#10;ciGzJIpR1I/DK3I9+691w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NuQxNDk001cIZgLJMlknj/wCCSD/ejcf4&#10;e/de6DvKbUrqLVLS3raYXPoX/KI1/wBriH6rf1W/9bD37r3SV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mDKbdx+U1SFft6o/8pMIALH/m9H9H/wB4P+Pv3Xug3ymCr8UxM0flp7+mqiBaLk2Af8of8G/2&#10;BPv3Xumb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0yqylWAZWBDKwBVgeCCD9ffuvdI3LbQpqnVNjitLO&#10;eTAb/bOf6KByh/1rj/AfX37r3QeVdFVUMpgq4XhkH0DD0sP9Uji4Yf4g+/de6i+/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Ua&#10;ro6WuiMFVCk0Z/DjlTa2pGHKn/EG/v3Xug7y20amm1TY4tVQC7GA2+5jH1soHDj/AFrH/A/X37r3&#10;SNIIJBBBBIIIsQRwQQffuvdd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piy236HKguy/b1VvTUxKNRNuBMn0cf6/&#10;P9CPfuvdBlk8NXYp7VEeqIm0dTHdoX/oNX9k/wC0tY/0uOffuvdNP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CSOOVGjlRZI3BV0dQyMp+oZTwffuvdIPMbP/AFVGJ4+rNRu3/uPI3/Qr&#10;H/WP49+690gZI5IXaKVHikQ6XjkUo6n+jK3I9+691w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TTlMLRZZLVCaJlFo6mMBZk/o&#10;Cf7S/wC0t/sLHn37r3QX5bBVuJYmVfLTE2SqjB8Zv9FkH1Rv8D/sCffuvdMv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i6JIrJIquj&#10;gq6OoZWU8FWVuCD/AEPv3XukFmdoX1VGJ4PLPRs3H/VO7f8AQrH/AFj+PfuvdIF0eJ2jkRo5EYq6&#10;OpV1YcFWU8g+/de64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ply2Co8sl5F8VSotHVRgax/&#10;RZB/bX/A/wCwI9+690FuTw9bipdFTHeNiRFUJcwyj/Bvwf6qef8AYc+/de6a/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FPBDUxPDURJNE4s0cihlP9OD+R9QfqPx7917oOM1tOWl11OND1FOL&#10;s9OfVPCPqSn5df8Ak4f48n37r3SL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C7tvLjJ0QSVr1dKFjnv9&#10;ZFtaOf8A2IFm/wAQf6j37r3Sj9+691737r3Xvfuvde9+691737r3Xvfuvde9+691737r3Xvfuvde&#10;9+691737r3Xvfuvde9+691737r3Xvfuvde9+691737r3Xvfuvde9+691737r3Xvfuvde9+691737&#10;r3Xvfuvde9+691737r3Xvfuvde9+691737r3Xvfuvdf/1t/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lc1timyOuopdNNWG5JAtDO&#10;f+bqj6Mf9WP9iD+Pde6DGqpKiimanqonhlT6qw+o/DKw4IP4INvfuvdR/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OOK&#10;yMuLrYqqO5CnTNGD/nYWP7iH/ex/QgH37r3Q1QTR1MMU8LB4pkWSNh+VYXFx+D/Ufj37r3WX37r3&#10;Xvfuvde9+691737r3Xvfuvde9+691737r3Xvfuvde9+691737r3Xvfuvde9+691737r3Xvfuvde9&#10;+691737r3Xvfuvde9+691737r3Xvfuvde9+691737r3Xvfuvde9+691737r3Xvfuvde9+691737r&#10;3Xvfuvdf/9f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03ZHF0eUh8NVHcgHxyrYSwsfzG/+9g8H8j37r3QV5fBVeIe8g81M&#10;xtHUop0H+iyD+y3+BPP4J9+690y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Xez8v43OKnb0SFnpGJ4WS2qSG5/DfVf8&#10;b/k+/de6EX37r3Xvfuvde9+691737r3Xvfuvde9+691737r3Xvfuvde9+691737r3Xvfuvde9+69&#10;1737r3Xvfuvde9+691737r3Xvfuvde9+691737r3Xvfuvde9+691737r3Xvfuvde9+691737r3Xv&#10;fuvde9+691737r3Xvfuvdf/Q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wkijmjeKVFkjkUq6OoZWU/UMp9+690G+&#10;c2pJTa6rGq01OLtJTctNCPyY/wAuv+H6h/jyR7r3SK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ckdo3WRGKujK6MpsVZTqVgf&#10;6g+/de6GfCZRcrQx1HAmT9qpQcaZlHLAf6lh6h/tvqD7917p39+691737r3Xvfuvde9+691737r3&#10;Xvfuvde9+691737r3Xvfuvde9+691737r3Xvfuvde9+691737r3Xvfuvde9+691737r3Xvfuvde9&#10;+691737r3Xvfuvde9+691737r3Xvfuvde9+691737r3Xvfuvde9+691//9H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kM7teKu11VAEgrOWePhYag/Uk/6lz/AF+h/P8AX37r3QZTQy08rwzxtFLG2l43&#10;BVlI/qD/ALx7917rH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n3b+VOKrldyftZ7RVK8kBSfTKB/VDz/rXH59+690MQIIBBBBAIINwQ&#10;eQQR7917rv37r3Xvfuvde9+691737r3Xvfuvde9+691737r3Xvfuvde9+691737r3Xvfuvde9+69&#10;1737r3Xvfuvde9+691737r3Xvfuvde9+691737r3Xvfuvde9+691737r3Xvfuvde9+691737r3Xv&#10;fuvde9+691//0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MuXwlJl4v3AIqlVtFUoBrX+iuP&#10;7S/4H/YEe/de6CjIY2rxk5gqo9J5Mci3MUyj+1G/5/xH1H5A9+691A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QnbRy33NMcfO156Rb&#10;wknmSm+gX/XQ8f6xH9D7917pZe/de697917r3v3Xuve/de697917r3v3Xuve/de697917r3v3Xuv&#10;e/de697917r3v3Xuve/de697917r3v3Xuve/de697917r3v3Xuve/de697917r3v3Xuve/de6979&#10;17r3v3Xuve/de697917r3v3Xuv/T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UStoaX&#10;IQNT1UQkjPIP0eNrWDxv9QR/xo3HHv3XugozWBqcRIW5mo3a0VQB9L/SOYD9Lf7wfx+QPde6Yf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SqK&#10;rloaqGrgNpIXDAfhl+jo3+DAkH37r3Q20dXFXUsNXCbxzIHA/Kn6MjW/Km4P+I9+691J9+691737&#10;r3Xvfuvde9+691737r3Xvfuvde9+691737r3Xvfuvde9+691737r3Xvfuvde9+691737r3Xvfuvd&#10;e9+691737r3Xvfuvde9+691737r3Xvfuvde9+691737r3Xvfuvde9+691737r3X/1N/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CWKOaN4pUWSORSro4DKyn6gg+/de6DHPbYkoNd&#10;XQhpaPlnj5aWmH5v+WQf6r6j8/19+690kP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LTZ+V+3qGxszWhqm1U5J4SotYpz/qxx/rgf19+690Jn&#10;v3Xuve/de697917r3v3Xuve/de697917r3v3Xuve/de697917r3v3Xuve/de697917r3v3Xuve/d&#10;e697917r3v3Xuve/de697917r3v3Xuve/de697917r3v3Xuve/de697917r3v3Xuve/de6//1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0gM/ta+utxcfPLTUSDg/&#10;lnph/vaf8k/09+690HxFuDwRwQfx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7VmRldSVZSGVlNirKbggj8j37r3QzYLKLlaCOYkfcR/tVKji0qj9YH&#10;9GHqH+2/Hv3Xunn37r3Xvfuvde9+691737r3Xvfuvde9+691737r3Xvfuvde9+691737r3Xvfuvd&#10;e9+691737r3Xvfuvde9+691737r3Xvfuvde9+691737r3Xvfuvde9+691737r3Xvfuvde9+69173&#10;7r3X/9b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0kNwb&#10;aSvD1dEqx1vLPHwsdV/W9+A/+1fQ/n+vv3XugxkjeJ3jkRo5EYq6OCrKwNirA/Q+/de64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p/27lDjMghka1LU2hqB&#10;fhQT+3N/yAfr/gT7917oYffuvde9+691737r3Xvfuvde9+691737r3Xvfuvde9+691737r3Xvfuv&#10;de9+691737r3Xvfuvde9+691737r3Xvfuvde9+691737r3Xvfuvde9+691737r3Xvfuvde9+6917&#10;37r3Xvfuvdf/19/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J3O7fgy0Zlj0w1yL6JrWWUAcRz2+o/o31H+I49+690E9RTz0kz09RG0U0Z0ujDkf0IP0&#10;IP1BHBHI9+691h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Qq7Uyv3tF9pK16miVUuTzJT/SJ/wDkH9J/2BP19+690q/fuvde9+691737r3Xvfuvde9+69173&#10;7r3Xvfuvde9+691737r3Xvfuvde9+691737r3Xvfuvde9+691737r3Xvfuvde9+691737r3Xvfuv&#10;de9+691737r3Xvfuvde9+691737r3X//0N/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0zZnC02Xh0vaOpjB8FQB6lP10OP7SH8j8fUe/de6COt&#10;oqnH1D01VGY5E5H5V1vYSRt+VP4P/E+/de6i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cMXXyY2ugq0uQjaZUH+7IX4kT/bcj/Gx9+690NkUsc8Uc0TB45UWSNh9G&#10;RxqU/wC29+691k9+691737r3Xvfuvde9+691737r3Xvfuvde9+691737r3Xvfuvde9+691737r3X&#10;vfuvde9+691737r3Xvfuvde9+691737r3Xvfuvde9+691737r3Xvfuvde9+691737r3X/9H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15XE0uWpzDOumRbmCdQPJC5/I/qD/aU8H/XsR7r3QRZHHVOMqGp6lLH6xyLcxzJfh42/I/qPqPo&#10;ffuvdQ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CLs3Ka43xcz&#10;eqPVLSknkxk3liH/AAU+of4E/ge/de6Xfv3Xuve/de697917r3v3Xuve/de697917r3v3Xuve/de&#10;697917r3v3Xuve/de697917r3v3Xuve/de697917r3v3Xuve/de697917r3v3Xuve/de697917r3&#10;v3Xuve/de6//0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QMjjabKU7U9SlxyY5FsJIXtw8bf72Pofz7917oIMpi6nFVBgqBd&#10;TcwzKD45kB/Uv9CPyv1H+2J917pt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SKWplo6iGqhOmWCRZFP4NjyrW/BHBH9PfuvdDdRVcVdSwVcJ/bmQOBe5Vvo6Nb8qbg+/de6&#10;le/de697917r3v3Xuve/de697917r3v3Xuve/de697917r3v3Xuve/de697917r3v3Xuve/de697&#10;917r3v3Xuve/de697917r3v3Xuve/de697917r3v3Xuve/de6//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ULIY+my&#10;VM9NUpqRuVYWDxOB6ZI2/BH+8/Q8e/de6CDLYmpxNR4Zxqje5gnUWSZAfqP6MP7S/j/EEE+6901+&#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lxs3KeKd8ZK37dQTLTknhZ1X&#10;1xj/AIMouP8AEf1Pv3XuhI9+691737r3Xvfuvde9+691737r3Xvfuvde9+691737r3Xvfuvde9+6&#10;91737r3Xvfuvde9+691737r3Xvfuvde9+691737r3Xvfuvde9+691737r3Xvfuvde9+691//1N/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UOuoabI0701UmuN+QRw8bj9Mkbfhh/xo3BI9+690EGXxFRiKgxSjXE9z&#10;BOBZJUH+9MP7S/j/ABBB9+6901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nH&#10;I8MiSxsUkjdZEYfVXQ6lYf6x9+690NuKr0ydDBVpYM66ZUH+65k4kT/b8j/Cx9+6904e/de69791&#10;7r3v3Xuve/de697917r3v3Xuve/de697917r3v3Xuve/de697917r3v3Xuve/de697917r3v3Xuv&#10;e/de697917r3v3Xuve/de697917r3v3Xuv/V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ErqGnyFO9NU&#10;prjfkEcPG4/TJG34Yf8AGjcEj37r3QP5fE1GIqTDKC8T3annAskyD/emH9pfx/rEE+6901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pXbRyf2laaKVrQVtglzwlSv+bP/ACGPT/id&#10;Pv3XuhS9+691737r3Xvfuvde9+691737r3Xvfuvde9+691737r3Xvfuvde9+691737r3Xvfuvde9&#10;+691737r3Xvfuvde9+691737r3Xvfuvde9+691737r3Xvfuvdf/W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UOvoafI0z0tSmpH5VhYPG4/TJGx+jD/jRuCR7917oHsriqjE1JgnGpGu0EwFkmjv8A&#10;Uf0I/tL+P9axPuvdNn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u1ZlYMpKspDKwNirA&#10;3BBH5Hv3XuhpwmSXKY+GoJHmUeKoUf2ZkHqNv6MLMP8AA+/de6dvfuvde9+691737r3Xvfuvde9+&#10;691737r3Xvfuvde9+691737r3Xvfuvde9+691737r3Xvfuvde9+691737r3Xvfuvde9+691737r3&#10;Xvfuvde9+691/9f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KjamT+xyAp5GtT1umJrnhJgf2X/2JJU/69/x7917oWPfuvde9+691737r3Xvf&#10;uvde9+691737r3Xvfuvde9+691737r3Xvfuvde9+691737r3Xvfuvde9+691737r3Xvfuvde9+69&#10;1737r3Xvfuvde9+691//0N/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wNuRwRyCPx7917oZsDkhk8dFMxvPF+xUj8+VB+v/AJDFm/1yR+PfuvdPXv3Xuve/&#10;de697917r3v3Xuve/de697917r3v3Xuve/de697917r3v3Xuve/de697917r3v3Xuve/de697917&#10;r3v3Xuve/de697917r3v3Xuv/9H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lNtbJfYZFYpGtT1umCS/wBFlv8A&#10;sSH/AGJ0n/Bifx7917oWvfuvde9+691737r3Xvfuvde9+691737r3Xvfuvde9+691737r3Xvfuvd&#10;e9+691737r3Xvfuvde9+691737r3Xvfuvde9+691737r3Xvfuvdf/9L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GXAZL+J42KV2vURfsVP9TLGB&#10;aQ/8HFm/1yR+PfuvdPfv3Xuve/de697917r3v3Xuve/de697917r3v3Xuve/de697917r3v3Xuve&#10;/de697917r3v3Xuve/de697917r3v3Xuve/de697917r/9P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lNtXJfY5FYZGtBW6YHueFlv+w5/wBiSv8ArNf8e/de6Fr37r3Xvfuv&#10;de9+691737r3Xvfuvde9+691737r3Xvfuvde9+691737r3Xvfuvde9+691737r3Xvfuvde9+6917&#10;37r3Xvfuvde9+691/9T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8DbkcEcgj8e/de6GjBZH+J42CdmvMg8NR/XzRixY/8GFm/2Pv3&#10;Xunj37r3Xvfuvde9+691737r3Xvfuvde9+691737r3Xvfuvde9+691737r3Xvfuvde9+691737r3&#10;Xvfuvde9+691737r3Xvfuvdf/9X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KraWR+zyH20jWgrtMXJ4Wcf5lv9jcr/sR/T37r3Qre&#10;/de697917r3v3Xuve/de697917r3v3Xuve/de697917r3v3Xuve/de697917r3v3Xuve/de69791&#10;7r3v3Xuve/de697917r/1t/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TZkcvQYtNVVMA5F0gj9c8n/BU/A/xYgf4+/de6DjK7pr8hqihJo6&#10;U3HjiY+WQf8AN2YWP/IK2H4N/fuvdJn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7VipDKSrKQykGxBBuCCPfuvdDZh8&#10;guSx9PVXHkK+OcD+zPH6ZOB9L/qH+BHv3XunP37r3Xvfuvde9+691737r3Xvfuvde9+691737r3X&#10;vfuvde9+691737r3Xvfuvde9+691737r3Xvfuvde9+691737r3X/19/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Y5ZooI2lmkSKJBd5JGCqo/xJ9+690gM&#10;tvFm1wYpdK8qayRfUR/WGJhx/wAGbn/AfX37r3SFkkkmdpJXeSRzd3kYu7H+rM3J9+691w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Sx2dkft6x6GRrRVgvHc8LURi4t/wZbj/XA9+690J/v3Xuve/de697917r3v3Xuve/de6979&#10;17r3v3Xuve/de697917r3v3Xuve/de697917r3v3Xuve/de697917r3v3Xuv/9D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w5fcFFilKE+erI9NNGwuLi4Mz/2&#10;B/vP9B7917oMMllq3KSa6qU6AbxwJdYIv+Cp+T/tRuf8ffuvdNn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zikeGSOWNiskTrIjD6q6NqVh/rH37r3Q4Y6tTIUVPWJYCaMFlBvokHplS/wDgwI9+691N&#10;9+691737r3Xvfuvde9+691737r3Xvfuvde9+691737r3Xvfuvde9+691737r3Xvfuvde9+691737&#10;r3Xvfuvdf//R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xd0iRpJHWONAW&#10;d3YKiqOSzMeAPfuvdB9mt3FtdNiiVXlXrSLMw/Ip1b6f8HPP9AOD7917pBszOxZmLMxLMzElmJNy&#10;ST9T7917rr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ebLyOmSfGyNxJeop7n+2otMg/wBdQGA/wPv3&#10;XuhE9+691737r3Xvfuvde9+691737r3Xvfuvde9+691737r3Xvfuvde9+691737r3Xvfuvde9+69&#10;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QchkaXGQGoqpNK8&#10;hEWxllYf2IkP1P8AvA/JHv3XugqzGfq8s5Ukw0ga8dMh4Nvo8zf2m/3gfgfk+690x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5I7xsrozI6EMrqSrKwNwysOQR7917&#10;oQsHu0PopcqwV+FjrLAI34AqAOAf9rHH9bfX37r3S7BBAIIIIuCOQQfoQffuvdd+/de697917r3v&#10;3Xuve/de697917r3v3Xuve/de697917r3v3Xuve/de697917r3v3Xuve/de697917r3v3Xuve/de&#10;697917r3v3Xuve/de697917r3v3Xuve/de697917r3v3Xuve/de697917r3v3Xuve/de697917r3&#10;v3Xuve/de697917r3v3Xuve/de6QO7MFqD5WkT1DmtiUfUfT7lQPyP7f/JX9T7917oPf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UikqZKOpgqov1wSpIovYNpNyht+CLg/wCHv3Xuhyp546qCGoiN4540lQ/7S66gD/j/&#10;AF9+691m9+691737r3Xvfuvde9+691737r3Xvfuvde9+691737r3Xvfuvde9+691737r3Xvfuvde&#10;9+691737r3X/09/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wZrP02ITQLT1jreOnDfoBHE&#10;k5H0X+g+p/H9R7r3QU1tdU5CdqiqkMkjcAfRI1vcJGv0AH9P9ieffuvdRP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oSdmZDy002Okb10xM0IJ+sEjetQP9pc3/5C9+690t/fuvde9+69&#10;1737r3Xvfuvde9+691737r3Xvfuvde9+691737r3Xvfuvde9+691737r3Xvfuvde9+691//U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j8/uZKHXR0LLJWcrJLw0dKfoR/RnH9PoPz/T37r3QZSSPK&#10;7SSu0kjsWd3JZmY8ksx9+691w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&#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csRXNjshTVQJ0K4WYD+1BJ6ZRb82HI/xA9+690NoIYBlIKsAQQbggi4IPv3Xuu/&#10;fuvde9+691737r3Xvfuvde9+691737r3Xvfuvde9+691737r3Xvfuvde9+691737r3Xvfuvdf//V&#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IDcO6NOuhxknPKT1aH6fgx07D8/1cf7D+vv3Xug+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ha2pk&#10;PvMYkLteaiIp2F+TFa9O3+tp9P8AyD7917pTe/de697917r3v3Xuve/de697917r3v3Xuve/de69&#10;7917r3v3Xuve/de697917r3v3Xuve/de6//W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4m3J4A5JP49+690G+49zGfy&#10;UGOe0HKVFSh5m/DRwkf2P6t/a+g9P6vde6Q/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k0&#10;lXUUM6VNNIY5UPBH0Zfyjr+VP5B9+690LmFzdPl4LraOqjUeenvyPx5I7/VCfz+PofwT7r3T3791&#10;7r3v3Xuve/de697917r3v3Xuve/de697917r3v3Xuve/de697917r3v3Xuve/de697917r3v3Xuv&#10;e/de697917r3v3Xuve/de697917r3v3Xuve/de697917r3v3Xuve/de697917r3v3Xuve/de6979&#10;17r3v3Xuve/de697917r3v3Xuve/de6Qe7cKHVsrTJ60AFYij9SDgVAA/K/Rv8Ofwb+690Hf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Ue18h9jlIkdrQ1lqaS/0Dsf2XP+s1hf8An37r3Qu+/de697917r3v3Xuve/de697917&#10;r3v3Xuve/de697917r3v3Xuve/de697917r3v3Xuve/de6//19/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ibcngDkk/j37r3Q&#10;a7k3Iakvj6B7UwutRUKeag/Qxxkf2P6n+1/wX6+690if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dgkEEEgg3BHBBH0IPv3Xuhsw9cMjjqaq&#10;veQponH9J4/RJx+Ln1D/AAI9+6905+/de697917r3v3Xuve/de697917r3v3Xuve/de697917r3v&#10;3Xuve/de697917r3v3Xuv//Q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BzubcXlMmNoJP2hdKqoQ/50/RoI2H9n8Mf7X0HF7+&#10;690hf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uNl1/jqJ8c7emoUzwA/8do1/cUf8GTn/AJB9+690JHv3&#10;Xuve/de697917r3v3Xuve/de697917r3v3Xuve/de697917r3v3Xuve/de697917r//R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SE3&#10;RuHxeTG0Mn7hBWrnQ/5sH6wRsP7X+qP4+n1vb3Xug6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UyhrqjHVMdVTPpkQ8g3KSIf1RyL+Qf+Njm3v3X&#10;uhixeTp8rSrUwHS36ZoSbvDJblG/qPyp/I/2IHuvdOXv3Xuve/de697917r3v3Xuve/de697917r&#10;3v3Xuve/de697917r3v3Xuve/de697917r3v3Xuve/de697917r3v3Xuve/de697917r3v3Xuve/&#10;de697917r3v3Xuve/de697917r3v3Xuve/de697917r3v3Xuve/de697917r3v3Xuve/de6Se6cN&#10;9/TfeU6Xq6VTdVF2ngHLJ/iV5Zf9iPyPfuvdBX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qRSVMlHVQVUf64JUkAvbVpN2Q/4EXB/&#10;w9+690OcEyVEMU8R1RzRpKh/qrrqX/e/fuvdZffuvde9+691737r3Xvfuvde9+691737r3Xvfuvd&#10;e9+691737r3Xvfuvde9+691//9L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ST3LnhjojR0rj76ZfUwIP20bf2z/tZ/sj8fX+l/de6Cwkkkkkk&#10;m5J5JJ+pJ9+6911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oUNnV/3FBJRubyUT+i/wBTBMSyf7ZtQ/wFvfuvdLD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MuczEeIpC/peqlutNCf7TfmRwOdK/U&#10;/wBeB+ffuvdA9NNLUSyTzO0ksrF3djcsx+v/ABoe/de6x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pQ7fzb4mp0yFmop2An&#10;T6+M/QToP6j8gfUf4ge/de6F1HSRFkjZXR1Do6kFWVhdWUj8Ee/de65e/de697917r3v3Xuve/de&#10;697917r3v3Xuve/de697917r3v3Xuve/de697917r3v3Xuve/de697917r3v3Xuve/de697917r3&#10;v3Xuve/de697917r3v3Xuve/de697917r3v3Xuve/de697917r3v3Xuve/de697917r3v3Xuve/d&#10;e6i1tHDX0s1JOLxzKVv/AGkb6pIt/wAqbEe/de6BSuo5sfVTUk4s8TEX/suh5SRf8GHI9+691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Pu3K77DK07s1opz9tN/TTMQFY/8ABW0k/wCHv3Xuhj9+691737r3Xvfuvde9+691737r3Xvfuvde&#10;9+691737r3Xvfuvde9+691737r3X/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Ra2sgoKaWqqG0xxLew/U7HhI0H5JPA/4p7917oGMlkJ8nVyVU55b0xxg3&#10;WKIH0Rr/AK35P5Nz+ffuvdQP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LnamcMLri6t/2ZGtSSMf81Ixv4CT&#10;/ZY/p/oePzx7r3Qj+/de697917r3v3Xuve/de697917r3v3Xuve/de697917r3v3Xuve/de69791&#10;7r3v3Xuve/de697917r3v3Xuve/de697917r3v3Xuve/de697917r3v3Xuve/de697917r3v3Xuv&#10;e/de697917r3v3Xuve/de697917r3v3Xuve/de697917pKbpw/39J93Al6ukUmyi7TU49Tx8fUry&#10;y/7Efn37r3Q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GvCV38RxlLUE3l0eKf8Ar5ovQ5P/AAb9X+sffuvdOvv3Xuve/de69791&#10;7r3v3Xuve/de697917r3v3Xuve/de697917r3v3Xuv/V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0SACSQABck8AAfUk+/de6CPceaOVqvHCSKKmZhCPoJn+jTsP8&#10;fot/oP6En37r3Sc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CvtnN/wASp/tqhv8ALaZBqJPM&#10;8I9Kzf644D/42P54917pU+/de697917r3v3Xuve/de697917r3v3Xuve/de697917r3v3Xuve/de&#10;697917r3v3Xuve/de697917r3v3Xuve/de697917r3v3Xuve/de697917r3v3Xuve/de697917r3&#10;v3Xuve/de697917r3v3Xuve/de697917r3v3Xuve/de697917oJ90Yj+H1n3EK2pKtmZQB6YZvrJ&#10;Fx9Af1L/AIXA+nv3Xukv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XOyq7RPUY929M6/cQg/wDHWMaZQP8AFlsf+QffuvdCP7917r3v3Xuv&#10;e/de697917r3v3Xuve/de697917r3v3Xuve/de697917r//W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0ht3ZrxIcXTP8AuSqDVup5SJuVgBH5Yct/tPH9r37r3Qc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k0dXNQ1MVVTtplhbUv9GH0ZGH5DC4I/p791&#10;7oacdXw5Kkiq4Tw4s6Xu0Uq/rib/ABH+8ix/Pv3Xup3v3Xuve/de697917r3v3Xuve/de697917r&#10;3v3Xuve/de697917r3v3Xuve/de697917r3v3Xuve/de697917r3v3Xuve/de697917r3v3Xuve/&#10;de697917r3v3Xuve/de697917r3v3Xuve/de697917r3v3Xuve/de697917r3v3XuoORoYslRzUk&#10;30kX0Pa5ilHMci/6x/24uPz7917oFKqmlo6iamnXTLC5Rx+Lj6Mp/IIsQfyPfuvdYP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LoKt6GspqtL3gl&#10;VyB/aS9pE/5CUkf7H37r3Q5o6yIkiMGSRFdGH0ZXGpWH+uPfuvdcvfuvde9+691737r3Xvfuvde9&#10;+691737r3Xvfuvde9+691737r3X/19/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TVmcpHiaJ6hrNK37dPGf8AdkxHpuP9SPq3+HH1I9+690DEssk8sk0rF5ZXaSRz9Wdjdiff&#10;uvdY/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o9t5g4us0TMfs6kqk1zxE30S&#10;cD/D6N/h/Uge/de6F0EEAg3B5BHIIP0IPv3Xuve/de697917r3v3Xuve/de697917r3v3Xuve/de&#10;697917r3v3Xuve/de697917r3v3Xuve/de697917r3v3Xuve/de697917r3v3Xuve/de697917r3&#10;v3Xuve/de697917r3v3Xuve/de697917r3v3Xuve/de697917r3v3Xuve/de6RO78R54Rk4F/dp1&#10;C1IA5eC/pk4/KH6/7T/gvv3Xug1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CztOu+7xaws15aJvAeefERqgJ/wtdR/wX37r3Sn9+691737&#10;r3Xvfuvde9+691737r3Xvfuvde9+691737r3Xvfuvdf/0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0zKiszEKqgszMQAqgXJJP4Hv3Xugcz+WbK1zOpP2sN4qVTcei/qlIP5c8/6&#10;1h+PfuvdMf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hO2ll/uq&#10;f+HzveopUvCT9ZKYWULf+qfT/Wt/Q+/de6WXv3Xuve/de697917r3v3Xuve/de697917r3v3Xuve&#10;/de697917r3v3Xuve/de697917r3v3Xuve/de697917r3v3Xuve/de697917r3v3Xuve/de69791&#10;7r3v3Xuve/de697917r3v3Xuve/de697917r3v3Xuve/de697917r3v3XuumVXVlYBlYFWVgCGUi&#10;xBB/B9+690DWdxbYqveFQft5by0rG5vEx/zZJ/KH0n/YH8+/de6Zf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qdo1v22UEDG0dbGYTf6eVf3IT/r&#10;8FR/wb37r3Qr+/de697917r3v3Xuve/de697917r3v3Xuve/de697917r3v3Xuv/0d/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0id4ZbwQDGQN+7UKHqSDykF+I+Py5HP+0/4H37r3&#10;Qa+/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qTSVUtFUw1&#10;UDaZYXDr/Qj6Mjf4MLg/4H37r3Q2UNZFX0sNXCfRMga1wSjDh42t+VNwffuvdS/fuvde9+691737&#10;r3Xvfuvde9+691737r3Xvfuvde9+691737r3Xvfuvde9+691737r3Xvfuvde9+691737r3Xvfuvd&#10;e9+691737r3Xvfuvde9+691737r3Xvfuvde9+691737r3Xvfuvde9+691737r3Xvfuvde9+69173&#10;7r3XvfuvdMefxQytA8agfcwXlpW4uXA9UV/6OOP9ex/Hv3XugcIKkqwIIJBBFiCOCCD7917rr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WSKR4ZY5ozpki&#10;kSRG/wBS6NqU/wCwI9+690OdHUpWUtPVJ+meJJAP9SWW7If8Qbg+/de6k+/de697917r3v3Xuve/&#10;de697917r3v3Xuve/de697917r//0t/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RK6si&#10;oKWermPohQta9i7fRI1/xY2A9+690CVXUy1lTNVTtqlmcux/Av8ARVv+ALAD+nv3Xuo/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pY7Ryv2tUcfM1oK&#10;trxEmwjqbWA/5DAC/wCvb37r3Qn+/de697917r3v3Xuve/de697917r3v3Xuve/de697917r3v3X&#10;uve/de697917r3v3Xuve/de697917r3v3Xuve/de697917r3v3Xuve/de697917r3v3Xuve/de69&#10;7917r3v3Xuve/de697917r3v3Xuve/de697917r3v3Xuve/de697917oMN3Yr7WqGQhW0FY1pQBx&#10;HVWu3/JYBb/X1f4e/de6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E3Zdb5aKaiY3akk1xj/mzPdrD/AFnDE/649+690s/fuvde9+691737r3Xv&#10;fuvde9+691737r3Xvfuvde9+691//9P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Qabw&#10;ynnqExsLXipTrnseHqCOFP8AwQH/AG5P9PfuvdIr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asVIZSVZSGUg2IINwQR7917oZsFkxlMfFMxH&#10;nj/ZqR9P3UA9dv6MLMP9e349+6908+/de697917r3v3Xuve/de697917r3v3Xuve/de697917r3v&#10;3Xuve/de697917r3v3Xuve/de697917r3v3Xuve/de697917r3v3Xuve/de697917r3v3Xuve/de&#10;697917r3v3Xuve/de697917r3v3Xuve/de697917r3v3Xuve/de6h19FFkKSekm/TMhAa1zG45jk&#10;X/FTY/7x7917oEqmnlpKiammXTLDI0bj8XU/VT+QfqD+R7917rB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pQbZrfssvT6jaOpvSyf0/dI8Z/2Dhef6X9+&#10;690MHv3Xuve/de697917r3v3Xuve/de697917r3v3Xuve/de6//U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NmXyC4ygnqjYyAaIFP8AbnfiMW/IH6j/AIA+/de6BR3aR3kdizyMzux5LMx1MxP9&#10;Sffuvdcf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0o9sZP8Ah2QVJGtTVhWCa/0V7/syn/WJsT/Qn37r3Qu+/de697917r3v3Xuve/de&#10;697917r3v3Xuve/de697917r3v3Xuve/de697917r3v3Xuve/de697917r3v3Xuve/de697917r3&#10;v3Xuve/de697917r3v3Xuve/de697917r3v3Xuve/de697917r3v3Xuve/de697917r3v3Xuve/d&#10;e697917pB7yxWpEysK+qPTFVgD6oTpimP+sfSf8AAj+nv3Xug7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2CVIYEggggjggjkEH37r3Q44yrFfQUtWCLz&#10;QqXt9BKvolUf6zAj37r3U737r3Xvfuvde9+691737r3Xvfuvde9+691737r3X//V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Bbu7J/dVwoo2vBRXVrHh6lv84T/wUWT/AAOr+vv3Xukj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oYduZL+JY2Mu16imtBPf6sVH7cp/4Mv1P9b+/de6f/fuvde9+691737r3Xvfuvde9+69&#10;1737r3Xvfuvde9+691737r3Xvfuvde9+691737r3Xvfuvde9+691737r3Xvfuvde9+691737r3Xv&#10;fuvde9+691737r3Xvfuvde9+691737r3Xvfuvde9+691737r3Xvfuvde9+691737r3XvfuvdY5oo&#10;54pIZVDxSo0cin6MjjSw9+690CeUoJMZWz0klyEa8Tn/AHZC3Mb/AOxH1t9Dcfj37r3Tf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oR9k1munqqFjzDIKi&#10;IE8+OUaZAB/QMAf+QvfuvdLn37r3Xvfuvde9+691737r3Xvfuvde9+691737r3X/1t/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025fILjMfUVRtrVdECn+1O/pjFvzY+o/4A+/de6BNmZ2Z3Ys7sWZmNyzM&#10;bsxJ/JPv3XuuP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lHtjI/YZNEdrQVlqeW/0Vyf2ZD/AKzcE/gE+/de6F337r3X&#10;vfuvde9+691737r3Xvfuvde9+691737r3Xvfuvde9+691737r3Xvfuvde9+691737r3Xvfuvde9+&#10;691737r3Xvfuvde9+691737r3Xvfuvde9+691737r3Xvfuvde9+691737r3Xvfuvde9+691737r3&#10;Xvfuvde9+691737r3XvfuvdJHd2L+7oxWxLeeiBL2HL0x5kH/IB9Q/w1e/de6C3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T5tys+yy9K5No5m+2l/pon9&#10;K3/wD6Sf9b37r3Qye/de697917r3v3Xuve/de697917r3v3Xuve/de6//9f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BnvLIearioI2vHSL5JbHg1Eq3AP/BVt/tyPfuvdIv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M+ByH8SxsE7NqmQeCo/r5owAWP/BhZv9j7917p59+691737r3Xvfuvde9+691737r3Xvfu&#10;vde9+691737r3Xvfuvde9+691737r3Xvfuvde9+691737r3Xvfuvde9+691737r3Xvfuvde9+691&#10;737r3Xvfuvde9+691737r3Xvfuvde9+691737r3Xvfuvde9+691737r3Xvfuvde9+6910QGBVgCC&#10;CCCLgg8EEH37r3QMZzGnF5CaAA+Bz5qY8m8Lk6Vufypup/1r/n37r3TP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8DbkcEcgj8e/de6HHF1YrsfSVV7mWFTJb6C&#10;VfRMP9gwPv3Xup/v3Xuve/de697917r3v3Xuve/de697917r/9D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U&#10;asqo6Klnqpf0QRNIR9CxA9KD/FjYD/E+/de6A2aZ6iaWeU6pJpHlc/1Z21N/vfv3XusX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pX7Or/t696N2tFWpZb/QVEQLJ/t11D/E29+690KPv3Xuve/de697917r3&#10;v3Xuve/de697917r3v3Xuve/de697917r3v3Xuve/de697917r3v3Xuve/de697917r3v3Xuve/d&#10;e697917r3v3Xuve/de697917r3v3Xuve/de697917r3v3Xuve/de697917r3v3Xuve/de697917r&#10;3v3Xuve/de6TO6cZ9/jzNGt6mi1TR2HLxW/ej/2w1D/EW/Pv3Xugl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0JGyazXTVVCx9UEgnjBPPjlGlwB/QML/8&#10;he/de6XHv3Xuve/de697917r3v3Xuve/de697917r//R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0ht61+iC&#10;nx6N6pm+4mAPPijNolI/ozXP/IPv3Xug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kileCWOaJ&#10;tMkUiSRsP7Lo2pT/ALce/de6HKiqkraSnqo/0zxJJa99LEetD/ipuD/re/de6le/de697917r3v3&#10;Xuve/de697917r3v3Xuve/de697917r3v3Xuve/de697917r3v3Xuve/de697917r3v3Xuve/de6&#10;97917r3v3Xuve/de697917r3v3Xuve/de697917r3v3Xuve/de697917r3v3Xuve/de697917r3v&#10;3Xuve/de697917oHNxYz+GZGREW1PUXnp7D0hGPqiH/BWuLf0t/X37r3TF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f9tVn2eYpSTaOoJpZP8RNxHf/AJDCn37r&#10;3Qw+/de697917r3v3Xuve/de697917r3v3Xuv//S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0Cmarv4hkqqo&#10;BJj1mOD+ghi9CEf6/wCr/XPv3Xumr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CRsqu8lP&#10;UY9z6qdvPCCeTFKbSKB/RW5/5C9+690uPfuvde9+691737r3Xvfuvde9+691737r3Xvfuvde9+69&#10;1737r3Xvfuvde9+691737r3Xvfuvde9+691737r3Xvfuvde9+691737r3Xvfuvde9+691737r3Xv&#10;fuvde9+691737r3Xvfuvde9+691737r3Xvfuvde9+691737r3Xvfuvde9+690ndzY3+I412Rb1NJ&#10;qnhsLsygfvRD8+pRcAfUge/de6CH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2rFWDKSrKQykcEEG4IPv3Xuh0oKpa2jpapbfvwxyED+y5X1r/sGuPfuvdS/fuvd&#10;e9+691737r3Xvfuvde9+691//9P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0ybhrfscTVSKbSyr9tDzY+SYFSVP9VX&#10;Uw/1vfuvdA1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ecBW/YZWlmLaY3fwTXNh&#10;4pvQS3+Cmzf7D37r3Qz+/de697917r3v3Xuve/de697917r3v3Xuve/de697917r3v3Xuve/de69&#10;7917r3v3Xuve/de697917r3v3Xuve/de697917r3v3Xuve/de697917r3v3Xuve/de697917r3v3&#10;Xuve/de697917r3v3Xuve/de697917r3v3Xuve/de697917r3v3Xugd3Hjf4bkpFRbU9Reop7Cyq&#10;rn1xD8elrgD+lv6+/de6Yf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QnbLq/LQTUjG7Uk11H9Iai7r/ycH9+690svfuvde9+691737r3Xvfuvde9+691/9T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HG9qzXUUtCp4hjM8oH/HSU6UB/xCi//IXv3XukN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obMNWff4ykqSbu0QSUn6+aL9uQn/XIv8A7H37r3Tp7917r3v3&#10;Xuve/de697917r3v3Xuve/de697917r3v3Xuve/de697917r3v3Xuve/de697917r3v3Xuve/de6&#10;97917r3v3Xuve/de697917r3v3Xuve/de697917r3v3Xuve/de697917r3v3Xuve/de697917r3v&#10;3Xuve/de697917r3v3Xuk5ujG/f413Rb1FHqqIrD1MgH78Y/11F7fkge/de6CL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0p9o1f2+XSJjZKuJ4Df6ax+7Gf9e66&#10;R/r+/de6Fn37r3Xvfuvde9+691737r3Xvfuvdf/V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AdlKs12Qq6q91lmcx&#10;/wDLJfRCP9goHv3XuoH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hC2RV3S&#10;soWP6StVEP8ABrRTf7AEJ/t/fuvdL737r3Xvfuvde9+691737r3Xvfuvde9+691737r3Xvfuvde9&#10;+691737r3Xvfuvde9+691737r3Xvfuvde9+691737r3Xvfuvde9+691737r3Xvfuvde9+691737r&#10;3Xvfuvde9+691737r3Xvfuvde9+691737r3Xvfuvde9+691737r3Xvfuvde9+690DOfx38NyU0Sr&#10;aCX9+n/p4pCfQP8AgrXX/YX/AD7917pl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WWCZ6eeGoj/XBLHKn/Bo3Dr/vI9+690O8MqTxRTRm6TRpKh/qkih1P+2Pv3Xusnv3&#10;Xuve/de697917r3v3Xuv/9b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M+fq/s8RWyg2dojBHbg65z4gV/xAJb/Ye/de6Bf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Pe3av7PMUbk2SV/tpP6FZ&#10;/wBtb/4BtJ/2Hv3Xuhl9+691737r3Xvfuvde9+691737r3Xvfuvde9+691737r3Xvfuvde9+6917&#10;37r3Xvfuvde9+691737r3Xvfuvde9+691737r3Xvfuvde9+691737r3Xvfuvde9+691737r3Xvfu&#10;vde9+691737r3Xvfuvde9+691737r3Xvfuvde9+691737r3XvfuvdJXduO+8xxqUW89DqlFvq0Dc&#10;Tr/sAA/+wP8AX37r3QU+/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hb2nV/c4eJCbvSSSU7f10g+SP/YaWA/2Hv3XulL7917r3v3Xuve/de697917r//X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SD3vVWioqIH9bvUyD8gIPFF/t9Tf7b37r3Qd+/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0&#10;ttk1WirqqNjxUQrKl/8AjpA1iAP6lWJ/2Hv3XuhK9+691737r3Xvfuvde9+691//0N/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EO6ar7nM1AButMqUy8/TxjVIP+S2b37r3Sd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Crs6p82J8JPqpJ5IwPzok/eU/wC3Zh/sPfuvdKv37r3Xvfuvde9+&#10;691737r3Xvfuvde9+691737r3Xvfuvde9+691737r3Xvfuvde9+691737r3Xvfuvde9+691737r3&#10;Xvfuvde9+691737r3Xvfuvde9+691737r3Xvfuvde9+691737r3Xvfuvde9+691737r3Xvfuvde9&#10;+691737r3Xvfuvde9+690i954/zUkWQRf3KVhHKQOTTytZSf+Cv9P+DH37r3QZ+/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pxxFV9lk6KpJsqTqJD/AEik/alP/JJPv3Xu&#10;hv8Afuvde9+691737r3Xvfuvdf/R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xd1jR5HNlRWdj/RVGon37r3QDTzNUTzTv+qeWSZv&#10;z6pHLnn/AFz7917rF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W2yajRWVdMTxNTrKB/tcD6bD/AGDn/be/de6Er37r3Xvfuvde9+691737r3Xvfuvde9+69173&#10;7r3Xvfuvde9+691737r3Xvfuvde9+691737r3Xvfuvde9+691737r3Xvfuvde9+691737r3Xvfuv&#10;de9+691737r3Xvfuvde9+691737r3Xvfuvde9+691737r3Xvfuvde9+691737r3Xvfuvde9+691i&#10;nhjqYZaeVdUU0bxOP6q66TY/1/offuvdAbWUslFVT0sv64JWjJtbUAfQ4/wYWI/1/fuvdR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N2HqvvMZRVF7s8CLIf6yxftSn/&#10;AJKU+/de6cvfuvde9+691737r3X/0t/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Mu4aj7bDV7g2Lw+Af1/yhhCbf7BiffuvdAz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p529P9vmaB72D&#10;zeA/0IqFMIv/ALFgffuvdDP7917r3v3Xuve/de697917r3v3Xuve/de697917r3v3Xuve/de6979&#10;17r3v3Xuve/de697917r3v3Xuve/de697917r3v3Xuve/de697917r3v3Xuve/de697917r3v3Xu&#10;ve/de697917r3v3Xuve/de697917r3v3Xuve/de697917r3v3Xuve/de697917oO964/TJT5KNeJ&#10;B9vUED+2o1Quf8St1/2A9+690g/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JeyqryUdTSMbtTzCVAfxHOv0H+sykn/X9+690tffuvde9+691737r3X//T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0i97T&#10;6KClpwbGepLn/FIIzcf7d19+690Gf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lRtCp8GXWIn01cMsP14DqPMh/wBf0kD/AF/fuvdCx7917r3v3Xuve/de6//U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0Gm9p9VdS&#10;U9+IaYyH+gaaQgj/AGyD37r3SK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Q0bfm8+Gx7/6mAQn/AKp2MH/RPv3Xunj37r3Xvfuvde9+691737r3&#10;Xvfuvde9+691737r3Xvfuvde9+691737r3Xvfuvde9+691737r3Xvfuvde9+691737r3Xvfuvde9&#10;+691737r3Xvfuvde9+691737r3Xvfuvde9+691737r3Xvfuvde9+691737r3Xvfuvde9+691737r&#10;3Xvfuvde9+691737r3QTbsoPs8o0yLaKtXzrYcCUHTOv+vezH/g3v3Xukx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qRSTtS1VPUr9YJ4pQP6+NwxH+xtb37r3Q7KyuqupBVlDK&#10;R9CrC4I9+691y9+691737r3X/9X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QPbnm82brP6RmKFf8ADxwqG/5Ov7917pg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Qp7Mm8mKeMnm&#10;CrlUD/aXRZAf9uT7917pW+/de697917r3v3Xuve/de697917r3v3Xuve/de697917r3v3Xuve/de&#10;697917r3v3Xuve/de697917r3v3Xuve/de697917r3v3Xuve/de697917r3v3Xuve/de697917r3&#10;v3Xuve/de697917r3v3Xuve/de697917r3v3Xuve/de697917r3v3Xuve/de6Te6qD7zFSSKLzUZ&#10;+5S31KKLTr/rabt/rge/de6CP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DLt2p+6w1E5N2jj+3f8AqDTt4lv/AK6gH/Y+/de6e/fuvde9+691/9b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QGZGXzZCum&#10;vcSVdQ4/4K0xKgf7D37r3UL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IuyKm8NbRk/5uSOoQf1Eq+OS3&#10;+tpX/b+/de6Xfv3Xuve/de6//9f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jmfxRSyn6Rxu/P+0KW9+690AZJJJPJPJP8Aif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Sv2XJpyk&#10;0f4ko5OP9qSVGB/21/fuvdCj7917r3v3Xuve/de697917r3v3Xuve/de697917r3v3Xuve/de697&#10;917r3v3Xuve/de697917r3v3Xuve/de697917r3v3Xuve/de697917r3v3Xuve/de697917r3v3X&#10;uve/de697917r3v3Xuve/de697917r3v3Xuve/de697917r3v3Xuve/de697917r3v3XukBvah4p&#10;cig+h+1nI/obyQsf+TgT/rD37r3Qf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Uu06n7fMwoTZaqOWnb/XK+VP9uygf7H37r3Qt+/de697917r/0N/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TbmJPHisi/wCRRVAH+u8R&#10;QH/bn37r3QI+/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WelnamqaeoX9UE0Uwt+TG4e3+xt79&#10;17oeFYMqspurAMpH5BFwffuvdd+/de6//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0w7mfRg68/1WFP8AkuoRD/vB9+690Dv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p2wT+PM&#10;Y5v61Uaf9TT4/wDiffuvdDV7917r3v3Xuve/de697917r3v3Xuve/de697917r3v3Xuve/de6979&#10;17r3v3Xuve/de697917r3v3Xuve/de697917r3v3Xuve/de697917r3v3Xuve/de697917r3v3Xu&#10;ve/de697917r3v3Xuve/de697917r3v3Xuve/de697917r3v3Xuve/de697917r3v3Xuve/de6CH&#10;dFF9nlpiotFVgVUdvpeQkSj/AJLDG39CPfuvdJ3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Qz7fqfusPQyE3ZIRA39b05MPP+uFB/2Pv3Xunn37r3X/0t/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SY3c2nCyj/Vz06/7a&#10;TX/xHv3Xugm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Tca2jI0D/6mtpW/wCSZ1Pv3Xuhz9+691737r3Xvfuvde9+691737r3Xvfuvde9&#10;+691737r3Xvfuvde9+691737r3Xvfuvde9+691737r3Xvfuvde9+691737r3Xvfuvde9+691737r&#10;3Xvfuvde9+691737r3Xvfuvde9+691737r3Xvfuvde9+691737r3Xvfuvde9+691737r3Xvfuvde&#10;9+691737r3XvfuvdI/eVF58fHVqPXRSDUfz4ZyI3/wBs2g/61/fuvdBf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oSdkVGqkrKUnmGdJlB/1M6aSB/rFL/7H37r3S39+691/9P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kd6NbExD/VV0K/9YZG/4j37r3QW+/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KzZ1R4csYSfTV&#10;U8sYH4Lx/vKf9srf7f37r3Qqe/de6//U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I3ex/3G0w/rXIf9tTyD/iffuvdBj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7BsQf6EH/bH&#10;37r3Q/8Av3Xuve/de697917r3v3Xuve/de697917r3v3Xuve/de697917r3v3Xuve/de697917r3&#10;v3Xuve/de697917r3v3Xuve/de697917r3v3Xuve/de697917r3v3Xuve/de697917r3v3Xuve/d&#10;e697917r3v3Xuve/de697917r3v3Xuve/de697917r3v3Xuve/de697917r3v3Xugq3fRfbZT7hR&#10;aOtjEn+HljtHKB/yax/1/fuvdJT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PxdR9&#10;rkaKoJssdTEXP/Nsvpk/5NJ9+690OPv3Xuv/1d/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SK3v/AMAKQfj7v/eoW9+690Gn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h/HI&#10;B/w9+69137917r3v3Xuve/de697917r3v3Xuve/de697917r3v3Xuve/de697917r3v3Xuve/de6&#10;97917r3v3Xuve/de697917r3v3Xuve/de697917r3v3Xuve/de697917r3v3Xuve/de697917r3v&#10;3Xuve/de697917r3v3Xuve/de697917r3v3Xuve/de697917r3v3Xuve/de6S27qL7nFmdReSikW&#10;YWFz4n/blH+tyGP+t7917oKP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DN9&#10;/wD7gP4hq9f8N8t7/wC7/Ba1/wDg/Hv3Xuv/1t/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SK3v/AMAKQ/j7v/e4W9+690Gn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jADg&#10;Af09+691737r3Xvfuvde9+691737r3Xvfuvde9+691737r3Xvfuvde9+691737r3Xvfuvde9+691&#10;737r3Xvfuvde9+691737r3Xvfuvde9+691737r3Xvfuvde9+691737r3Xvfuvde9+691737r3Xvf&#10;uvde9+691737r3Xvfuvde9+691737r3Xvfuvde9+691737r3Xvfuvde9+691inhSohlgkF45o3ic&#10;f1WRSrf7wffuvdAVUQvTTzU8nDwSyRP/AMGjYqbf7b37r3WH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0uIKgy7KrI78006Q/XnS9bHMP9h6yPfuvdf/X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I3ew/3GUzf0rkH+3p5D/xH&#10;v3Xugx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dqLsB/Ugf7c29+690P/AL917r3v3Xuve/de697917r3v3Xuve/de697917r3v3Xuve/&#10;de697917r3v3Xuve/de697917r3v3Xuve/de697917r3v3Xuve/de697917r3v3Xuve/de697917&#10;r3v3Xuve/de697917r3v3Xuve/de697917r3v3Xuve/de697917r3v3Xuve/de697917r3v3Xuve&#10;/de697917r3v3Xugq3hR/b5TzqLJWRLL/h5Yx4pB/vCsf9f37r3SU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PlBPbDZ2lJ/XHQTqP6eOuSOQj/kpffuvdf/0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SS3mpOJjP+prYWP8A&#10;reKRf+J9+690Fn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NTLqqIFHJaaJbf1u4Hv3Xuh69+691737r3Xvfuvde9+691737r3Xvfuvde9&#10;+691737r3Xvfuvde9+691737r3Xvfuvde9+691737r3Xvfuvde9+691737r3Xvfuvde9+691737r&#10;3Xvfuvde9+691737r3Xvfuvde9+691737r3Xvfuvde9+691737r3Xvfuvde9+691737r3Xvfuvde&#10;9+691737r3Xvfuvde9+691737r3SS3jR+fGLUqLvRzK5P58Uv7cg/wBvoP8AsPfuvdBZ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yxytGsyD6TxCJv8AgomSb/e0Hv3Xuv/R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Jndy3w&#10;sx/1E1O3+3lC/wDE+/de6CX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S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Me&#10;5U8mDr1+to4n/wCpc6SH/evfuvdA3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09/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Tdl4/Lisin5NF&#10;Ukf4ssRZR/tx7917oE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wlQSRyRn6SI6G/9GXT7&#10;917oAyCCQRYgkEf0I4I9+6911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9X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QG5OLw5Gvi&#10;tYJWVCj/AIL5TpP+2t7917qD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W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0EG6YfFm6s/2ZRDMv&#10;/IUKq3/JwPv3Xuk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X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Gu94NNZR1FuJqd4j/iYJNV/9&#10;s49+690if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NWCg+3w+PjtYmnSUj+hnJnb/eW9+6907e/de697917r3v3Xuve/de697917r3v3Xuve/de&#10;697917r3v3Xuve/de697917r3v3Xuve/de697917r3v3Xuve/de697917r3v3Xuve/de697917r3&#10;v3Xuve/de697917r3v3Xuve/de697917r3v3Xuve/de697917r3v3Xuve/de697917r3v3Xuve/d&#10;e697917r3v3Xuve/de697917r3v3Xuve/de6SW8qbzYtZwPVSTo5P9I5f2mH/JRQ/wCw9+690Fn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Q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jd6weTHU84FzT1QUn+kcyEMf+Sgv&#10;v3Xugx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f/0d/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NGep/ucPXxgXIgaZQBc&#10;6qcicAf6+m3v3XugW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t/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dMoZWVhdWBVgfyCLEe/&#10;de6Aepgamqainb9UE0sJ/wATG5Qn/ePfuvdYP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T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QSbspvt8zM4Flqo4qhf6XK+J/8Ak5Sf9j7917pN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U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SG3vS6qejrFHMUrwOR/qZV1oT/gCpH+x9+690HH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V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TVm6T73FVsAF3MJkjH5MkJ8qAf65Fv9j7917oFP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1t/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QJZik+xydZTAWRJmaMfj&#10;xS/uxAf6ykD37r3TZ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19/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Qeb2o7SUleo4dTSy&#10;n8BlvJCT/iQXH+wHv3XukF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9D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0Z2i+/&#10;xdVAovIE80P9fLD61C/4tYr/ALH37r3QL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f/0d/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Axn6H+H5SphAtFI33EFhYeKYlgoH9FN1/2Hv3Xumb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S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0it6UHlpIa9F9dK/jlI/MExspP8AwV7Af8GPv3Xug0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9P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WGpgjqqeamlF4543icf4O&#10;trj/ABH1Hv3XugMqqeSkqJ6aUWkgleJv6Eobah/gfqP8PfuvdY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1N/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0HG9Mf45oclGvpnAgnt9BKi3iY/8ABlBH/IPv3XukN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V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UHJUSZGhqKR7DyodDH+xKvqif/AGDAX/qLj37r&#10;3QISRvDI8UilJInaN1P1V0OllP8ArH37r3XD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W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BnvHG+CqTIRLaKr9E1hwtQi8H/kNRf8A1wT+ffuvdIv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1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UHJUKZGinpHsPKnoci/jlX1Rv8A7A2v/hce/de6BGaK&#10;SCWSGVSksTtHIp+quh0sPfuvdY/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9D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Qdby&#10;xeiRMpCvpkKw1QA+kgFopTb+oGkn+oH5Pv3XukJ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R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gqqaKrp5qaddUU8bRuPzY/RlP4IPIP9ffuvdAj&#10;X0cuPq56SYeuFyoa1hIh5SRf8GFj7917qJ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9L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JDduJ+8pRXQreoo1JkAHMtN+px/rpyw/w1f4e/de6C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T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iL8HkHgg/n37r3QQ7kxBxdaWiW1HUlpILD0x&#10;te8kH/IP9n/Aj+h9+690nf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CttbD/w+k+6nS1XVqGIIs0MB9SRG/wBCf1N/sAfp7917p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C3ekejKxv+JaOJv9isjof94A9+690kf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f/1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TflMdFlKOW&#10;klsCw1RSWuYplHokH+9EfkEj37r3QLVNPLSTy006lJYXKOv+I/IP5BHIP5HPv3XusH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Ve1sN9/VfdzpekpHBsw9M049SR/4heGb/YD8+/d&#10;e6FX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B&#10;5vmO0mOlt+pKmMn/AIIyMB/ycffuvdIL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9X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SO3XhfvIDkKZL1VOn7qqOZ6deSbD6sn1H9RcfgD37r3&#10;QY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m46gmyVXFSQD1SG7uRdYoxy8jf4Af7c2&#10;H1Pv3XuhpoqOGgpoqWnXTHEoUfTU7fVpHI+pY8n37r3Ur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Ine8d6Kjlt+iqaO/9PJEWt/yZ7917oNf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f/9b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BXufCfw+f7ymS1FUPyqjinmbkpb8K31X+nI/pf3Xukn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u1VnZURSzMQqqoJZmY2CgD6kn37r3Qvbewy4ml1SAGsqArVDcHxj6rAp/ov5t9T/AIAe/de6UP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pK&#10;7xj14ct/xyqoJP8Ab6ov+ivfuvdBT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X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WCppoauCWmqEEkMqlXU/0+oIP4IPIP4Pv3Xugay+&#10;LmxNW9PJdo2u9PNawlivwf8Agw+jD8H/AAt7917pr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IW08FpCZWr&#10;T1EXo4mH0BFvuWB/r/Y/5K/offuvdL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TDudNeDrh+VWFx/hoqEY/7xf37r3QO+/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D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015fFw5akankski+uCa1zFKBYH/EH6MPyP8AEA+/de6BuqpZqKolpqhCksTFWH4P9GU/kEcg&#10;/wBPfuvdR/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qttYI5KYVVStqGB+QR/wJkXnxD/aR/bP+w/rb3XuhVAAAAAAAsAOA&#10;APoAPfuvdd+/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bM0mvEZJf6UVQ//AFLjL/8AEe/de6BL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9H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Sc3Dg0ysHk&#10;hCrXQKfE308qDkwOf8f7JP0P+BPv3XugkdHjdo5FZHRirowKsrKbMrA/Qg+/de64+/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nrCYebL1Og&#10;XSmiIapmA/Sp+iJf+034/p9fx7917oYYIIqaGOngQRxRIEjQfQKP8T9T+ST9Tz7917rL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otanko6uP666WdLf11RFffuvdAT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0t/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jty7fFajV9Gn+WRreWNR/&#10;wJRR9QP9WB9P6jj629+690GBFuDwRwQfx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nHF4yoytUtPALD9U0pB0Qx3sXb/AB/AH5P+xPv3XuhjoKGn&#10;x1NHS0yaUQXZjbXI5/VJIfyT/wAaHAHv3Xupn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plDKyn6MpU/6xFj7917oA&#10;SCCQfqCQf9ce/de66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f/9P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hdzbc83kyNAn7vL1VOg/zv5M0Sj+1+WH5+&#10;v1vf3Xug5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TaCgqc&#10;lUpS0yanblmN9ESD9UkjD6Af7yeByR7917oYsXjKfFUq08AuTZppiBrmkty7f4f6kfgf7En3XunH&#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APVLoqqlP8AUVEy/wDJMhHv3Xuo/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TKGhqcjUpS0qa5H5JPCRoP1SSN+FH/GhckD37r3Qv4nE02JphDCNcj2M85F&#10;nmcf70o/sr+P8SST7r3Tr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A3KLoyeRT/U11WB/rCdg&#10;PfuvdQf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qfjsdU5OoWnpkuTzJIbiOFPy8jD6D+n5P0Hv3Xuh&#10;exWKpsTTiGAapGsZ52A8kzgfU/0Uf2V+g/1ySfde6c/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ApnF05fJD+tXM3/Jb6/8AiffuvdNX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6YrE1WWnEUC6Y1IM87A+OFT/X+rH8KPr/gLke690LuOxtLi6da&#10;emSw4MkhsZJntYvI3+9D6D8e/de6n+/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o&#10;GdxC2ayA/wCbyn/kqJT7917pl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UGE2/U5ZxI2qCiVrSTkcvY8xw&#10;A/U/gn6D83PB917oV6Skp6GBKeliWKJBwo+rH8u7HksfyT7917qT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B7dAtna//Xpz/t6SM+/de6YP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lpgtqyVWir&#10;yStFTcNHTm6yzj6gv+VQ/wC3P4sLE+690JMcaRIscSLHGihURAFVVHACqPfuvdc/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BDusWztZ/itMf8A1VQe/de6Tv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WWCCaplSCCN5ZZDpR&#10;EF2J/wCKf1J+nv3XuhLwe1oaLRVV4WerFmSL9UFOfwf9qYf1PA/H9ffuvdLD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Em7R/ubn/xipz/1iA9+690m&#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TxisJW5Z/wBl&#10;fHAptJUyAiNf6hf9U3+0j/YkfX37r3Qp4vD0eJi0U6apWH7tQ4BmkP8AS/4X+ijj/XPPv3XunX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QTbv&#10;/wCL1J/jBT/9C29+690mP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09/j37r3Xvfuvde9+691737r3Xvfuvde9+691737r3Xv&#10;fuvde9+691737r3Xvfuvde9+691737r3Xvfuvde9+691737r3Xvfuvde9+691737r3Xvfuvde9+6&#10;91737r3Xvfuvde9+691737r3Xvfuvde9+691737r3TJlM/QYsFJJPNU24poSGkvbjyN9EH+vz/QH&#10;37r3Qb5TcOQyhZHfwUx+lNCSEI/5uv8AV/8AY8f0A9+690x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uSI8rrHGjSSOQqIilmZj9A&#10;qryT7917pe4faBOioyvA4ZaNG5P9PPIv0/4Kp/1yPp7917pfRxxxIscSLHGgCoiKFRVH0CqOB791&#10;7rn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gn3h/xeX/AMaeD/eiPfuvdJf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U3+Pfuvde9+691737r3Xvfuvde9+69173&#10;7r3Xvfuvde9+691737r3Xvfuvde9+691737r3Xvfuvde9+691737r3Xvfuvde9+691737r3Xvfuv&#10;de9+691737r3Xvfuvde9+691737r3Xvfuvde9+691GqqumooWnqpkhiX+055Y/UKijlj/QAX9+69&#10;0HWW3dU1OuHHBqWA3UzG33Mg/qpHCD/W5/xH09+690jiSxLMSSSSSTcknkkk+/de66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p9xW3&#10;6/KFXVfBSk81MqkKQPr4U+rn/W4/qR7917oTMXhKHFJ/k8euYiz1Mtmmb+oB+ij/AAX/AGNzz791&#10;7p3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FG8P+Ly3/AFDQf70ffuvdJb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Xf49+691737r3Xvfuvde9+&#10;691737r3Xvfuvde9+691737r3Xvfuvde9+691737r3Xvfuvde9+691737r3Xvfuvde9+691737r3&#10;Xvfuvde9+691737r3Xvfuvde9+691737r3Xvfuvde9+690l8zuekx2qCm01dYLjSrXhhb6fvOv1I&#10;/wBQvP8AUj37r3QZ1uQq8jMZquZpW50qeI41P9mNBwB/rf7G59+691D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oJ93/8AF5f/AKh4P+hT7917pL+/&#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W3+Pfuvde9+691737r3Xvfuvde9+691737r3Xvfuvde9+691737r3Xvfuvde9+691&#10;737r3Xvfuvde9+691737r3Xvfuvde9+691737r3Xvfuvde9+691737r3Xvfuvde9+691hqKiClie&#10;eolSGKMXZ3NgP6Af1J/AHJ/Hv3Xug2zW656vXTY8vT03KtNcrPOP8CP0Kf6Dk/kjke/de6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QS7uP+5qb/AAhpx/1j&#10;v7917pM+/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X3+Pfuvde9+691737r3Xvfuvde9+691737r3Xvfuvde9+691737r3Xvfu&#10;vde9+691737r3Xvfuvde9+691737r3Xvfuvde9+691737r3Xvfuvde9+691737r3XvfuvdNOVzNJ&#10;iYtc7a5nB8NMhHlkP9T/AKlb/Vj/ALC549+690FOUy9ZlpddQ9olJMVOhIiiH+A/Lf1Y8/6w49+6&#10;901+/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Ee7DfOVI/1MdMP/AFXVv+J9+690m/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9Df49+691737r3Xvfuvde9+691737r3Xvfu&#10;vde9+691737r3Xvfuvde9+691737r3Xvfuvde9+691737r3Xvfuvde9+691737r3Xvfuvde9+691&#10;737r3XvfuvdJXO7lhxuqmpdE9bazc3ip/wDGW31b+if7f+h917oL56iaqleeokaWWQ3d3NyT/T/A&#10;D6ADgfj37r3WH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B/dJvna7/D7Yf+qkfv3Xuk/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R3+Pfuvde9+691737&#10;r3Xvfuvde9+691737r3Xvfuvde9+691737r3Xvfuvde9+691737r3Xvfuvde9+691737r3Xvfuvd&#10;e9+691737r3Xvfuvde9+690gc/unTrosXJduVmrFPC/gpTn+v9X/AOSf6j3Xug+JJJJJJJuSeSSf&#10;qSffuvdd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A5uU6s5Xn/AJuRD/kmnRf+I9+690x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S3+Pfuvde9+691737r3Xvfuvde9+691737r3Xvfuvde9+691737r3Xvfuvde9+691&#10;737r3Xvfuvde9+691737r3Xvfuvde9+691737r3XTMqKzMwVVBZmYgKqgXLMT9APyffuvdBnuHcz&#10;Veuix7slLys04ur1P4Kp+Qn9fy3+t9fde6Rn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Avn21ZnIn/AKaGX/kkBf8AiPfuvdM/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09/j37r3Xvfuvde9+691737r3Xvfuvde9+691737r3Xvfuvde9+691737r3Xvfuvde9+6917&#10;37r3Xvfuvde9+691737r3XvfuvdcJJEiRpJGVI0Us7sQqqqi5ZifoB7917oLdwbjfJM1LSFo6FW5&#10;PKvVEf2nH4T/AFK/7E82A917pK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0CGYbVlckf+m6rH+wWdlH+9e/de6b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1N/j&#10;37r3Xvfuvde9+691737r3Xvfuvde9+691737r3Xvfuvde9+691737r3Xvfuvde9+691737r3Xvfu&#10;vde9+691737r3XF3SJHkkZUjRS7uxCqqqLszE/QD37r3QVbh3C+Tc01MWSgRv8VapZTxJIP9SP7K&#10;/wCxPNgPde6S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AqvbXXVr3v&#10;rq6hr/11TE39+691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f/9Xf49+691737r3Xvfuvde9+691737r3Xvfuvde9+691737r&#10;3Xvfuvde9+691737r3Xvfuvde9+691737r3XvfuvddMwUFmIVVBZmYgBQBckk/QD37r3QWbj3C2R&#10;c0dIxWhjb1MODVOp4dv9oB/SPz9TzYD3Xukn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mUFdUY6pSqpn0unDKblJUJ9Ucij6qf+NixAPv3XuhixeUp8rSrUQGzC&#10;yzQk3eGS3Kt/UH6q35H+NwPde6c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AUja5Hf/AFTs3/JTX9+691w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W3+Pfuvde9+691737r3Xvfuvde9+691737r3Xvfuvde9+691737r3Xvfuvde9+691&#10;737r3Xvfuvde9+691737r3Qabn3D90z46if/ACZTpqJlP/AhlPMaEf2Afqf7R/w+vuvdIr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OOMyVRiqpa&#10;mA3H6ZYifRNHe5Rv+IP4Pv3XuhjoK+nyNLHVUzXRxZlNtcTj9UcgH0I/3n6jgj37r3Uz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hqG0QTv9NEMjX/4KhPv3XugF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X3+Pfuvde9+691737r3Xvfuvde9+6&#10;91737r3Xvfuvde9+691737r3Xvfuvde9+691737r3Xvfuvde9+690hN05/xB8ZRP+4wK1kyn/NqR&#10;zToR/aI/WfwOPre3uvdB1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p6wmYlxFSHGp6aUhamEH9Sj6SIDxqX8f1+n59+690MME8VTD&#10;HPA4kilUOjr9CD/xP4I/B49+691l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UDKv48ZkH/wBTRVRH+v4Gt/vPv3XugO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0N/j37r3Xvfuvde9+691737r3Xvfuvde9+691737r3Xvfuvde9+691737r3Xvfuvde9+&#10;691737r3SZ3JnBi6fwU7A11Qp0fQ+CP6GZh/X8ID+efxY+690EzMWJZiWZiWZmJJYk3JJP1J9+69&#10;11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lVtrOnHTCkqX/AMhnf6k/8BpW4Eg/2k/2x/sf63917oVgQQCDcHkEcgg/Qg+/&#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pm3C/jwuQb+sGj/AKmOI/8AiffuvdAx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9Hf49+691737r3Xvfuvde9+&#10;691737r3Xvfuvde9+691737r3Xvfuvde9+691737r3XvfuvdNmWycOKo3qZPU36IIr2MspHpX/WH&#10;1Y/gf4+/de6BqqqZqyolqahy8szFnb8f0CqPwAOAPwPfuvdR/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CJt&#10;POawuKq39agijkY/qUcmnYn8j+x/hx+Bf3Xul5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pN7sfRhKhb/5ySnT/AF7TCS3/ACb7917oI/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jlljgikmlcJFEjPI7fRVUXJPv3XugbzWWky1Y0x1LBHdKaIn9Ed/1MBxqb6t/sB9APfuvdM/&#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5KzIyujFXRgyspIZWU3VlI+hB+nv3Xuhf2/mVy1J+4QKyn&#10;CpUILDXx6Z1H9G/I/BuPpb37r3T/AO/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kdvWTTjII/zJWof9dUhcn/eSPfuvdBh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9Pf&#10;49+691737r3Xvfuvde9+691737r3Xvfuvde9+691737r3Xvfuvde9+691737r3QbbtzXnkOLpm/Z&#10;hYGqdT/nJlPEPH4Q/X/av+C+/de6RH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p+NyE&#10;2Mq4quHkodMkZNllib9cbf6/4P4Nj+PfuvdDTSVUNbTxVVO2qKZAyn8j8MjD8EG4I/r7917qR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kDvmSyY6K/wCp&#10;qmQj/ggRVP8AvJ9+690Hv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U3+Pfuvde9+691737r3Xvfuvde9+691737r3X&#10;vfuvde9+691737r3XvfuvdJ7ceYGLo9MTf5ZUhkpxwTGPo85H+034/xt+AffuvdBCSSSSSSTck8k&#10;k/Uk+/de66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Su2pmfsqn7GdrUtU40E&#10;/SGoayq1/wAK3Cn/ABseOffuvdCl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g03vJevpIfxHSeT/YyzMp/6EHv3XukV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V3+Pfuvde&#10;9+691737r3Xvfuvde9+691737r3Xvfuvde9+691737r3WGonipoZaiZgkUKNI7H8KovwP6/gD8n3&#10;7r3QLZTIy5Stlq5LgMdMUd7iKFf82g/3s/1JJ9+6903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FrbGX/AIlR+GZr1dIFSS59UsX0jm/xP4b/AB5/I9+690p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BLu6TXmpl/44w08f+3j8&#10;v/RXv3Xukz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1t/j37r3Xvfuvde9+691737r3Xvfuvde9+691737r3Xvfuvd&#10;e9+690HW8ct5HXFQN6IyslWQeGkteOHj8L+o/wCNvyPfuvdIT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T8ZXy4ythq47nQbSJewlhbiSM/645H9DY/j37r3&#10;Q1wTxVMMVRCweKZFkRh+VYXFx/X+o9+691m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ArnpPLmMi39KqSP/qT+z/0T7917pp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ff49+691737r3X&#10;vfuvde9+691737r3Xvfuvde9+691737r3TXmMimLoJqk2MlvHTof7c7j0C39B+pv8AffuvdAtI7y&#10;u8kjF5JGZ3ZuSzsdTMf9c+/de64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l7s3K6WfFTNw2qWkJP0b9U0I/1/1gf8G/r7917oQ/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QC1EvmqJ5v8AjrNLL/1Mct/xPv3XusP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0N/j37r3Xvfuvde9+691737r3Xvfuvde9+691737r3XvfuvdBLunKff5Awxtemoi&#10;0SWPDy3/AHpf9uNI/wABf8+/de6TP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skMskEsc0TFJYnWSNh9VdDqU+/de6G3GV8eSooKtLAyLaRAb&#10;+OZeJI/9gfp/hY+/de6n+/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iZCXwUFbN/xy&#10;paiQf66xEj/effuvdAV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R3+Pfuvde9+691737r3Xvfuvde9+69173&#10;7r3XvfuvdJ/cmT/huOfxtpqam8FPb6rcfuSj/go+h/qR7917oH/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Sv2hk/taw0MrWgr&#10;SNFzwlSBZP8Aksen/E6ffuvdCj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ph3NL4c&#10;JWkGxdY4h/j5ZlRh/wAk39+690Dv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S3+Pfuvde9+691737r3Xvfuvd&#10;e9+691737r3XvfuvdA9uPJfxLJSFGvT016eCx4YKf3JR/wAGbkH+lvfuvdMH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krMjK&#10;6MVdGDKymxVlN1YEfkH37r3Q1YfILk8fBVceQr46hR/Znj4kFh9AeGA/oR7917p0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I7es2jGwQg8zVakj+qRRsT/vJX37r3QY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9Pf49+691737r3Xvfuvde9+691737r3XvfuvdMG5Mj/AA7GS6GtUVN6eC31GsfuSD/gq3sf&#10;629+690D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V+z8j9tXNRSNaGtA0XPC1KC6W/wCDC6n+p0+/de6FH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HW+Jrz0FP/qIppiP+WrhF/wChD7917pC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U3+Pfuvde9+691737r3Xvfuvde9+691737r3QSbqyH3uTeJGvBRA06W+hkved&#10;/wDkr0/6yj37r3Sa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JHaN0kRirxsrow+qsh1Kw/wBY+/de6HDG1qZG&#10;hp6tLDyxguo/sSr6ZU/2DA2/w9+691O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QS7tm8uamS9xT&#10;wwQj/kjzEf7dz7917pM+/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V3+Pfuvde9+691737r3Xvfuvde9+6902Z&#10;ivGOx1TVXHkVNEA/rPJ6I+P8D6j/AIA+/de6BMkkkkkkm5J5JJ+pJ9+6911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XmyshpkqMbI3Eg+5pwT/bUaZkH+uLN/sD7917oR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B+Wm+4ydfNe4eqn0n/aFkKx/8mge/de6b/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1t/j37r3Xvfu&#10;vde9+691737r3XvfuvdBvvWv8lRBj0b0wL55gP8AjtILRg/4qnP/ACF7917pD+/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lUNU9DV09XHfVBKr2BtqX6OhP9GW4P+v7917oc4pEmjjmjOqOVEkRh9GR&#10;11Kf9iD7917rn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wVUwp6aoqD9IIJZj/07jL/APEe/de6AYkkknknkn/E&#10;+/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9ff49+691737r3Xvfuvde9+691wlkSGOSWQ6Y4keR2/1KIu&#10;pj/sAPfuvdAXWVL1tXUVUn6p5Xkte+kMfSgP9FFgP9b37r3Ub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CrtCu+5xhpnN5KJ/HybkwyXeE/7D1KP8APfuvdKv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w7m&#10;n8GFrCDZpVjgX/HyyBXH/JOr37r3QO+/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Q3+Pfuvde9+691737&#10;r3XvfuvdJbd1b9rizAptJWuIRzY+JfXM3+t9FP8Awb37r3QU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lNtSt+0yscTG0VYpp2F+PIfVAbf11DSP+De/de6Fr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iN7z6aSipr8y1DzH/AFoI9HP+xk9+690G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9Hf49+69173&#10;7r3Xvfuvde9+690FO76z7jKeBTeOiiWL/DyyfuSkf7dVP+t7917pK+/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ucbtG6SIdLxurow+qsh1KR/rH37r3Q6UdStZSU9Un6Z4Y5bf6kst2X&#10;/YG4Pv3XupP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C7ek/kycUAPFPSpcf0klYu3/Jun37r3SQ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f/0t/j37r3Xvfuvde9+691imlSCGWeQ2jhjeVz/RI1Lsf9sPfuvdATPM9RPNPIbvNL&#10;JK//AAaRi5/3v37r3WL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QobMq/N&#10;j5aVjdqOY6R/SGe7r/ycH9+690sP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0CmcqPustXyg3H3Dxqf6pB+whH+uFB9+69&#10;01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T3+Pfuvde9+691737r3SZ3bV/bYiSNTZ6uRKcWPIT/OSH&#10;/WIXSf8AX9+690Ev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VO0a&#10;v7fLLCTZKuKSEj8a1HljJ/x9JUf6/v3XuhX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HqpxTUtRUH6QQSzG/58aF7f7x7917oC&#10;CSxLE3JJJJ/JPJPv3Xuu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9Tf49+691737r3XvfuvdBrvaq11&#10;lLSA+mngMrf8tJ2tY/6yqD/sffuvdIn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Z6adqaogqU/VBNHMova5jcNb/AGNre/de6HdHWREkQ3SRVdSPyrDUp/23v3XuuX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pObqqPBhagA2aoeKnX/AJCfW4/2Kqw9+690EX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1d/j&#10;37r3Xvfuvde9+690CeaqfvMrXTg3UzsiEG4McP7MZH+uFB9+6901+/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hj23U/dYajYm7woaZ/zYwNoQH/AJA0n37r3T7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D/fFT/wAAaQH/AI61Mi/7aKI/9D+/de6D/wB+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9bf&#10;49+691737r3USvqPtKGrqfzBTyyL/i6odA/2JsPfuvdAV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oRNj1F4q6kJ/RJHUIL/XyL45OP8ADSv+39+690vP&#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QQbpqfuMzUgG604jpk/w8a6nH/JZb37r3S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9ff&#10;49+691737r3SX3fUeHDvGDY1M8MI/rYHzt/sPRY/6/v3Xugn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p9o1HhzMaE2FTDNAeeLhfMv+8pYf6/v3XuhZ&#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C&#10;SRYo3lc2SNGkc/0VF1Mf9t7917oB55mqJ5p3/XNLJK3/AAaRy5/3v37r3WL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9Df49+691737r3Qe74n9VBTA8BZp3X+uoiOM/7w3v3XukD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qbjZ/tchRVF7CKphZj/tHk&#10;AcH/AF1uPfuvdDn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mHctV9rhqsg2edVpk/xMx0uP+SNR9+690Dv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0d/j37r3XvfuvdBNu6fy5mVL3FPDBCP9innP+8v7917pM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odqGb7mipKi9zNTQSn/gzx&#10;hmv/ALH37r3Ur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SA3xU8UNGD9TJUyD/W/aiP+8v7917oP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10;/9Lf49+691737r3QI5ibz5TIS3uGq5wp/wBoRzGn+8Ae/de6bf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0MO2JvNhKO5u0YlhP+HjmYIP8Akm3v&#10;3Xun/wB+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0D&#10;25qr7rM1RBukBWlT/Dwi0g/5LLe/de6YP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9Pf&#10;49+691wkcRo8h+iIzn/WUaj7917oA2YszMxuzEsT/Uk3J9+6911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hO2TLqx1TFfmKsZv9ZZIlt/vIPv3&#10;Xull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wVM601PPU&#10;P+mCGSZv8RGha3+xtb37r3QEu7SO8jm7yOzuf6sx1Mf9v7917rh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U3+PfuvdNuYk8WKyLj6ijqAD/AELRFAf9uffuvdAj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XuxpLPkYr/qSmkA/4&#10;IXVj/vI9+690If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pL7uqvt8Q8QNnq5Y4Bb66FPlkP8ArWXSf9f37r3QT+/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V3+PfuvdMG6JPHg63+riCMf8AIVQgb/eL+/de6B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sNlPpykyfiSikt/wAGWZGH&#10;+8X9+690KH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oMt6&#10;Vflr4KRT6aWHUw/pLUEMQf8AkEIf9j7917pG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W3+PfuvdJTeT6cOF/46VcCf7ZWk/6J9+690FX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pSbTfTm6Zf+OkdQn+2gaT/AKJ9+690&#10;Ln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8SACSbAckngAD6kn3&#10;7r3QGZKqNbX1dVckTTuyX+oiB0xD/YKAPfuvdQ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9/j37r3SL3u1sfSJ/qqwNb/AILC4/4n37r3QZ+/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nvbjac3jz/WV1/5LhZf+J9+690M&#10;v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Zdw1f2eIrJAbPJH9vH&#10;zY65/wBskf4hSW/2Hv3XugZ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Q&#10;3+PfuvdITfLWgx6/1lqGt/wVFH/E+/de6Dr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06YRtOXxp/6bIF/5LkC/wDE+/de6Gz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B7vesu1HQKeFDVUo/wAWvFD/ALaz&#10;/wC39+690gf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UqCDyw1stuKanSW/8AtT1c&#10;UAH+2c+/de6//9Hf49+690gN9HjFj+prT/tvF7917oP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ThiTbKY0/9N9H/AO5C+/de6HD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Apm6z77KVlQDqQymOI3uPFD+&#10;0hH+uBq/2Pv3Xumr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0pKCC23M7VEfrkoIF&#10;P9PHVJI4/wCTl9+691//0t/j37r3Qfb6/VjB/hWf73F7917pA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p2M4yWPP/TdSf9b19+690OX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mrN1n2OLrJwbP4jHEfz5Zj4kI/&#10;1idX+w9+690Cn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hCSkZNkyhV9cyi&#10;rf8AxUViyBv+paD37r3X/9Pf49+690H2+vrjD/hWf7wYvfuvdID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OxnOSx4/rXUn/uQvv3Xuhy&#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H+963mkx6t/qqqYf7eKEH/k8&#10;2/1vfuvdB/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7VSzKqi7MQqgfUkmwHv3Xu&#10;hy+zT+H/AMP40fZ/af4afD4ffuvdf//U3+PfuvdIDfQ4xZ/oa0f7cRf8U9+690H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pwxIvlcaP+&#10;m+j/APchffuvdDh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oE8zWff5Or&#10;qQbxtKUi/p4Yh44yP9cC/wDrn37r3TX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d&#10;8DT/AHWYoIrXAnWZv6aacGcg/wCvpt7917oaffuvdf/V3+PfuvdIXfC3p8e39Jp1/wCSkU/8R791&#10;7oOf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Trg11ZfGj+lXC3/JDa/wDiPfuvdDX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ZtwVv2OKqpQbSSJ9vDzY+Sf0XU/1Vbt/sPfuvdAx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pabJp9ddVVJFxT04jH+DzvwR/yCjD/AGPv3XuhM9+691//1t/j37r3SM3s&#10;t8dSv/qa1V/5Lgc/8R7917oM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T5ttdeboB/SSRv+SIHc/717917oZP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Qb71rddRTUCN6YEM8oB/wB2y8Rhh/ULyP8Ag3v3XukP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oUdmU3ixklQRzVVDkH+scIES/8AJ2v37r3S&#10;v9+691//19/j37r3SW3gmvDM3/HOpgf/AG94/wDor37r3QU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lNtJNebgb/AI5Q1D/7eIx/9Fe/&#10;de6Fr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cXdY0eRyFRFZ3Y/RVUamJ/1h7917oDK&#10;+rauramre955WcA/2UvaNP8AkFQB/sPfuvdRP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Dhiab7TG0VPbS0dPHrH/N118kv/JxPv3XunD37r3X/0N/j37r3TFuaPyYOuA+qpFIP&#10;8PHOrn/eAffuvdA5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WOyo9WSqJLcR0bAf4NJMlv94B9+690J/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TG7K77TFNCrWlrWEA/r4h6pz/AK1vSf8Ag3v3Xugm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OxlN93kaKmtdZaiIOPr+2G1S8f8FB9+690OXv3Xuve/de6&#10;/9Hf49+691AysfmxmQjAuXo6kKP9q8JK/wC829+690B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oQNjR85GY/T/Jox/j+tm/4j37r3Qg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oJt2V33eUaFTeKiXwCx4Mt9U7f697If8Agvv3&#10;Xukx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pXbNpvNlHqCPTSU7sD/AEkm&#10;/aUf8kl/fuvdCl7917r3v3Xuv//S3+PfuvddModWVuQylSP8CLH37r3QByIY5JI24aN2Rh/Qo2k+&#10;/de64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oUNlxaMXNIRzLWPb/FUiRR/vOr37r3Sw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CyVYtBQ&#10;1NW1v2YmZAfo0p9MSf7FiB7917oDndpHZ3JZ3Zndj9WZjdif9c+/de64+/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E7ZdN48fPUkWapqLD/ABjgXSp/5KL+/de6WXv3Xuve/de6&#10;/9Pf49+691737r3QJ5uHwZfIR/QfdSSAf0WY+ZR/tm9+6901+/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oZNtQ+HCUK25eN5j/j5pWkU/wC2I9+6&#10;90+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QG9q+wpscjfX/KpwP6C6QKf+TiR/gD7917oP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N+Ipvs8ZRU5FmSnQuP6SSD&#10;yy/8nE+/de6cffuvde9+691//9Tf49+691737r3QU7wg8WYMluKmmhlJ/qyAwH/eEHv3Xukr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wBJAHJPAH+J9&#10;+690PNLCKelpqcfSCCGEf9O4wn/Ee/de6z+/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uLsqKzuQqIpZm&#10;PAVVF2JP+A9+690B+TrWyFdU1bXtLITGD9ViX0RL/sFAv/j7917qD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pwxNL95kqKmtdZKhNY/rEh8kv/ACaD7917ocPfuvde9+691737&#10;r3X/1d/j37r3XvfuvdIHfEHooKkD6NNA5/4MBJGP94b37r3Q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ccTB9zk6GG1w9VEWH/NtH1yf8mg+/de6G/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SW3bX/aYw06G01cxhHPIhWzTt/sRZD/AMG9+690FH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WWy6Xy5CeqIutLBpU2+kk50&#10;rz/wUP7917oTvfuvde9+691737r3X//W3+Pfuvde9+690nN10/nws7AXaneKoUf8Ffxuf9grMffu&#10;vdBF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pV7Op&#10;/LlvMRxS08sgP4DyWhUf7Zm9+690Kv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gf3LkPv8pNpN&#10;4aX/ACaG30PjY+R/9i17H+lvfuvdJ/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Crs6l8GKM5Fmq53kB/Pjj/aQf7cMR/r+/de6Vfv3Xuve/de697917r/19/j37r3Xvfu&#10;vdR6uAVVLUUzfSeCWHn8eRCt/wDYXv7917oCCCpKsCCpIIP1BBsQffuvdd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hI2RTaaWsqiOZpkhW/8AqYE1kj/XL/7x&#10;7917pc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mfPZD+G4yedWtM48FP/XzSggMP+Ci7f7D37r3QL+/&#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tVZ2VVBLMQqgfUsTYAe/de&#10;6Hajp1pKSmpV+kEEcV/9UUQBm/2JuffuvdSffuvde9+691737r3X/9Df49+691737r3XvfuvdAxu&#10;Cm+1zFdGBZXmM6f001A81h/gCSP9h7917pm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DRgKb7TD0MZFmaETv8Ag6qg+ax/xAYD/Ye/de6eP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QXbwyP3NetHG14qIENb6NUSWMn/ACSLL/gb+/de6SH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fNuUv3eYo1IukTmpk/oBANa3/wLaR/sffuvdDJ7917&#10;r3v3Xuve/de697917r//0d/j37r3Xvfuvde9+690HW96XTNR1qjiSN6eQ/jVGfJHf/Ehm/23v3Xu&#10;kJ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pVDTGsrKalW/788cZI&#10;/sqzetv9gLn37r3Q6gBQFAsAAAB+AOAPfuvdd+/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qDkq1MdQ1FW1j4oy&#10;UU/25W9MScf1Yi/+Hv3XugQkkeWR5ZGLSSO0jsfqzudTMf8AXPv3XuuH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EHZFLxW1xH10UsZ/1v3Zh/wBCe/de6X/v3Xuve/de&#10;697917r3v3Xuv//S3+Pfuvde9+691737r3Se3RSfd4eo0i70xWqT/p1cSn/kgt7917oIP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rtm0nmyb1JHoo4WIP8ASWe8SD/k&#10;nWf9h7917oU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QcbzyPknhxsbeiC01RY/WZ1/bQ/8FU3/AOQv&#10;fuvdIb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0M23qX7TD0&#10;cZFnkj+4k4sS058g1f4hSF/2Hv3Xunr37r3Xvfuvde9+691737r3X//T3+Pfuvde9+691737r3XF&#10;0WRGjcBkdWRlP0KsLMD/ALD37r3QFVlM1HVVFK99UE0kVz/aCtZW/wBiLEe/de6j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FXZ9J9vivOws9ZK8v0sfFH+1GD/sQzD/X9+69&#10;0q/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FraqOhpZ6uX9EEZcj6Fj9EQf4sSFH+J9+690B9RPJVTzVEp1ST&#10;SPI5/GpzcgD+g+gHv3XusP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m46lNbXUlKASJp0V7fiO+qVv9goJ9+690OQAAAAsAAAB9ABwAPfuvdd+/de697917r3v3Xuve/d&#10;e6//1N/j37r3Xvfuvde9+691737r3QYbzo/DkIqtRZKyKzH/AJvQWRv+TSn+8+/de6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LBC9RPDBGLyTSpEg/2qRgi3/wBv7917odaeBKaC&#10;GnjFo4IkiQf7TGoUX/23Pv3Xus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D3emSu0OLibhbVFVY/2iP2Ijb+&#10;gu5B/qp9+690gf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Sy&#10;2XSeWvnq2HppIdKn+ktRdQQf+Chx/sffuvdCd7917r3v3Xuve/de697917r3v3Xuv//V3+Pfuvde&#10;9+691737r3XvfuvdJ3dFF95iZmUXlpCKpLfW0YImH/JBY/64Hv3Xugh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KzZ9F9xkjUsLx0UZe/480t44gf8AYamH+IHv3XuhU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Uarqo6Klnqpj+3BG0jD6FiB6UW/5Y2A/xPv3XugPqqiWrqJqmY3knkaR/rYFjcKt&#10;/wAAcAf09+691g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C&#10;ztKk+2xMcjCz1kj1Bv8AUJ/m4h/rWXUP9f37r3Sn9+691737r3Xvfuvde9+691737r3X/9bf49+6&#10;91737r3Xvfuvde9+6910yhlKsAysCrA8ggixBHv3XugPydG2Pr6qkN7RSkRk/Vom9cTE/wCKkX9+&#10;691A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QubVofs8VFIwtLWH7l7/UIwtAv+tps3+x&#10;Pv3XulJ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g+3nkrmLFxNwNM9VY/k/5iI/7D1kf4qffuvdID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mp4XqZ4aeP9c8scS/8ABpGC&#10;An/b+/de6HaGJIIooYxaOGNIkH9EjUIo/wBsPfuvdZPfuvde9+691737r3Xvfuvde9+691//19/j&#10;37r3Xvfuvde9+691737r3XvfuvdB/vWg/wCA2RQcf8BZ7f7F4WP/ACcCf9Ye/de6D/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U/F0TZCvpqQX0yyDyEf2YU9crX/4KDb/H37r3Q4KoVQqgKqgKoHAA&#10;AsAB7917rv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UWtq4qGlnq5j+3BGXIuAWP0RFJ/LGwH+J9+690CFTUS1dRNUz&#10;HVLPI0jn8XY3st/wPoB+B7917rB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VW0KP7jKidheOjiaUk/TyOPFEP8AeSw/1vfuvdCt7917r3v3Xuve/de697917r3v&#10;3Xuve/de6//Q3+Pfuvde9+691737r3Xvfuvde9+691CyNGuQoamjew80ZCsfokg9UT/7BgD7917o&#10;DnRo3eN1KvGzI6n6qyHSyn/WPv3XuuP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oRNlY/THUZKReZP8mp&#10;yf8AUKQ0zj/XNlv/AIH37r3S8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Qc7yynkljxkTeiG01TY/WUj9qM/8&#10;FB1Ef1I/p7917pC+/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FTZ1H9vjGqWFnrZWcf18MX7cYP+x1kf6/v3XulZ7917r3v3Xuve/de697917r3v3Xuve/d&#10;e6//0d/j37r3Xvfuvde9+691737r3Xvfuvde9+690Fu8Mf8AbV61ka2irVLNb6LUR2Eg/wCQhZv8&#10;Tf37r3SR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WWCCSpnip4hqkmkSJB/tTtpF/8P6n37r3Q5UdLHRUsFLF+&#10;iCJYwbWLED1Obfljcn/E+/de6k+/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g5Kujx1FPVyWPiQ6EJt5JW4jjH+ubX/o&#10;Ln8e/de6BGaWSeWSaVi8krtJIx+rO51MffuvdY/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mxoLH1" style="position:absolute;left:1238;width:72872;height:95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">
                <v:imagedata r:id="rId3" o:title="mxoLH1"/>
              </v:shape>
              <v:rect id="Rectangle 3" o:spid="_x0000_s1028" style="position:absolute;top:3238;width:19335;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" stroked="f"/>
              <v:shape id="Picture 6" o:spid="_x0000_s1029" type="#_x0000_t75" style="position:absolute;left:1428;top:2952;width:16098;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">
                <v:imagedata r:id="rId4" o:title="Logo Beyond IT. Peop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D152C"/>
    <w:multiLevelType w:val="multilevel"/>
    <w:tmpl w:val="DA6C1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854966"/>
    <w:multiLevelType w:val="multilevel"/>
    <w:tmpl w:val="29D43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7911D9"/>
    <w:multiLevelType w:val="multilevel"/>
    <w:tmpl w:val="E02A4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60099"/>
    <w:multiLevelType w:val="multilevel"/>
    <w:tmpl w:val="1F40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E66101"/>
    <w:multiLevelType w:val="multilevel"/>
    <w:tmpl w:val="52224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7525FA"/>
    <w:multiLevelType w:val="multilevel"/>
    <w:tmpl w:val="C7082568"/>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 w15:restartNumberingAfterBreak="0">
    <w:nsid w:val="32384F26"/>
    <w:multiLevelType w:val="multilevel"/>
    <w:tmpl w:val="C7082568"/>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3DC9165C"/>
    <w:multiLevelType w:val="multilevel"/>
    <w:tmpl w:val="F49CC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EB760E"/>
    <w:multiLevelType w:val="hybridMultilevel"/>
    <w:tmpl w:val="7AB4B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2A080C"/>
    <w:multiLevelType w:val="hybridMultilevel"/>
    <w:tmpl w:val="C0341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962757"/>
    <w:multiLevelType w:val="hybridMultilevel"/>
    <w:tmpl w:val="CDFE3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6363E0"/>
    <w:multiLevelType w:val="multilevel"/>
    <w:tmpl w:val="C4C09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96D50E4"/>
    <w:multiLevelType w:val="hybridMultilevel"/>
    <w:tmpl w:val="69541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8B43AA"/>
    <w:multiLevelType w:val="hybridMultilevel"/>
    <w:tmpl w:val="41002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9765C2"/>
    <w:multiLevelType w:val="hybridMultilevel"/>
    <w:tmpl w:val="00865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BB53AB"/>
    <w:multiLevelType w:val="multilevel"/>
    <w:tmpl w:val="29A4F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531247F"/>
    <w:multiLevelType w:val="multilevel"/>
    <w:tmpl w:val="C3C8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1"/>
    <w:lvlOverride w:ilvl="0">
      <w:startOverride w:val="1"/>
    </w:lvlOverride>
  </w:num>
  <w:num w:numId="3">
    <w:abstractNumId w:val="0"/>
    <w:lvlOverride w:ilvl="0">
      <w:startOverride w:val="2"/>
    </w:lvlOverride>
  </w:num>
  <w:num w:numId="4">
    <w:abstractNumId w:val="15"/>
    <w:lvlOverride w:ilvl="0">
      <w:startOverride w:val="3"/>
    </w:lvlOverride>
  </w:num>
  <w:num w:numId="5">
    <w:abstractNumId w:val="5"/>
  </w:num>
  <w:num w:numId="6">
    <w:abstractNumId w:val="3"/>
  </w:num>
  <w:num w:numId="7">
    <w:abstractNumId w:val="4"/>
  </w:num>
  <w:num w:numId="8">
    <w:abstractNumId w:val="2"/>
  </w:num>
  <w:num w:numId="9">
    <w:abstractNumId w:val="7"/>
  </w:num>
  <w:num w:numId="10">
    <w:abstractNumId w:val="1"/>
  </w:num>
  <w:num w:numId="11">
    <w:abstractNumId w:val="16"/>
  </w:num>
  <w:num w:numId="12">
    <w:abstractNumId w:val="13"/>
  </w:num>
  <w:num w:numId="13">
    <w:abstractNumId w:val="10"/>
  </w:num>
  <w:num w:numId="14">
    <w:abstractNumId w:val="9"/>
  </w:num>
  <w:num w:numId="15">
    <w:abstractNumId w:val="8"/>
  </w:num>
  <w:num w:numId="16">
    <w:abstractNumId w:val="14"/>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tDQxMTG1NDMxNzdQ0lEKTi0uzszPAykwrAUAjGpZgSwAAAA="/>
  </w:docVars>
  <w:rsids>
    <w:rsidRoot w:val="0084285B"/>
    <w:rsid w:val="00006CF6"/>
    <w:rsid w:val="000109F1"/>
    <w:rsid w:val="000341BE"/>
    <w:rsid w:val="00036800"/>
    <w:rsid w:val="00052A77"/>
    <w:rsid w:val="000633A1"/>
    <w:rsid w:val="000B1AFA"/>
    <w:rsid w:val="000B6FA0"/>
    <w:rsid w:val="000C1040"/>
    <w:rsid w:val="000E7AA9"/>
    <w:rsid w:val="001156DD"/>
    <w:rsid w:val="001467C7"/>
    <w:rsid w:val="00157A7D"/>
    <w:rsid w:val="00181AF9"/>
    <w:rsid w:val="00181E86"/>
    <w:rsid w:val="001C32EB"/>
    <w:rsid w:val="001F146A"/>
    <w:rsid w:val="001F250D"/>
    <w:rsid w:val="002336F3"/>
    <w:rsid w:val="002345BA"/>
    <w:rsid w:val="00246707"/>
    <w:rsid w:val="00251398"/>
    <w:rsid w:val="00254A64"/>
    <w:rsid w:val="002635A0"/>
    <w:rsid w:val="0028532C"/>
    <w:rsid w:val="00295CC8"/>
    <w:rsid w:val="002968AD"/>
    <w:rsid w:val="002A5817"/>
    <w:rsid w:val="002C2FB9"/>
    <w:rsid w:val="002D325D"/>
    <w:rsid w:val="002F1826"/>
    <w:rsid w:val="002F3E6A"/>
    <w:rsid w:val="00341D3D"/>
    <w:rsid w:val="00347F89"/>
    <w:rsid w:val="00354699"/>
    <w:rsid w:val="003575E2"/>
    <w:rsid w:val="00382CE8"/>
    <w:rsid w:val="003B4C31"/>
    <w:rsid w:val="00403BEF"/>
    <w:rsid w:val="0040556A"/>
    <w:rsid w:val="0041637C"/>
    <w:rsid w:val="0042058A"/>
    <w:rsid w:val="0044136E"/>
    <w:rsid w:val="00445E00"/>
    <w:rsid w:val="00452AE6"/>
    <w:rsid w:val="00457CB2"/>
    <w:rsid w:val="00465F7F"/>
    <w:rsid w:val="00485C22"/>
    <w:rsid w:val="004A4084"/>
    <w:rsid w:val="005366FB"/>
    <w:rsid w:val="005400A9"/>
    <w:rsid w:val="005430ED"/>
    <w:rsid w:val="00554E02"/>
    <w:rsid w:val="005570C1"/>
    <w:rsid w:val="00594C03"/>
    <w:rsid w:val="005C4796"/>
    <w:rsid w:val="005C47CC"/>
    <w:rsid w:val="005D3196"/>
    <w:rsid w:val="005D4ECD"/>
    <w:rsid w:val="00601E7A"/>
    <w:rsid w:val="006238AB"/>
    <w:rsid w:val="00637E3B"/>
    <w:rsid w:val="00640911"/>
    <w:rsid w:val="00675B76"/>
    <w:rsid w:val="00676671"/>
    <w:rsid w:val="00694508"/>
    <w:rsid w:val="006B22EF"/>
    <w:rsid w:val="006B6430"/>
    <w:rsid w:val="006E0435"/>
    <w:rsid w:val="00702555"/>
    <w:rsid w:val="0072069C"/>
    <w:rsid w:val="0074126A"/>
    <w:rsid w:val="00784A6F"/>
    <w:rsid w:val="007976A4"/>
    <w:rsid w:val="007A4845"/>
    <w:rsid w:val="007A71C5"/>
    <w:rsid w:val="007B03DE"/>
    <w:rsid w:val="007C3B6D"/>
    <w:rsid w:val="007C4920"/>
    <w:rsid w:val="007D4B70"/>
    <w:rsid w:val="007D7481"/>
    <w:rsid w:val="007E4ABF"/>
    <w:rsid w:val="00804A3D"/>
    <w:rsid w:val="008173D6"/>
    <w:rsid w:val="0084071D"/>
    <w:rsid w:val="008407C7"/>
    <w:rsid w:val="0084285B"/>
    <w:rsid w:val="00850130"/>
    <w:rsid w:val="00851795"/>
    <w:rsid w:val="00864215"/>
    <w:rsid w:val="008845A9"/>
    <w:rsid w:val="00894745"/>
    <w:rsid w:val="008A24D8"/>
    <w:rsid w:val="008C4E98"/>
    <w:rsid w:val="008C6BE4"/>
    <w:rsid w:val="008E6182"/>
    <w:rsid w:val="008F23D8"/>
    <w:rsid w:val="0090219E"/>
    <w:rsid w:val="0090270A"/>
    <w:rsid w:val="009037BB"/>
    <w:rsid w:val="00906C48"/>
    <w:rsid w:val="009120DC"/>
    <w:rsid w:val="00912B60"/>
    <w:rsid w:val="00920F45"/>
    <w:rsid w:val="00923B9C"/>
    <w:rsid w:val="00924DAD"/>
    <w:rsid w:val="00980054"/>
    <w:rsid w:val="009A6786"/>
    <w:rsid w:val="009C2A8A"/>
    <w:rsid w:val="009C7F38"/>
    <w:rsid w:val="009E65BF"/>
    <w:rsid w:val="009F7BC9"/>
    <w:rsid w:val="00A31AE5"/>
    <w:rsid w:val="00A61D8D"/>
    <w:rsid w:val="00A801DB"/>
    <w:rsid w:val="00A93DC9"/>
    <w:rsid w:val="00AB36E0"/>
    <w:rsid w:val="00AD7EC7"/>
    <w:rsid w:val="00AE545A"/>
    <w:rsid w:val="00B36A9D"/>
    <w:rsid w:val="00B41D74"/>
    <w:rsid w:val="00B57498"/>
    <w:rsid w:val="00B722A8"/>
    <w:rsid w:val="00B767F2"/>
    <w:rsid w:val="00B96B4E"/>
    <w:rsid w:val="00BB1493"/>
    <w:rsid w:val="00BF0E76"/>
    <w:rsid w:val="00BF4DF4"/>
    <w:rsid w:val="00C0545F"/>
    <w:rsid w:val="00C13262"/>
    <w:rsid w:val="00C27488"/>
    <w:rsid w:val="00C35D49"/>
    <w:rsid w:val="00C4498A"/>
    <w:rsid w:val="00C61542"/>
    <w:rsid w:val="00C760A4"/>
    <w:rsid w:val="00C7713E"/>
    <w:rsid w:val="00C90B71"/>
    <w:rsid w:val="00CA0CC8"/>
    <w:rsid w:val="00CB6447"/>
    <w:rsid w:val="00CE1AFA"/>
    <w:rsid w:val="00CE3B60"/>
    <w:rsid w:val="00D1460E"/>
    <w:rsid w:val="00D21A00"/>
    <w:rsid w:val="00D3665E"/>
    <w:rsid w:val="00D54FE7"/>
    <w:rsid w:val="00D63C12"/>
    <w:rsid w:val="00D66788"/>
    <w:rsid w:val="00D67570"/>
    <w:rsid w:val="00D7322D"/>
    <w:rsid w:val="00D8148E"/>
    <w:rsid w:val="00DB013B"/>
    <w:rsid w:val="00DC6166"/>
    <w:rsid w:val="00DD0942"/>
    <w:rsid w:val="00DD52C3"/>
    <w:rsid w:val="00DD5A91"/>
    <w:rsid w:val="00DE1E84"/>
    <w:rsid w:val="00DF4275"/>
    <w:rsid w:val="00DF76A4"/>
    <w:rsid w:val="00E35CCC"/>
    <w:rsid w:val="00E5070B"/>
    <w:rsid w:val="00E8422D"/>
    <w:rsid w:val="00E87394"/>
    <w:rsid w:val="00E940C0"/>
    <w:rsid w:val="00EB4A5F"/>
    <w:rsid w:val="00EE72D1"/>
    <w:rsid w:val="00F02264"/>
    <w:rsid w:val="00F206D7"/>
    <w:rsid w:val="00F2159D"/>
    <w:rsid w:val="00F21F21"/>
    <w:rsid w:val="00F30014"/>
    <w:rsid w:val="00F34CB2"/>
    <w:rsid w:val="00F363EF"/>
    <w:rsid w:val="00F62B24"/>
    <w:rsid w:val="00F75D20"/>
    <w:rsid w:val="00F81FA2"/>
    <w:rsid w:val="00F90A59"/>
    <w:rsid w:val="00F91FB7"/>
    <w:rsid w:val="00FA6893"/>
    <w:rsid w:val="00FB481C"/>
    <w:rsid w:val="00FE4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00554F"/>
  <w15:chartTrackingRefBased/>
  <w15:docId w15:val="{5EFE41E0-3660-4979-828A-F640A3DF1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B6430"/>
    <w:pPr>
      <w:tabs>
        <w:tab w:val="center" w:pos="4320"/>
        <w:tab w:val="right" w:pos="8640"/>
      </w:tabs>
    </w:pPr>
  </w:style>
  <w:style w:type="paragraph" w:styleId="Footer">
    <w:name w:val="footer"/>
    <w:basedOn w:val="Normal"/>
    <w:rsid w:val="006B6430"/>
    <w:pPr>
      <w:tabs>
        <w:tab w:val="center" w:pos="4320"/>
        <w:tab w:val="right" w:pos="8640"/>
      </w:tabs>
    </w:pPr>
  </w:style>
  <w:style w:type="character" w:styleId="PageNumber">
    <w:name w:val="page number"/>
    <w:basedOn w:val="DefaultParagraphFont"/>
    <w:rsid w:val="006B6430"/>
  </w:style>
  <w:style w:type="character" w:styleId="FollowedHyperlink">
    <w:name w:val="FollowedHyperlink"/>
    <w:basedOn w:val="DefaultParagraphFont"/>
    <w:rsid w:val="000633A1"/>
    <w:rPr>
      <w:color w:val="800080"/>
      <w:u w:val="single"/>
    </w:rPr>
  </w:style>
  <w:style w:type="paragraph" w:styleId="NormalWeb">
    <w:name w:val="Normal (Web)"/>
    <w:basedOn w:val="Normal"/>
    <w:uiPriority w:val="99"/>
    <w:unhideWhenUsed/>
    <w:rsid w:val="00E8422D"/>
    <w:pPr>
      <w:spacing w:before="100" w:beforeAutospacing="1" w:after="100" w:afterAutospacing="1"/>
    </w:pPr>
    <w:rPr>
      <w:rFonts w:ascii="Times New Roman" w:hAnsi="Times New Roman"/>
      <w:sz w:val="24"/>
    </w:rPr>
  </w:style>
  <w:style w:type="character" w:styleId="Hyperlink">
    <w:name w:val="Hyperlink"/>
    <w:basedOn w:val="DefaultParagraphFont"/>
    <w:uiPriority w:val="99"/>
    <w:unhideWhenUsed/>
    <w:rsid w:val="003575E2"/>
    <w:rPr>
      <w:color w:val="0000FF"/>
      <w:u w:val="single"/>
    </w:rPr>
  </w:style>
  <w:style w:type="character" w:customStyle="1" w:styleId="jobs-u-font--bold">
    <w:name w:val="jobs-u-font--bold"/>
    <w:basedOn w:val="DefaultParagraphFont"/>
    <w:rsid w:val="003575E2"/>
  </w:style>
  <w:style w:type="character" w:styleId="UnresolvedMention">
    <w:name w:val="Unresolved Mention"/>
    <w:basedOn w:val="DefaultParagraphFont"/>
    <w:uiPriority w:val="99"/>
    <w:semiHidden/>
    <w:unhideWhenUsed/>
    <w:rsid w:val="006238AB"/>
    <w:rPr>
      <w:color w:val="605E5C"/>
      <w:shd w:val="clear" w:color="auto" w:fill="E1DFDD"/>
    </w:rPr>
  </w:style>
  <w:style w:type="paragraph" w:styleId="ListParagraph">
    <w:name w:val="List Paragraph"/>
    <w:basedOn w:val="Normal"/>
    <w:uiPriority w:val="34"/>
    <w:qFormat/>
    <w:rsid w:val="004205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60792">
      <w:bodyDiv w:val="1"/>
      <w:marLeft w:val="0"/>
      <w:marRight w:val="0"/>
      <w:marTop w:val="0"/>
      <w:marBottom w:val="0"/>
      <w:divBdr>
        <w:top w:val="none" w:sz="0" w:space="0" w:color="auto"/>
        <w:left w:val="none" w:sz="0" w:space="0" w:color="auto"/>
        <w:bottom w:val="none" w:sz="0" w:space="0" w:color="auto"/>
        <w:right w:val="none" w:sz="0" w:space="0" w:color="auto"/>
      </w:divBdr>
    </w:div>
    <w:div w:id="646785083">
      <w:bodyDiv w:val="1"/>
      <w:marLeft w:val="0"/>
      <w:marRight w:val="0"/>
      <w:marTop w:val="0"/>
      <w:marBottom w:val="0"/>
      <w:divBdr>
        <w:top w:val="none" w:sz="0" w:space="0" w:color="auto"/>
        <w:left w:val="none" w:sz="0" w:space="0" w:color="auto"/>
        <w:bottom w:val="none" w:sz="0" w:space="0" w:color="auto"/>
        <w:right w:val="none" w:sz="0" w:space="0" w:color="auto"/>
      </w:divBdr>
      <w:divsChild>
        <w:div w:id="1790197774">
          <w:marLeft w:val="0"/>
          <w:marRight w:val="0"/>
          <w:marTop w:val="0"/>
          <w:marBottom w:val="0"/>
          <w:divBdr>
            <w:top w:val="none" w:sz="0" w:space="0" w:color="auto"/>
            <w:left w:val="none" w:sz="0" w:space="0" w:color="auto"/>
            <w:bottom w:val="none" w:sz="0" w:space="0" w:color="auto"/>
            <w:right w:val="none" w:sz="0" w:space="0" w:color="auto"/>
          </w:divBdr>
          <w:divsChild>
            <w:div w:id="502742437">
              <w:marLeft w:val="0"/>
              <w:marRight w:val="0"/>
              <w:marTop w:val="0"/>
              <w:marBottom w:val="0"/>
              <w:divBdr>
                <w:top w:val="none" w:sz="0" w:space="0" w:color="auto"/>
                <w:left w:val="none" w:sz="0" w:space="0" w:color="auto"/>
                <w:bottom w:val="none" w:sz="0" w:space="0" w:color="auto"/>
                <w:right w:val="none" w:sz="0" w:space="0" w:color="auto"/>
              </w:divBdr>
              <w:divsChild>
                <w:div w:id="639921547">
                  <w:marLeft w:val="0"/>
                  <w:marRight w:val="0"/>
                  <w:marTop w:val="0"/>
                  <w:marBottom w:val="0"/>
                  <w:divBdr>
                    <w:top w:val="none" w:sz="0" w:space="0" w:color="auto"/>
                    <w:left w:val="none" w:sz="0" w:space="0" w:color="auto"/>
                    <w:bottom w:val="none" w:sz="0" w:space="0" w:color="auto"/>
                    <w:right w:val="none" w:sz="0" w:space="0" w:color="auto"/>
                  </w:divBdr>
                  <w:divsChild>
                    <w:div w:id="151187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878261">
          <w:marLeft w:val="480"/>
          <w:marRight w:val="0"/>
          <w:marTop w:val="0"/>
          <w:marBottom w:val="0"/>
          <w:divBdr>
            <w:top w:val="none" w:sz="0" w:space="0" w:color="auto"/>
            <w:left w:val="none" w:sz="0" w:space="0" w:color="auto"/>
            <w:bottom w:val="none" w:sz="0" w:space="0" w:color="auto"/>
            <w:right w:val="none" w:sz="0" w:space="0" w:color="auto"/>
          </w:divBdr>
          <w:divsChild>
            <w:div w:id="1146629776">
              <w:marLeft w:val="0"/>
              <w:marRight w:val="0"/>
              <w:marTop w:val="0"/>
              <w:marBottom w:val="0"/>
              <w:divBdr>
                <w:top w:val="none" w:sz="0" w:space="0" w:color="auto"/>
                <w:left w:val="none" w:sz="0" w:space="0" w:color="auto"/>
                <w:bottom w:val="none" w:sz="0" w:space="0" w:color="auto"/>
                <w:right w:val="none" w:sz="0" w:space="0" w:color="auto"/>
              </w:divBdr>
              <w:divsChild>
                <w:div w:id="1817646644">
                  <w:marLeft w:val="0"/>
                  <w:marRight w:val="0"/>
                  <w:marTop w:val="0"/>
                  <w:marBottom w:val="0"/>
                  <w:divBdr>
                    <w:top w:val="none" w:sz="0" w:space="0" w:color="auto"/>
                    <w:left w:val="none" w:sz="0" w:space="0" w:color="auto"/>
                    <w:bottom w:val="none" w:sz="0" w:space="0" w:color="auto"/>
                    <w:right w:val="none" w:sz="0" w:space="0" w:color="auto"/>
                  </w:divBdr>
                  <w:divsChild>
                    <w:div w:id="13657072">
                      <w:marLeft w:val="0"/>
                      <w:marRight w:val="0"/>
                      <w:marTop w:val="0"/>
                      <w:marBottom w:val="240"/>
                      <w:divBdr>
                        <w:top w:val="none" w:sz="0" w:space="0" w:color="auto"/>
                        <w:left w:val="none" w:sz="0" w:space="0" w:color="auto"/>
                        <w:bottom w:val="none" w:sz="0" w:space="0" w:color="auto"/>
                        <w:right w:val="none" w:sz="0" w:space="0" w:color="auto"/>
                      </w:divBdr>
                    </w:div>
                    <w:div w:id="35159201">
                      <w:marLeft w:val="0"/>
                      <w:marRight w:val="0"/>
                      <w:marTop w:val="0"/>
                      <w:marBottom w:val="0"/>
                      <w:divBdr>
                        <w:top w:val="none" w:sz="0" w:space="0" w:color="auto"/>
                        <w:left w:val="none" w:sz="0" w:space="0" w:color="auto"/>
                        <w:bottom w:val="none" w:sz="0" w:space="0" w:color="auto"/>
                        <w:right w:val="none" w:sz="0" w:space="0" w:color="auto"/>
                      </w:divBdr>
                    </w:div>
                  </w:divsChild>
                </w:div>
                <w:div w:id="1639186985">
                  <w:marLeft w:val="0"/>
                  <w:marRight w:val="0"/>
                  <w:marTop w:val="0"/>
                  <w:marBottom w:val="0"/>
                  <w:divBdr>
                    <w:top w:val="none" w:sz="0" w:space="0" w:color="auto"/>
                    <w:left w:val="none" w:sz="0" w:space="0" w:color="auto"/>
                    <w:bottom w:val="none" w:sz="0" w:space="0" w:color="auto"/>
                    <w:right w:val="none" w:sz="0" w:space="0" w:color="auto"/>
                  </w:divBdr>
                </w:div>
                <w:div w:id="1670214109">
                  <w:marLeft w:val="0"/>
                  <w:marRight w:val="0"/>
                  <w:marTop w:val="0"/>
                  <w:marBottom w:val="0"/>
                  <w:divBdr>
                    <w:top w:val="none" w:sz="0" w:space="0" w:color="auto"/>
                    <w:left w:val="none" w:sz="0" w:space="0" w:color="auto"/>
                    <w:bottom w:val="none" w:sz="0" w:space="0" w:color="auto"/>
                    <w:right w:val="none" w:sz="0" w:space="0" w:color="auto"/>
                  </w:divBdr>
                </w:div>
                <w:div w:id="1616328177">
                  <w:marLeft w:val="0"/>
                  <w:marRight w:val="0"/>
                  <w:marTop w:val="0"/>
                  <w:marBottom w:val="0"/>
                  <w:divBdr>
                    <w:top w:val="none" w:sz="0" w:space="0" w:color="auto"/>
                    <w:left w:val="none" w:sz="0" w:space="0" w:color="auto"/>
                    <w:bottom w:val="none" w:sz="0" w:space="0" w:color="auto"/>
                    <w:right w:val="none" w:sz="0" w:space="0" w:color="auto"/>
                  </w:divBdr>
                </w:div>
                <w:div w:id="1763528970">
                  <w:marLeft w:val="0"/>
                  <w:marRight w:val="0"/>
                  <w:marTop w:val="0"/>
                  <w:marBottom w:val="0"/>
                  <w:divBdr>
                    <w:top w:val="none" w:sz="0" w:space="0" w:color="auto"/>
                    <w:left w:val="none" w:sz="0" w:space="0" w:color="auto"/>
                    <w:bottom w:val="none" w:sz="0" w:space="0" w:color="auto"/>
                    <w:right w:val="none" w:sz="0" w:space="0" w:color="auto"/>
                  </w:divBdr>
                </w:div>
                <w:div w:id="1033775073">
                  <w:marLeft w:val="0"/>
                  <w:marRight w:val="0"/>
                  <w:marTop w:val="0"/>
                  <w:marBottom w:val="0"/>
                  <w:divBdr>
                    <w:top w:val="none" w:sz="0" w:space="0" w:color="auto"/>
                    <w:left w:val="none" w:sz="0" w:space="0" w:color="auto"/>
                    <w:bottom w:val="none" w:sz="0" w:space="0" w:color="auto"/>
                    <w:right w:val="none" w:sz="0" w:space="0" w:color="auto"/>
                  </w:divBdr>
                  <w:divsChild>
                    <w:div w:id="2032993846">
                      <w:marLeft w:val="0"/>
                      <w:marRight w:val="0"/>
                      <w:marTop w:val="0"/>
                      <w:marBottom w:val="0"/>
                      <w:divBdr>
                        <w:top w:val="none" w:sz="0" w:space="0" w:color="auto"/>
                        <w:left w:val="none" w:sz="0" w:space="0" w:color="auto"/>
                        <w:bottom w:val="none" w:sz="0" w:space="0" w:color="auto"/>
                        <w:right w:val="none" w:sz="0" w:space="0" w:color="auto"/>
                      </w:divBdr>
                    </w:div>
                  </w:divsChild>
                </w:div>
                <w:div w:id="136651212">
                  <w:marLeft w:val="0"/>
                  <w:marRight w:val="0"/>
                  <w:marTop w:val="0"/>
                  <w:marBottom w:val="0"/>
                  <w:divBdr>
                    <w:top w:val="none" w:sz="0" w:space="0" w:color="auto"/>
                    <w:left w:val="none" w:sz="0" w:space="0" w:color="auto"/>
                    <w:bottom w:val="none" w:sz="0" w:space="0" w:color="auto"/>
                    <w:right w:val="none" w:sz="0" w:space="0" w:color="auto"/>
                  </w:divBdr>
                </w:div>
                <w:div w:id="469709852">
                  <w:marLeft w:val="0"/>
                  <w:marRight w:val="0"/>
                  <w:marTop w:val="0"/>
                  <w:marBottom w:val="0"/>
                  <w:divBdr>
                    <w:top w:val="none" w:sz="0" w:space="0" w:color="auto"/>
                    <w:left w:val="none" w:sz="0" w:space="0" w:color="auto"/>
                    <w:bottom w:val="none" w:sz="0" w:space="0" w:color="auto"/>
                    <w:right w:val="none" w:sz="0" w:space="0" w:color="auto"/>
                  </w:divBdr>
                </w:div>
                <w:div w:id="470636580">
                  <w:marLeft w:val="0"/>
                  <w:marRight w:val="0"/>
                  <w:marTop w:val="240"/>
                  <w:marBottom w:val="240"/>
                  <w:divBdr>
                    <w:top w:val="none" w:sz="0" w:space="0" w:color="auto"/>
                    <w:left w:val="none" w:sz="0" w:space="0" w:color="auto"/>
                    <w:bottom w:val="none" w:sz="0" w:space="0" w:color="auto"/>
                    <w:right w:val="none" w:sz="0" w:space="0" w:color="auto"/>
                  </w:divBdr>
                </w:div>
                <w:div w:id="33996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400466">
      <w:bodyDiv w:val="1"/>
      <w:marLeft w:val="0"/>
      <w:marRight w:val="0"/>
      <w:marTop w:val="0"/>
      <w:marBottom w:val="0"/>
      <w:divBdr>
        <w:top w:val="none" w:sz="0" w:space="0" w:color="auto"/>
        <w:left w:val="none" w:sz="0" w:space="0" w:color="auto"/>
        <w:bottom w:val="none" w:sz="0" w:space="0" w:color="auto"/>
        <w:right w:val="none" w:sz="0" w:space="0" w:color="auto"/>
      </w:divBdr>
    </w:div>
    <w:div w:id="998003084">
      <w:bodyDiv w:val="1"/>
      <w:marLeft w:val="0"/>
      <w:marRight w:val="0"/>
      <w:marTop w:val="0"/>
      <w:marBottom w:val="0"/>
      <w:divBdr>
        <w:top w:val="none" w:sz="0" w:space="0" w:color="auto"/>
        <w:left w:val="none" w:sz="0" w:space="0" w:color="auto"/>
        <w:bottom w:val="none" w:sz="0" w:space="0" w:color="auto"/>
        <w:right w:val="none" w:sz="0" w:space="0" w:color="auto"/>
      </w:divBdr>
    </w:div>
    <w:div w:id="1084835364">
      <w:bodyDiv w:val="1"/>
      <w:marLeft w:val="0"/>
      <w:marRight w:val="0"/>
      <w:marTop w:val="0"/>
      <w:marBottom w:val="0"/>
      <w:divBdr>
        <w:top w:val="none" w:sz="0" w:space="0" w:color="auto"/>
        <w:left w:val="none" w:sz="0" w:space="0" w:color="auto"/>
        <w:bottom w:val="none" w:sz="0" w:space="0" w:color="auto"/>
        <w:right w:val="none" w:sz="0" w:space="0" w:color="auto"/>
      </w:divBdr>
      <w:divsChild>
        <w:div w:id="2035497439">
          <w:marLeft w:val="0"/>
          <w:marRight w:val="0"/>
          <w:marTop w:val="0"/>
          <w:marBottom w:val="0"/>
          <w:divBdr>
            <w:top w:val="none" w:sz="0" w:space="0" w:color="auto"/>
            <w:left w:val="none" w:sz="0" w:space="0" w:color="auto"/>
            <w:bottom w:val="none" w:sz="0" w:space="0" w:color="auto"/>
            <w:right w:val="none" w:sz="0" w:space="0" w:color="auto"/>
          </w:divBdr>
        </w:div>
      </w:divsChild>
    </w:div>
    <w:div w:id="1227060666">
      <w:bodyDiv w:val="1"/>
      <w:marLeft w:val="0"/>
      <w:marRight w:val="0"/>
      <w:marTop w:val="0"/>
      <w:marBottom w:val="0"/>
      <w:divBdr>
        <w:top w:val="none" w:sz="0" w:space="0" w:color="auto"/>
        <w:left w:val="none" w:sz="0" w:space="0" w:color="auto"/>
        <w:bottom w:val="none" w:sz="0" w:space="0" w:color="auto"/>
        <w:right w:val="none" w:sz="0" w:space="0" w:color="auto"/>
      </w:divBdr>
    </w:div>
    <w:div w:id="1976717680">
      <w:bodyDiv w:val="1"/>
      <w:marLeft w:val="0"/>
      <w:marRight w:val="0"/>
      <w:marTop w:val="0"/>
      <w:marBottom w:val="0"/>
      <w:divBdr>
        <w:top w:val="none" w:sz="0" w:space="0" w:color="auto"/>
        <w:left w:val="none" w:sz="0" w:space="0" w:color="auto"/>
        <w:bottom w:val="none" w:sz="0" w:space="0" w:color="auto"/>
        <w:right w:val="none" w:sz="0" w:space="0" w:color="auto"/>
      </w:divBdr>
    </w:div>
    <w:div w:id="2070378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xotech.com/about-us/career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746</Words>
  <Characters>45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Plomin-Spitler</dc:creator>
  <cp:keywords/>
  <dc:description/>
  <cp:lastModifiedBy>Nicole Taylor</cp:lastModifiedBy>
  <cp:revision>14</cp:revision>
  <dcterms:created xsi:type="dcterms:W3CDTF">2022-03-02T15:46:00Z</dcterms:created>
  <dcterms:modified xsi:type="dcterms:W3CDTF">2022-03-02T16:21:00Z</dcterms:modified>
</cp:coreProperties>
</file>